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6EB5" w:rsidRPr="002543FA" w:rsidRDefault="00190BDC" w:rsidP="001D56EE">
      <w:pPr>
        <w:jc w:val="center"/>
        <w:rPr>
          <w:rFonts w:ascii="Calibri Light" w:eastAsia="Times New Roman" w:hAnsi="Calibri Light" w:cs="Calibri Light"/>
          <w:b/>
          <w:sz w:val="24"/>
          <w:szCs w:val="24"/>
        </w:rPr>
      </w:pPr>
      <w:bookmarkStart w:id="0" w:name="_GoBack"/>
      <w:bookmarkEnd w:id="0"/>
      <w:r w:rsidRPr="002543FA">
        <w:rPr>
          <w:rFonts w:ascii="Calibri Light" w:eastAsia="Times New Roman" w:hAnsi="Calibri Light" w:cs="Calibri Light"/>
          <w:b/>
          <w:sz w:val="24"/>
          <w:szCs w:val="24"/>
        </w:rPr>
        <w:t>MINUTES</w:t>
      </w:r>
    </w:p>
    <w:p w:rsidR="00D66EB5" w:rsidRPr="002543FA" w:rsidRDefault="00BA70CB" w:rsidP="007A4667">
      <w:pPr>
        <w:spacing w:after="120"/>
        <w:jc w:val="center"/>
        <w:rPr>
          <w:rFonts w:ascii="Calibri Light" w:eastAsia="Times New Roman" w:hAnsi="Calibri Light" w:cs="Calibri Light"/>
          <w:b/>
          <w:sz w:val="24"/>
          <w:szCs w:val="24"/>
        </w:rPr>
      </w:pPr>
      <w:r w:rsidRPr="002543FA">
        <w:rPr>
          <w:rFonts w:ascii="Calibri Light" w:eastAsia="Times New Roman" w:hAnsi="Calibri Light" w:cs="Calibri Light"/>
          <w:b/>
          <w:sz w:val="24"/>
          <w:szCs w:val="24"/>
        </w:rPr>
        <w:t>City of Wooster</w:t>
      </w:r>
      <w:r w:rsidR="00492985" w:rsidRPr="002543FA">
        <w:rPr>
          <w:rFonts w:ascii="Calibri Light" w:eastAsia="Times New Roman" w:hAnsi="Calibri Light" w:cs="Calibri Light"/>
          <w:b/>
          <w:sz w:val="24"/>
          <w:szCs w:val="24"/>
        </w:rPr>
        <w:t xml:space="preserve"> </w:t>
      </w:r>
      <w:r w:rsidR="00D73A02" w:rsidRPr="002543FA">
        <w:rPr>
          <w:rFonts w:ascii="Calibri Light" w:eastAsia="Times New Roman" w:hAnsi="Calibri Light" w:cs="Calibri Light"/>
          <w:b/>
          <w:sz w:val="24"/>
          <w:szCs w:val="24"/>
        </w:rPr>
        <w:t>Design and Review Board</w:t>
      </w:r>
      <w:r w:rsidR="004E69A1" w:rsidRPr="002543FA">
        <w:rPr>
          <w:rFonts w:ascii="Calibri Light" w:eastAsia="Times New Roman" w:hAnsi="Calibri Light" w:cs="Calibri Light"/>
          <w:b/>
          <w:sz w:val="24"/>
          <w:szCs w:val="24"/>
        </w:rPr>
        <w:t xml:space="preserve"> </w:t>
      </w:r>
    </w:p>
    <w:p w:rsidR="00D66EB5" w:rsidRPr="002543FA" w:rsidRDefault="007D2E2C" w:rsidP="00810C38">
      <w:pPr>
        <w:jc w:val="center"/>
        <w:rPr>
          <w:rFonts w:ascii="Calibri Light" w:eastAsia="Times New Roman" w:hAnsi="Calibri Light" w:cs="Calibri Light"/>
          <w:b/>
          <w:sz w:val="24"/>
          <w:szCs w:val="24"/>
        </w:rPr>
      </w:pPr>
      <w:r>
        <w:rPr>
          <w:rFonts w:ascii="Calibri Light" w:eastAsia="Times New Roman" w:hAnsi="Calibri Light" w:cs="Calibri Light"/>
          <w:b/>
          <w:sz w:val="24"/>
          <w:szCs w:val="24"/>
        </w:rPr>
        <w:t>May 5</w:t>
      </w:r>
      <w:r w:rsidR="00A422E3" w:rsidRPr="002543FA">
        <w:rPr>
          <w:rFonts w:ascii="Calibri Light" w:eastAsia="Times New Roman" w:hAnsi="Calibri Light" w:cs="Calibri Light"/>
          <w:b/>
          <w:sz w:val="24"/>
          <w:szCs w:val="24"/>
        </w:rPr>
        <w:t>, 20</w:t>
      </w:r>
      <w:r w:rsidR="0030011E" w:rsidRPr="002543FA">
        <w:rPr>
          <w:rFonts w:ascii="Calibri Light" w:eastAsia="Times New Roman" w:hAnsi="Calibri Light" w:cs="Calibri Light"/>
          <w:b/>
          <w:sz w:val="24"/>
          <w:szCs w:val="24"/>
        </w:rPr>
        <w:t>2</w:t>
      </w:r>
      <w:r w:rsidR="008B57FA">
        <w:rPr>
          <w:rFonts w:ascii="Calibri Light" w:eastAsia="Times New Roman" w:hAnsi="Calibri Light" w:cs="Calibri Light"/>
          <w:b/>
          <w:sz w:val="24"/>
          <w:szCs w:val="24"/>
        </w:rPr>
        <w:t>2</w:t>
      </w:r>
    </w:p>
    <w:p w:rsidR="00D66EB5" w:rsidRPr="002543FA" w:rsidRDefault="00D66EB5" w:rsidP="001507BD">
      <w:pPr>
        <w:jc w:val="both"/>
        <w:rPr>
          <w:rFonts w:ascii="Calibri Light" w:eastAsia="Times New Roman" w:hAnsi="Calibri Light" w:cs="Calibri Light"/>
          <w:b/>
          <w:bCs/>
          <w:sz w:val="23"/>
          <w:szCs w:val="23"/>
        </w:rPr>
      </w:pPr>
    </w:p>
    <w:p w:rsidR="00050DFD" w:rsidRPr="002543FA" w:rsidRDefault="00050DFD" w:rsidP="008E4EDC">
      <w:pPr>
        <w:keepNext/>
        <w:numPr>
          <w:ilvl w:val="0"/>
          <w:numId w:val="2"/>
        </w:numPr>
        <w:tabs>
          <w:tab w:val="num" w:pos="540"/>
          <w:tab w:val="left" w:pos="9900"/>
        </w:tabs>
        <w:ind w:left="547" w:hanging="547"/>
        <w:outlineLvl w:val="5"/>
        <w:rPr>
          <w:rFonts w:ascii="Calibri Light" w:eastAsia="Times New Roman" w:hAnsi="Calibri Light" w:cs="Calibri Light"/>
          <w:b/>
          <w:bCs/>
          <w:sz w:val="23"/>
          <w:szCs w:val="23"/>
          <w:u w:val="single"/>
        </w:rPr>
      </w:pPr>
      <w:r w:rsidRPr="002543FA">
        <w:rPr>
          <w:rFonts w:ascii="Calibri Light" w:eastAsia="Times New Roman" w:hAnsi="Calibri Light" w:cs="Calibri Light"/>
          <w:b/>
          <w:bCs/>
          <w:sz w:val="23"/>
          <w:szCs w:val="23"/>
          <w:u w:val="single"/>
        </w:rPr>
        <w:t>MEETING CALLED TO ORDER AND ROLL CALL</w:t>
      </w:r>
    </w:p>
    <w:p w:rsidR="00050DFD" w:rsidRPr="002543FA" w:rsidRDefault="009200CB" w:rsidP="00A04209">
      <w:pPr>
        <w:pStyle w:val="NoSpacing"/>
        <w:tabs>
          <w:tab w:val="num" w:pos="540"/>
        </w:tabs>
        <w:ind w:left="540"/>
        <w:rPr>
          <w:rFonts w:ascii="Calibri Light" w:eastAsia="Times New Roman" w:hAnsi="Calibri Light" w:cs="Calibri Light"/>
          <w:bCs/>
          <w:sz w:val="23"/>
          <w:szCs w:val="23"/>
        </w:rPr>
      </w:pPr>
      <w:r>
        <w:rPr>
          <w:rFonts w:ascii="Calibri Light" w:hAnsi="Calibri Light" w:cs="Calibri Light"/>
          <w:sz w:val="23"/>
          <w:szCs w:val="23"/>
        </w:rPr>
        <w:t>John Campbell</w:t>
      </w:r>
      <w:r w:rsidR="00050DFD" w:rsidRPr="002543FA">
        <w:rPr>
          <w:rFonts w:ascii="Calibri Light" w:hAnsi="Calibri Light" w:cs="Calibri Light"/>
          <w:sz w:val="23"/>
          <w:szCs w:val="23"/>
        </w:rPr>
        <w:t xml:space="preserve">, </w:t>
      </w:r>
      <w:r w:rsidR="00D73A02" w:rsidRPr="002543FA">
        <w:rPr>
          <w:rFonts w:ascii="Calibri Light" w:hAnsi="Calibri Light" w:cs="Calibri Light"/>
          <w:sz w:val="23"/>
          <w:szCs w:val="23"/>
        </w:rPr>
        <w:t>Chairman</w:t>
      </w:r>
      <w:r w:rsidR="00050DFD" w:rsidRPr="002543FA">
        <w:rPr>
          <w:rFonts w:ascii="Calibri Light" w:hAnsi="Calibri Light" w:cs="Calibri Light"/>
          <w:sz w:val="23"/>
          <w:szCs w:val="23"/>
        </w:rPr>
        <w:t xml:space="preserve"> of the </w:t>
      </w:r>
      <w:r w:rsidR="00D73A02" w:rsidRPr="002543FA">
        <w:rPr>
          <w:rFonts w:ascii="Calibri Light" w:hAnsi="Calibri Light" w:cs="Calibri Light"/>
          <w:sz w:val="23"/>
          <w:szCs w:val="23"/>
        </w:rPr>
        <w:t>Design and Review Board</w:t>
      </w:r>
      <w:r w:rsidR="00BD351C" w:rsidRPr="002543FA">
        <w:rPr>
          <w:rFonts w:ascii="Calibri Light" w:hAnsi="Calibri Light" w:cs="Calibri Light"/>
          <w:sz w:val="23"/>
          <w:szCs w:val="23"/>
        </w:rPr>
        <w:t>,</w:t>
      </w:r>
      <w:r w:rsidR="00050DFD" w:rsidRPr="002543FA">
        <w:rPr>
          <w:rFonts w:ascii="Calibri Light" w:hAnsi="Calibri Light" w:cs="Calibri Light"/>
          <w:sz w:val="23"/>
          <w:szCs w:val="23"/>
        </w:rPr>
        <w:t xml:space="preserve"> called the meeting to order.</w:t>
      </w:r>
      <w:r w:rsidR="00050DFD" w:rsidRPr="002543FA">
        <w:rPr>
          <w:rFonts w:ascii="Calibri Light" w:eastAsia="Times New Roman" w:hAnsi="Calibri Light" w:cs="Calibri Light"/>
          <w:bCs/>
          <w:sz w:val="23"/>
          <w:szCs w:val="23"/>
        </w:rPr>
        <w:t xml:space="preserve">  </w:t>
      </w:r>
      <w:r w:rsidR="002501FD" w:rsidRPr="002543FA">
        <w:rPr>
          <w:rFonts w:ascii="Calibri Light" w:eastAsia="Times New Roman" w:hAnsi="Calibri Light" w:cs="Calibri Light"/>
          <w:bCs/>
          <w:sz w:val="23"/>
          <w:szCs w:val="23"/>
        </w:rPr>
        <w:t>Board</w:t>
      </w:r>
      <w:r w:rsidR="00050DFD" w:rsidRPr="002543FA">
        <w:rPr>
          <w:rFonts w:ascii="Calibri Light" w:eastAsia="Times New Roman" w:hAnsi="Calibri Light" w:cs="Calibri Light"/>
          <w:bCs/>
          <w:sz w:val="23"/>
          <w:szCs w:val="23"/>
        </w:rPr>
        <w:t xml:space="preserve"> members</w:t>
      </w:r>
      <w:r w:rsidR="007932F8">
        <w:rPr>
          <w:rFonts w:ascii="Calibri Light" w:eastAsia="Times New Roman" w:hAnsi="Calibri Light" w:cs="Calibri Light"/>
          <w:bCs/>
          <w:sz w:val="23"/>
          <w:szCs w:val="23"/>
        </w:rPr>
        <w:t xml:space="preserve"> </w:t>
      </w:r>
      <w:r w:rsidR="003C5C72">
        <w:rPr>
          <w:rFonts w:ascii="Calibri Light" w:eastAsia="Times New Roman" w:hAnsi="Calibri Light" w:cs="Calibri Light"/>
          <w:bCs/>
          <w:sz w:val="23"/>
          <w:szCs w:val="23"/>
        </w:rPr>
        <w:t xml:space="preserve">Susan Bates, </w:t>
      </w:r>
      <w:r w:rsidR="001515CF" w:rsidRPr="002543FA">
        <w:rPr>
          <w:rFonts w:ascii="Calibri Light" w:eastAsia="Times New Roman" w:hAnsi="Calibri Light" w:cs="Calibri Light"/>
          <w:bCs/>
          <w:sz w:val="23"/>
          <w:szCs w:val="23"/>
        </w:rPr>
        <w:t xml:space="preserve">John Campbell, </w:t>
      </w:r>
      <w:r w:rsidR="00E1496C" w:rsidRPr="002543FA">
        <w:rPr>
          <w:rFonts w:ascii="Calibri Light" w:eastAsia="Times New Roman" w:hAnsi="Calibri Light" w:cs="Calibri Light"/>
          <w:bCs/>
          <w:sz w:val="23"/>
          <w:szCs w:val="23"/>
        </w:rPr>
        <w:t>Dick Deffenbaugh,</w:t>
      </w:r>
      <w:r w:rsidR="00F32AE4" w:rsidRPr="002543FA">
        <w:rPr>
          <w:rFonts w:ascii="Calibri Light" w:eastAsia="Times New Roman" w:hAnsi="Calibri Light" w:cs="Calibri Light"/>
          <w:bCs/>
          <w:sz w:val="23"/>
          <w:szCs w:val="23"/>
        </w:rPr>
        <w:t xml:space="preserve"> </w:t>
      </w:r>
      <w:r w:rsidR="007932F8">
        <w:rPr>
          <w:rFonts w:ascii="Calibri Light" w:eastAsia="Times New Roman" w:hAnsi="Calibri Light" w:cs="Calibri Light"/>
          <w:bCs/>
          <w:sz w:val="23"/>
          <w:szCs w:val="23"/>
        </w:rPr>
        <w:t xml:space="preserve">Sandra Hull, </w:t>
      </w:r>
      <w:r w:rsidR="002B6A0D">
        <w:rPr>
          <w:rFonts w:ascii="Calibri Light" w:eastAsia="Times New Roman" w:hAnsi="Calibri Light" w:cs="Calibri Light"/>
          <w:bCs/>
          <w:sz w:val="23"/>
          <w:szCs w:val="23"/>
        </w:rPr>
        <w:t xml:space="preserve">Louise Keating, </w:t>
      </w:r>
      <w:r w:rsidR="00A761BD">
        <w:rPr>
          <w:rFonts w:ascii="Calibri Light" w:eastAsia="Times New Roman" w:hAnsi="Calibri Light" w:cs="Calibri Light"/>
          <w:bCs/>
          <w:sz w:val="23"/>
          <w:szCs w:val="23"/>
        </w:rPr>
        <w:t>Dick Kinder</w:t>
      </w:r>
      <w:r w:rsidR="001B7AA6">
        <w:rPr>
          <w:rFonts w:ascii="Calibri Light" w:eastAsia="Times New Roman" w:hAnsi="Calibri Light" w:cs="Calibri Light"/>
          <w:bCs/>
          <w:sz w:val="23"/>
          <w:szCs w:val="23"/>
        </w:rPr>
        <w:t xml:space="preserve">, and </w:t>
      </w:r>
      <w:r w:rsidR="002C1E1F">
        <w:rPr>
          <w:rFonts w:ascii="Calibri Light" w:eastAsia="Times New Roman" w:hAnsi="Calibri Light" w:cs="Calibri Light"/>
          <w:bCs/>
          <w:sz w:val="23"/>
          <w:szCs w:val="23"/>
        </w:rPr>
        <w:t>Keith Speirs</w:t>
      </w:r>
      <w:r w:rsidR="00AA3E0D">
        <w:rPr>
          <w:rFonts w:ascii="Calibri Light" w:eastAsia="Times New Roman" w:hAnsi="Calibri Light" w:cs="Calibri Light"/>
          <w:bCs/>
          <w:sz w:val="23"/>
          <w:szCs w:val="23"/>
        </w:rPr>
        <w:t xml:space="preserve"> were present</w:t>
      </w:r>
      <w:r w:rsidR="00924A0F">
        <w:rPr>
          <w:rFonts w:ascii="Calibri Light" w:eastAsia="Times New Roman" w:hAnsi="Calibri Light" w:cs="Calibri Light"/>
          <w:bCs/>
          <w:sz w:val="23"/>
          <w:szCs w:val="23"/>
        </w:rPr>
        <w:t xml:space="preserve"> at the meeting</w:t>
      </w:r>
      <w:r w:rsidR="007219FA">
        <w:rPr>
          <w:rFonts w:ascii="Calibri Light" w:eastAsia="Times New Roman" w:hAnsi="Calibri Light" w:cs="Calibri Light"/>
          <w:bCs/>
          <w:sz w:val="23"/>
          <w:szCs w:val="23"/>
        </w:rPr>
        <w:t xml:space="preserve">.  </w:t>
      </w:r>
      <w:r w:rsidR="00690B34">
        <w:rPr>
          <w:rFonts w:ascii="Calibri Light" w:eastAsia="Times New Roman" w:hAnsi="Calibri Light" w:cs="Calibri Light"/>
          <w:bCs/>
          <w:sz w:val="23"/>
          <w:szCs w:val="23"/>
        </w:rPr>
        <w:t>Vincent Marion</w:t>
      </w:r>
      <w:r w:rsidR="00050DFD" w:rsidRPr="002543FA">
        <w:rPr>
          <w:rFonts w:ascii="Calibri Light" w:eastAsia="Times New Roman" w:hAnsi="Calibri Light" w:cs="Calibri Light"/>
          <w:bCs/>
          <w:sz w:val="23"/>
          <w:szCs w:val="23"/>
        </w:rPr>
        <w:t xml:space="preserve">, </w:t>
      </w:r>
      <w:r w:rsidR="00690B34">
        <w:rPr>
          <w:rFonts w:ascii="Calibri Light" w:eastAsia="Times New Roman" w:hAnsi="Calibri Light" w:cs="Calibri Light"/>
          <w:bCs/>
          <w:noProof/>
          <w:sz w:val="23"/>
          <w:szCs w:val="23"/>
        </w:rPr>
        <w:t>Planning and Zoning Manager</w:t>
      </w:r>
      <w:r w:rsidR="00BB06B7" w:rsidRPr="002543FA">
        <w:rPr>
          <w:rFonts w:ascii="Calibri Light" w:eastAsia="Times New Roman" w:hAnsi="Calibri Light" w:cs="Calibri Light"/>
          <w:bCs/>
          <w:noProof/>
          <w:sz w:val="23"/>
          <w:szCs w:val="23"/>
        </w:rPr>
        <w:t>,</w:t>
      </w:r>
      <w:r w:rsidR="00050DFD" w:rsidRPr="002543FA">
        <w:rPr>
          <w:rFonts w:ascii="Calibri Light" w:eastAsia="Times New Roman" w:hAnsi="Calibri Light" w:cs="Calibri Light"/>
          <w:bCs/>
          <w:sz w:val="23"/>
          <w:szCs w:val="23"/>
        </w:rPr>
        <w:t xml:space="preserve"> </w:t>
      </w:r>
      <w:r w:rsidR="00793658">
        <w:rPr>
          <w:rFonts w:ascii="Calibri Light" w:eastAsia="Times New Roman" w:hAnsi="Calibri Light" w:cs="Calibri Light"/>
          <w:bCs/>
          <w:noProof/>
          <w:sz w:val="23"/>
          <w:szCs w:val="23"/>
        </w:rPr>
        <w:t>represented</w:t>
      </w:r>
      <w:r w:rsidR="00050DFD" w:rsidRPr="002543FA">
        <w:rPr>
          <w:rFonts w:ascii="Calibri Light" w:eastAsia="Times New Roman" w:hAnsi="Calibri Light" w:cs="Calibri Light"/>
          <w:bCs/>
          <w:sz w:val="23"/>
          <w:szCs w:val="23"/>
        </w:rPr>
        <w:t xml:space="preserve"> the City of Wooster.</w:t>
      </w:r>
    </w:p>
    <w:p w:rsidR="00D72989" w:rsidRPr="002543FA" w:rsidRDefault="00D72989" w:rsidP="00A04209">
      <w:pPr>
        <w:pStyle w:val="NoSpacing"/>
        <w:tabs>
          <w:tab w:val="num" w:pos="540"/>
        </w:tabs>
        <w:ind w:left="540"/>
        <w:rPr>
          <w:rFonts w:ascii="Calibri Light" w:eastAsia="Times New Roman" w:hAnsi="Calibri Light" w:cs="Calibri Light"/>
          <w:bCs/>
          <w:sz w:val="23"/>
          <w:szCs w:val="23"/>
        </w:rPr>
      </w:pPr>
    </w:p>
    <w:p w:rsidR="00D72989" w:rsidRPr="002543FA" w:rsidRDefault="00D72989" w:rsidP="008E4EDC">
      <w:pPr>
        <w:keepNext/>
        <w:numPr>
          <w:ilvl w:val="0"/>
          <w:numId w:val="2"/>
        </w:numPr>
        <w:tabs>
          <w:tab w:val="num" w:pos="540"/>
          <w:tab w:val="left" w:pos="9900"/>
        </w:tabs>
        <w:ind w:left="547" w:hanging="547"/>
        <w:outlineLvl w:val="5"/>
        <w:rPr>
          <w:rFonts w:ascii="Calibri Light" w:eastAsia="Times New Roman" w:hAnsi="Calibri Light" w:cs="Calibri Light"/>
          <w:b/>
          <w:bCs/>
          <w:sz w:val="23"/>
          <w:szCs w:val="23"/>
          <w:u w:val="single"/>
        </w:rPr>
      </w:pPr>
      <w:r w:rsidRPr="002543FA">
        <w:rPr>
          <w:rFonts w:ascii="Calibri Light" w:eastAsia="Times New Roman" w:hAnsi="Calibri Light" w:cs="Calibri Light"/>
          <w:b/>
          <w:bCs/>
          <w:sz w:val="23"/>
          <w:szCs w:val="23"/>
          <w:u w:val="single"/>
        </w:rPr>
        <w:t>APPROVAL OF MINUTES</w:t>
      </w:r>
    </w:p>
    <w:p w:rsidR="00D72989" w:rsidRPr="002543FA" w:rsidRDefault="000F0CA8" w:rsidP="00D72989">
      <w:pPr>
        <w:pStyle w:val="NoSpacing"/>
        <w:ind w:left="540"/>
        <w:rPr>
          <w:rFonts w:ascii="Calibri Light" w:hAnsi="Calibri Light" w:cs="Calibri Light"/>
          <w:sz w:val="23"/>
          <w:szCs w:val="23"/>
        </w:rPr>
      </w:pPr>
      <w:r>
        <w:rPr>
          <w:rFonts w:ascii="Calibri Light" w:hAnsi="Calibri Light" w:cs="Calibri Light"/>
          <w:sz w:val="23"/>
          <w:szCs w:val="23"/>
        </w:rPr>
        <w:t>Sandra Hull</w:t>
      </w:r>
      <w:r w:rsidR="007779D2">
        <w:rPr>
          <w:rFonts w:ascii="Calibri Light" w:hAnsi="Calibri Light" w:cs="Calibri Light"/>
          <w:sz w:val="23"/>
          <w:szCs w:val="23"/>
        </w:rPr>
        <w:t xml:space="preserve"> </w:t>
      </w:r>
      <w:r w:rsidR="00D72989" w:rsidRPr="002543FA">
        <w:rPr>
          <w:rFonts w:ascii="Calibri Light" w:hAnsi="Calibri Light" w:cs="Calibri Light"/>
          <w:sz w:val="23"/>
          <w:szCs w:val="23"/>
        </w:rPr>
        <w:t>moved to approve the Minutes of</w:t>
      </w:r>
      <w:r w:rsidR="00D72989" w:rsidRPr="002543FA">
        <w:rPr>
          <w:rFonts w:ascii="Calibri Light" w:hAnsi="Calibri Light" w:cs="Calibri Light"/>
          <w:noProof/>
          <w:sz w:val="23"/>
          <w:szCs w:val="23"/>
        </w:rPr>
        <w:t xml:space="preserve"> </w:t>
      </w:r>
      <w:r w:rsidR="00112919">
        <w:rPr>
          <w:rFonts w:ascii="Calibri Light" w:hAnsi="Calibri Light" w:cs="Calibri Light"/>
          <w:noProof/>
          <w:sz w:val="23"/>
          <w:szCs w:val="23"/>
        </w:rPr>
        <w:t xml:space="preserve">the </w:t>
      </w:r>
      <w:r w:rsidR="003263B6">
        <w:rPr>
          <w:rFonts w:ascii="Calibri Light" w:hAnsi="Calibri Light" w:cs="Calibri Light"/>
          <w:noProof/>
          <w:sz w:val="23"/>
          <w:szCs w:val="23"/>
        </w:rPr>
        <w:t>April 7</w:t>
      </w:r>
      <w:r w:rsidR="00906D20" w:rsidRPr="002543FA">
        <w:rPr>
          <w:rFonts w:ascii="Calibri Light" w:hAnsi="Calibri Light" w:cs="Calibri Light"/>
          <w:noProof/>
          <w:sz w:val="23"/>
          <w:szCs w:val="23"/>
        </w:rPr>
        <w:t>, 202</w:t>
      </w:r>
      <w:r w:rsidR="00FD3333">
        <w:rPr>
          <w:rFonts w:ascii="Calibri Light" w:hAnsi="Calibri Light" w:cs="Calibri Light"/>
          <w:noProof/>
          <w:sz w:val="23"/>
          <w:szCs w:val="23"/>
        </w:rPr>
        <w:t>2</w:t>
      </w:r>
      <w:r w:rsidR="00A85265" w:rsidRPr="002543FA">
        <w:rPr>
          <w:rFonts w:ascii="Calibri Light" w:hAnsi="Calibri Light" w:cs="Calibri Light"/>
          <w:noProof/>
          <w:sz w:val="23"/>
          <w:szCs w:val="23"/>
        </w:rPr>
        <w:t>,</w:t>
      </w:r>
      <w:r w:rsidR="00B579D8" w:rsidRPr="002543FA">
        <w:rPr>
          <w:rFonts w:ascii="Calibri Light" w:hAnsi="Calibri Light" w:cs="Calibri Light"/>
          <w:noProof/>
          <w:sz w:val="23"/>
          <w:szCs w:val="23"/>
        </w:rPr>
        <w:t xml:space="preserve"> </w:t>
      </w:r>
      <w:r w:rsidR="00B579D8" w:rsidRPr="002543FA">
        <w:rPr>
          <w:rFonts w:ascii="Calibri Light" w:hAnsi="Calibri Light" w:cs="Calibri Light"/>
          <w:sz w:val="23"/>
          <w:szCs w:val="23"/>
        </w:rPr>
        <w:t>regular</w:t>
      </w:r>
      <w:r w:rsidR="00D72989" w:rsidRPr="002543FA">
        <w:rPr>
          <w:rFonts w:ascii="Calibri Light" w:hAnsi="Calibri Light" w:cs="Calibri Light"/>
          <w:sz w:val="23"/>
          <w:szCs w:val="23"/>
        </w:rPr>
        <w:t xml:space="preserve"> meeting of the Design and Review Board.  </w:t>
      </w:r>
      <w:r>
        <w:rPr>
          <w:rFonts w:ascii="Calibri Light" w:hAnsi="Calibri Light" w:cs="Calibri Light"/>
          <w:sz w:val="23"/>
          <w:szCs w:val="23"/>
        </w:rPr>
        <w:t>Susan Bates</w:t>
      </w:r>
      <w:r w:rsidR="007779D2">
        <w:rPr>
          <w:rFonts w:ascii="Calibri Light" w:hAnsi="Calibri Light" w:cs="Calibri Light"/>
          <w:sz w:val="23"/>
          <w:szCs w:val="23"/>
        </w:rPr>
        <w:t xml:space="preserve"> </w:t>
      </w:r>
      <w:r w:rsidR="00D72989" w:rsidRPr="002543FA">
        <w:rPr>
          <w:rFonts w:ascii="Calibri Light" w:hAnsi="Calibri Light" w:cs="Calibri Light"/>
          <w:sz w:val="23"/>
          <w:szCs w:val="23"/>
        </w:rPr>
        <w:t xml:space="preserve">seconded the motion.  The motion carried </w:t>
      </w:r>
      <w:r w:rsidR="003C5C72">
        <w:rPr>
          <w:rFonts w:ascii="Calibri Light" w:hAnsi="Calibri Light" w:cs="Calibri Light"/>
          <w:sz w:val="23"/>
          <w:szCs w:val="23"/>
        </w:rPr>
        <w:t>7</w:t>
      </w:r>
      <w:r w:rsidR="002C1E1F">
        <w:rPr>
          <w:rFonts w:ascii="Calibri Light" w:hAnsi="Calibri Light" w:cs="Calibri Light"/>
          <w:sz w:val="23"/>
          <w:szCs w:val="23"/>
        </w:rPr>
        <w:t>-0</w:t>
      </w:r>
      <w:r w:rsidR="00D72989" w:rsidRPr="002543FA">
        <w:rPr>
          <w:rFonts w:ascii="Calibri Light" w:hAnsi="Calibri Light" w:cs="Calibri Light"/>
          <w:sz w:val="23"/>
          <w:szCs w:val="23"/>
        </w:rPr>
        <w:t>.</w:t>
      </w:r>
      <w:r w:rsidR="002C1E1F">
        <w:rPr>
          <w:rFonts w:ascii="Calibri Light" w:hAnsi="Calibri Light" w:cs="Calibri Light"/>
          <w:sz w:val="23"/>
          <w:szCs w:val="23"/>
        </w:rPr>
        <w:t xml:space="preserve">  </w:t>
      </w:r>
      <w:r w:rsidR="00D72989" w:rsidRPr="002543FA">
        <w:rPr>
          <w:rFonts w:ascii="Calibri Light" w:hAnsi="Calibri Light" w:cs="Calibri Light"/>
          <w:sz w:val="23"/>
          <w:szCs w:val="23"/>
        </w:rPr>
        <w:t xml:space="preserve">  </w:t>
      </w:r>
    </w:p>
    <w:p w:rsidR="00486E81" w:rsidRPr="002543FA" w:rsidRDefault="00486E81" w:rsidP="00D72989">
      <w:pPr>
        <w:pStyle w:val="NoSpacing"/>
        <w:ind w:left="540"/>
        <w:rPr>
          <w:rFonts w:ascii="Calibri Light" w:hAnsi="Calibri Light" w:cs="Calibri Light"/>
          <w:sz w:val="23"/>
          <w:szCs w:val="23"/>
        </w:rPr>
      </w:pPr>
    </w:p>
    <w:p w:rsidR="004A31E0" w:rsidRPr="002543FA" w:rsidRDefault="00410EFC" w:rsidP="00AC6107">
      <w:pPr>
        <w:numPr>
          <w:ilvl w:val="0"/>
          <w:numId w:val="2"/>
        </w:numPr>
        <w:tabs>
          <w:tab w:val="left" w:pos="540"/>
        </w:tabs>
        <w:ind w:left="547" w:hanging="547"/>
        <w:rPr>
          <w:rFonts w:ascii="Calibri Light" w:eastAsia="Times New Roman" w:hAnsi="Calibri Light" w:cs="Calibri Light"/>
          <w:b/>
          <w:sz w:val="23"/>
          <w:szCs w:val="23"/>
          <w:u w:val="single"/>
        </w:rPr>
      </w:pPr>
      <w:r w:rsidRPr="002543FA">
        <w:rPr>
          <w:rFonts w:ascii="Calibri Light" w:eastAsia="Times New Roman" w:hAnsi="Calibri Light" w:cs="Calibri Light"/>
          <w:b/>
          <w:sz w:val="23"/>
          <w:szCs w:val="23"/>
          <w:u w:val="single"/>
        </w:rPr>
        <w:t>APPLICATION</w:t>
      </w:r>
      <w:r w:rsidR="00550DF5" w:rsidRPr="002543FA">
        <w:rPr>
          <w:rFonts w:ascii="Calibri Light" w:eastAsia="Times New Roman" w:hAnsi="Calibri Light" w:cs="Calibri Light"/>
          <w:b/>
          <w:sz w:val="23"/>
          <w:szCs w:val="23"/>
          <w:u w:val="single"/>
        </w:rPr>
        <w:t>S</w:t>
      </w:r>
    </w:p>
    <w:p w:rsidR="00133B29" w:rsidRPr="002543FA" w:rsidRDefault="00133B29" w:rsidP="00133B29">
      <w:pPr>
        <w:pStyle w:val="NoSpacing"/>
        <w:ind w:left="540"/>
        <w:rPr>
          <w:rFonts w:ascii="Calibri Light" w:hAnsi="Calibri Light" w:cs="Calibri Light"/>
          <w:b/>
          <w:i/>
          <w:sz w:val="23"/>
          <w:szCs w:val="23"/>
        </w:rPr>
      </w:pPr>
      <w:r w:rsidRPr="002543FA">
        <w:rPr>
          <w:rFonts w:ascii="Calibri Light" w:hAnsi="Calibri Light" w:cs="Calibri Light"/>
          <w:b/>
          <w:i/>
          <w:sz w:val="23"/>
          <w:szCs w:val="23"/>
        </w:rPr>
        <w:t>DR-</w:t>
      </w:r>
      <w:r w:rsidR="00690B34">
        <w:rPr>
          <w:rFonts w:ascii="Calibri Light" w:hAnsi="Calibri Light" w:cs="Calibri Light"/>
          <w:b/>
          <w:i/>
          <w:sz w:val="23"/>
          <w:szCs w:val="23"/>
        </w:rPr>
        <w:t>22</w:t>
      </w:r>
      <w:r w:rsidRPr="002543FA">
        <w:rPr>
          <w:rFonts w:ascii="Calibri Light" w:hAnsi="Calibri Light" w:cs="Calibri Light"/>
          <w:b/>
          <w:i/>
          <w:sz w:val="23"/>
          <w:szCs w:val="23"/>
        </w:rPr>
        <w:t>-</w:t>
      </w:r>
      <w:r w:rsidR="0086678F">
        <w:rPr>
          <w:rFonts w:ascii="Calibri Light" w:hAnsi="Calibri Light" w:cs="Calibri Light"/>
          <w:b/>
          <w:i/>
          <w:sz w:val="23"/>
          <w:szCs w:val="23"/>
        </w:rPr>
        <w:t>9</w:t>
      </w:r>
      <w:r w:rsidRPr="002543FA">
        <w:rPr>
          <w:rFonts w:ascii="Calibri Light" w:hAnsi="Calibri Light" w:cs="Calibri Light"/>
          <w:b/>
          <w:i/>
          <w:sz w:val="23"/>
          <w:szCs w:val="23"/>
        </w:rPr>
        <w:t>.</w:t>
      </w:r>
    </w:p>
    <w:p w:rsidR="0086678F" w:rsidRDefault="0086678F" w:rsidP="0086678F">
      <w:pPr>
        <w:pStyle w:val="NoSpacing"/>
        <w:ind w:left="540"/>
        <w:rPr>
          <w:rFonts w:ascii="Calibri Light" w:hAnsi="Calibri Light" w:cs="Calibri Light"/>
          <w:sz w:val="23"/>
          <w:szCs w:val="23"/>
        </w:rPr>
      </w:pPr>
      <w:r>
        <w:rPr>
          <w:rFonts w:ascii="Calibri Light" w:hAnsi="Calibri Light" w:cs="Calibri Light"/>
          <w:sz w:val="23"/>
          <w:szCs w:val="23"/>
        </w:rPr>
        <w:t>Josh Funderburk requested an approval recommendation for a mixed use consisting of automotive fuel sales, restaurant, and retail building at the property located at the northeast corner of South Market Street and East Henry Street with parcel numbers 64-01740.000, 64-0126.000, 64-01739.000,64-01741.000, and 64-00149.000 in the C-4 (Central Business) Zoning District.</w:t>
      </w:r>
    </w:p>
    <w:p w:rsidR="0086678F" w:rsidRDefault="0086678F" w:rsidP="0086678F">
      <w:pPr>
        <w:pStyle w:val="NoSpacing"/>
        <w:ind w:left="540"/>
        <w:rPr>
          <w:rFonts w:ascii="Calibri Light" w:hAnsi="Calibri Light" w:cs="Calibri Light"/>
          <w:sz w:val="23"/>
          <w:szCs w:val="23"/>
        </w:rPr>
      </w:pPr>
    </w:p>
    <w:p w:rsidR="0086678F" w:rsidRDefault="0086678F" w:rsidP="0086678F">
      <w:pPr>
        <w:pStyle w:val="NoSpacing"/>
        <w:ind w:left="540"/>
        <w:rPr>
          <w:rFonts w:ascii="Calibri Light" w:hAnsi="Calibri Light" w:cs="Calibri Light"/>
          <w:sz w:val="23"/>
          <w:szCs w:val="23"/>
        </w:rPr>
      </w:pPr>
      <w:r>
        <w:rPr>
          <w:rFonts w:ascii="Calibri Light" w:hAnsi="Calibri Light" w:cs="Calibri Light"/>
          <w:sz w:val="23"/>
          <w:szCs w:val="23"/>
        </w:rPr>
        <w:t xml:space="preserve">The applicant tabled the application.    </w:t>
      </w:r>
    </w:p>
    <w:p w:rsidR="0086678F" w:rsidRDefault="0086678F" w:rsidP="0086678F">
      <w:pPr>
        <w:pStyle w:val="NoSpacing"/>
        <w:ind w:left="540"/>
        <w:rPr>
          <w:rFonts w:ascii="Calibri Light" w:hAnsi="Calibri Light" w:cs="Calibri Light"/>
          <w:sz w:val="23"/>
          <w:szCs w:val="23"/>
        </w:rPr>
      </w:pPr>
    </w:p>
    <w:p w:rsidR="002C1E1F" w:rsidRPr="002543FA" w:rsidRDefault="002C1E1F" w:rsidP="002C1E1F">
      <w:pPr>
        <w:pStyle w:val="NoSpacing"/>
        <w:ind w:left="540"/>
        <w:rPr>
          <w:rFonts w:ascii="Calibri Light" w:hAnsi="Calibri Light" w:cs="Calibri Light"/>
          <w:b/>
          <w:i/>
          <w:sz w:val="23"/>
          <w:szCs w:val="23"/>
        </w:rPr>
      </w:pPr>
      <w:r w:rsidRPr="002543FA">
        <w:rPr>
          <w:rFonts w:ascii="Calibri Light" w:hAnsi="Calibri Light" w:cs="Calibri Light"/>
          <w:b/>
          <w:i/>
          <w:sz w:val="23"/>
          <w:szCs w:val="23"/>
        </w:rPr>
        <w:t>DR-</w:t>
      </w:r>
      <w:r w:rsidR="00196B0D">
        <w:rPr>
          <w:rFonts w:ascii="Calibri Light" w:hAnsi="Calibri Light" w:cs="Calibri Light"/>
          <w:b/>
          <w:i/>
          <w:sz w:val="23"/>
          <w:szCs w:val="23"/>
        </w:rPr>
        <w:t>22-</w:t>
      </w:r>
      <w:r w:rsidR="0086678F">
        <w:rPr>
          <w:rFonts w:ascii="Calibri Light" w:hAnsi="Calibri Light" w:cs="Calibri Light"/>
          <w:b/>
          <w:i/>
          <w:sz w:val="23"/>
          <w:szCs w:val="23"/>
        </w:rPr>
        <w:t>14</w:t>
      </w:r>
      <w:r w:rsidR="00D11235">
        <w:rPr>
          <w:rFonts w:ascii="Calibri Light" w:hAnsi="Calibri Light" w:cs="Calibri Light"/>
          <w:b/>
          <w:i/>
          <w:sz w:val="23"/>
          <w:szCs w:val="23"/>
        </w:rPr>
        <w:t>.</w:t>
      </w:r>
    </w:p>
    <w:p w:rsidR="002C1E1F" w:rsidRDefault="0086678F" w:rsidP="002C1E1F">
      <w:pPr>
        <w:pStyle w:val="NoSpacing"/>
        <w:ind w:left="540"/>
        <w:rPr>
          <w:rFonts w:ascii="Calibri Light" w:hAnsi="Calibri Light" w:cs="Calibri Light"/>
          <w:sz w:val="23"/>
          <w:szCs w:val="23"/>
        </w:rPr>
      </w:pPr>
      <w:r>
        <w:rPr>
          <w:rFonts w:ascii="Calibri Light" w:hAnsi="Calibri Light" w:cs="Calibri Light"/>
          <w:sz w:val="23"/>
          <w:szCs w:val="23"/>
        </w:rPr>
        <w:t>Michael Husain requested an approval recommendation</w:t>
      </w:r>
      <w:r w:rsidR="004D327E">
        <w:rPr>
          <w:rFonts w:ascii="Calibri Light" w:hAnsi="Calibri Light" w:cs="Calibri Light"/>
          <w:sz w:val="23"/>
          <w:szCs w:val="23"/>
        </w:rPr>
        <w:t xml:space="preserve"> for painting the east brick wall white at 340 East Liberty Street in the C-4 non-landmark (Central Business) zoning district.</w:t>
      </w:r>
    </w:p>
    <w:p w:rsidR="004D327E" w:rsidRDefault="004D327E" w:rsidP="002C1E1F">
      <w:pPr>
        <w:pStyle w:val="NoSpacing"/>
        <w:ind w:left="540"/>
        <w:rPr>
          <w:rFonts w:ascii="Calibri Light" w:hAnsi="Calibri Light" w:cs="Calibri Light"/>
          <w:sz w:val="23"/>
          <w:szCs w:val="23"/>
        </w:rPr>
      </w:pPr>
    </w:p>
    <w:p w:rsidR="00410544" w:rsidRDefault="007A3BF0" w:rsidP="002C1E1F">
      <w:pPr>
        <w:pStyle w:val="NoSpacing"/>
        <w:ind w:left="540"/>
        <w:rPr>
          <w:rFonts w:ascii="Calibri Light" w:hAnsi="Calibri Light" w:cs="Calibri Light"/>
          <w:sz w:val="23"/>
          <w:szCs w:val="23"/>
        </w:rPr>
      </w:pPr>
      <w:r>
        <w:rPr>
          <w:rFonts w:ascii="Calibri Light" w:hAnsi="Calibri Light" w:cs="Calibri Light"/>
          <w:sz w:val="23"/>
          <w:szCs w:val="23"/>
        </w:rPr>
        <w:t xml:space="preserve">Michael Husain, </w:t>
      </w:r>
      <w:r w:rsidR="002268F4">
        <w:rPr>
          <w:rFonts w:ascii="Calibri Light" w:hAnsi="Calibri Light" w:cs="Calibri Light"/>
          <w:sz w:val="23"/>
          <w:szCs w:val="23"/>
        </w:rPr>
        <w:t xml:space="preserve">340 East Liberty Street, stated that </w:t>
      </w:r>
      <w:r w:rsidR="00DA3B27">
        <w:rPr>
          <w:rFonts w:ascii="Calibri Light" w:hAnsi="Calibri Light" w:cs="Calibri Light"/>
          <w:sz w:val="23"/>
          <w:szCs w:val="23"/>
        </w:rPr>
        <w:t>the contractor start</w:t>
      </w:r>
      <w:r w:rsidR="00BF1BE7">
        <w:rPr>
          <w:rFonts w:ascii="Calibri Light" w:hAnsi="Calibri Light" w:cs="Calibri Light"/>
          <w:sz w:val="23"/>
          <w:szCs w:val="23"/>
        </w:rPr>
        <w:t>ed</w:t>
      </w:r>
      <w:r w:rsidR="00DA3B27">
        <w:rPr>
          <w:rFonts w:ascii="Calibri Light" w:hAnsi="Calibri Light" w:cs="Calibri Light"/>
          <w:sz w:val="23"/>
          <w:szCs w:val="23"/>
        </w:rPr>
        <w:t xml:space="preserve"> painting the east wall white</w:t>
      </w:r>
      <w:r w:rsidR="00BF1BE7">
        <w:rPr>
          <w:rFonts w:ascii="Calibri Light" w:hAnsi="Calibri Light" w:cs="Calibri Light"/>
          <w:sz w:val="23"/>
          <w:szCs w:val="23"/>
        </w:rPr>
        <w:t>,</w:t>
      </w:r>
      <w:r w:rsidR="00DA3B27">
        <w:rPr>
          <w:rFonts w:ascii="Calibri Light" w:hAnsi="Calibri Light" w:cs="Calibri Light"/>
          <w:sz w:val="23"/>
          <w:szCs w:val="23"/>
        </w:rPr>
        <w:t xml:space="preserve"> and the proposal was to paint the entire east wall white and cover the brick.  </w:t>
      </w:r>
    </w:p>
    <w:p w:rsidR="00410544" w:rsidRDefault="00410544" w:rsidP="002C1E1F">
      <w:pPr>
        <w:pStyle w:val="NoSpacing"/>
        <w:ind w:left="540"/>
        <w:rPr>
          <w:rFonts w:ascii="Calibri Light" w:hAnsi="Calibri Light" w:cs="Calibri Light"/>
          <w:sz w:val="23"/>
          <w:szCs w:val="23"/>
        </w:rPr>
      </w:pPr>
    </w:p>
    <w:p w:rsidR="00FB0ECD" w:rsidRDefault="00DA3B27" w:rsidP="00FB0ECD">
      <w:pPr>
        <w:pStyle w:val="NoSpacing"/>
        <w:ind w:left="540"/>
        <w:rPr>
          <w:rFonts w:ascii="Calibri Light" w:hAnsi="Calibri Light" w:cs="Calibri Light"/>
          <w:sz w:val="23"/>
          <w:szCs w:val="23"/>
        </w:rPr>
      </w:pPr>
      <w:r>
        <w:rPr>
          <w:rFonts w:ascii="Calibri Light" w:hAnsi="Calibri Light" w:cs="Calibri Light"/>
          <w:sz w:val="23"/>
          <w:szCs w:val="23"/>
        </w:rPr>
        <w:t>Susan Bates</w:t>
      </w:r>
      <w:r w:rsidR="002C1E1F" w:rsidRPr="002543FA">
        <w:rPr>
          <w:rFonts w:ascii="Calibri Light" w:hAnsi="Calibri Light" w:cs="Calibri Light"/>
          <w:sz w:val="23"/>
          <w:szCs w:val="23"/>
        </w:rPr>
        <w:t xml:space="preserve"> moved to approve the application as submitted.  </w:t>
      </w:r>
      <w:r>
        <w:rPr>
          <w:rFonts w:ascii="Calibri Light" w:hAnsi="Calibri Light" w:cs="Calibri Light"/>
          <w:sz w:val="23"/>
          <w:szCs w:val="23"/>
        </w:rPr>
        <w:t>Dick Deffenbaugh</w:t>
      </w:r>
      <w:r w:rsidR="002C1E1F" w:rsidRPr="002543FA">
        <w:rPr>
          <w:rFonts w:ascii="Calibri Light" w:hAnsi="Calibri Light" w:cs="Calibri Light"/>
          <w:sz w:val="23"/>
          <w:szCs w:val="23"/>
        </w:rPr>
        <w:t xml:space="preserve"> seconded the motion.  The motion carried </w:t>
      </w:r>
      <w:r w:rsidR="009254FF">
        <w:rPr>
          <w:rFonts w:ascii="Calibri Light" w:hAnsi="Calibri Light" w:cs="Calibri Light"/>
          <w:sz w:val="23"/>
          <w:szCs w:val="23"/>
        </w:rPr>
        <w:t>7</w:t>
      </w:r>
      <w:r w:rsidR="002C1E1F" w:rsidRPr="002543FA">
        <w:rPr>
          <w:rFonts w:ascii="Calibri Light" w:hAnsi="Calibri Light" w:cs="Calibri Light"/>
          <w:sz w:val="23"/>
          <w:szCs w:val="23"/>
        </w:rPr>
        <w:t xml:space="preserve">-0.  </w:t>
      </w:r>
    </w:p>
    <w:p w:rsidR="00FB0ECD" w:rsidRDefault="00FB0ECD" w:rsidP="00FB0ECD">
      <w:pPr>
        <w:pStyle w:val="NoSpacing"/>
        <w:ind w:left="540"/>
        <w:rPr>
          <w:rFonts w:ascii="Calibri Light" w:hAnsi="Calibri Light" w:cs="Calibri Light"/>
          <w:sz w:val="23"/>
          <w:szCs w:val="23"/>
        </w:rPr>
      </w:pPr>
    </w:p>
    <w:p w:rsidR="00196B0D" w:rsidRPr="002543FA" w:rsidRDefault="00196B0D" w:rsidP="00196B0D">
      <w:pPr>
        <w:pStyle w:val="NoSpacing"/>
        <w:ind w:left="540"/>
        <w:rPr>
          <w:rFonts w:ascii="Calibri Light" w:hAnsi="Calibri Light" w:cs="Calibri Light"/>
          <w:b/>
          <w:i/>
          <w:sz w:val="23"/>
          <w:szCs w:val="23"/>
        </w:rPr>
      </w:pPr>
      <w:r w:rsidRPr="002543FA">
        <w:rPr>
          <w:rFonts w:ascii="Calibri Light" w:hAnsi="Calibri Light" w:cs="Calibri Light"/>
          <w:b/>
          <w:i/>
          <w:sz w:val="23"/>
          <w:szCs w:val="23"/>
        </w:rPr>
        <w:t>DR-</w:t>
      </w:r>
      <w:r>
        <w:rPr>
          <w:rFonts w:ascii="Calibri Light" w:hAnsi="Calibri Light" w:cs="Calibri Light"/>
          <w:b/>
          <w:i/>
          <w:sz w:val="23"/>
          <w:szCs w:val="23"/>
        </w:rPr>
        <w:t>22-</w:t>
      </w:r>
      <w:r w:rsidR="004D327E">
        <w:rPr>
          <w:rFonts w:ascii="Calibri Light" w:hAnsi="Calibri Light" w:cs="Calibri Light"/>
          <w:b/>
          <w:i/>
          <w:sz w:val="23"/>
          <w:szCs w:val="23"/>
        </w:rPr>
        <w:t>15</w:t>
      </w:r>
      <w:r w:rsidR="00484102">
        <w:rPr>
          <w:rFonts w:ascii="Calibri Light" w:hAnsi="Calibri Light" w:cs="Calibri Light"/>
          <w:b/>
          <w:i/>
          <w:sz w:val="23"/>
          <w:szCs w:val="23"/>
        </w:rPr>
        <w:t>.</w:t>
      </w:r>
    </w:p>
    <w:p w:rsidR="00196B0D" w:rsidRDefault="004D327E" w:rsidP="00196B0D">
      <w:pPr>
        <w:pStyle w:val="NoSpacing"/>
        <w:ind w:left="540"/>
        <w:rPr>
          <w:rFonts w:ascii="Calibri Light" w:hAnsi="Calibri Light" w:cs="Calibri Light"/>
          <w:sz w:val="23"/>
          <w:szCs w:val="23"/>
        </w:rPr>
      </w:pPr>
      <w:r>
        <w:rPr>
          <w:rFonts w:ascii="Calibri Light" w:hAnsi="Calibri Light" w:cs="Calibri Light"/>
          <w:sz w:val="23"/>
          <w:szCs w:val="23"/>
        </w:rPr>
        <w:t>Erin Stiffler of Sign Design Wooster requested sign approval for window signs and associated graphics at 313-315 East Liberty Street in a C-4 non-landmark (Central Business) zoning district</w:t>
      </w:r>
      <w:r w:rsidR="00484102">
        <w:rPr>
          <w:rFonts w:ascii="Calibri Light" w:hAnsi="Calibri Light" w:cs="Calibri Light"/>
          <w:sz w:val="23"/>
          <w:szCs w:val="23"/>
        </w:rPr>
        <w:t>.</w:t>
      </w:r>
    </w:p>
    <w:p w:rsidR="00196B0D" w:rsidRDefault="00196B0D" w:rsidP="00196B0D">
      <w:pPr>
        <w:pStyle w:val="NoSpacing"/>
        <w:ind w:left="540"/>
        <w:rPr>
          <w:rFonts w:ascii="Calibri Light" w:hAnsi="Calibri Light" w:cs="Calibri Light"/>
          <w:sz w:val="23"/>
          <w:szCs w:val="23"/>
        </w:rPr>
      </w:pPr>
    </w:p>
    <w:p w:rsidR="004D327E" w:rsidRDefault="002268F4" w:rsidP="00196B0D">
      <w:pPr>
        <w:pStyle w:val="NoSpacing"/>
        <w:ind w:left="540"/>
        <w:rPr>
          <w:rFonts w:ascii="Calibri Light" w:hAnsi="Calibri Light" w:cs="Calibri Light"/>
          <w:sz w:val="23"/>
          <w:szCs w:val="23"/>
        </w:rPr>
      </w:pPr>
      <w:r>
        <w:rPr>
          <w:rFonts w:ascii="Calibri Light" w:hAnsi="Calibri Light" w:cs="Calibri Light"/>
          <w:sz w:val="23"/>
          <w:szCs w:val="23"/>
        </w:rPr>
        <w:t xml:space="preserve">Erin Stiffler, </w:t>
      </w:r>
      <w:r w:rsidR="00DA3B27">
        <w:rPr>
          <w:rFonts w:ascii="Calibri Light" w:hAnsi="Calibri Light" w:cs="Calibri Light"/>
          <w:sz w:val="23"/>
          <w:szCs w:val="23"/>
        </w:rPr>
        <w:t xml:space="preserve">1537 West Old Lincoln Way, stated that the window graphics would be a sage green to coordinate with the logo.  Ms. Stiffler explained that </w:t>
      </w:r>
      <w:r w:rsidR="00BF1BE7">
        <w:rPr>
          <w:rFonts w:ascii="Calibri Light" w:hAnsi="Calibri Light" w:cs="Calibri Light"/>
          <w:sz w:val="23"/>
          <w:szCs w:val="23"/>
        </w:rPr>
        <w:t>the logo with a contour cut was on the right-hand window</w:t>
      </w:r>
      <w:r w:rsidR="00DA3B27">
        <w:rPr>
          <w:rFonts w:ascii="Calibri Light" w:hAnsi="Calibri Light" w:cs="Calibri Light"/>
          <w:sz w:val="23"/>
          <w:szCs w:val="23"/>
        </w:rPr>
        <w:t xml:space="preserve">.  </w:t>
      </w:r>
    </w:p>
    <w:p w:rsidR="00DA3B27" w:rsidRDefault="00DA3B27" w:rsidP="00196B0D">
      <w:pPr>
        <w:pStyle w:val="NoSpacing"/>
        <w:ind w:left="540"/>
        <w:rPr>
          <w:rFonts w:ascii="Calibri Light" w:hAnsi="Calibri Light" w:cs="Calibri Light"/>
          <w:sz w:val="23"/>
          <w:szCs w:val="23"/>
        </w:rPr>
      </w:pPr>
    </w:p>
    <w:p w:rsidR="00196B0D" w:rsidRDefault="00DA3B27" w:rsidP="00196B0D">
      <w:pPr>
        <w:pStyle w:val="NoSpacing"/>
        <w:ind w:left="540"/>
        <w:rPr>
          <w:rFonts w:ascii="Calibri Light" w:hAnsi="Calibri Light" w:cs="Calibri Light"/>
          <w:sz w:val="23"/>
          <w:szCs w:val="23"/>
        </w:rPr>
      </w:pPr>
      <w:r>
        <w:rPr>
          <w:rFonts w:ascii="Calibri Light" w:hAnsi="Calibri Light" w:cs="Calibri Light"/>
          <w:sz w:val="23"/>
          <w:szCs w:val="23"/>
        </w:rPr>
        <w:t>Sandra Hull</w:t>
      </w:r>
      <w:r w:rsidR="00196B0D" w:rsidRPr="002543FA">
        <w:rPr>
          <w:rFonts w:ascii="Calibri Light" w:hAnsi="Calibri Light" w:cs="Calibri Light"/>
          <w:sz w:val="23"/>
          <w:szCs w:val="23"/>
        </w:rPr>
        <w:t xml:space="preserve"> moved to approve the application as submitted.  </w:t>
      </w:r>
      <w:r w:rsidR="003D20AB">
        <w:rPr>
          <w:rFonts w:ascii="Calibri Light" w:hAnsi="Calibri Light" w:cs="Calibri Light"/>
          <w:sz w:val="23"/>
          <w:szCs w:val="23"/>
        </w:rPr>
        <w:t>Louise Keating</w:t>
      </w:r>
      <w:r w:rsidR="00196B0D" w:rsidRPr="002543FA">
        <w:rPr>
          <w:rFonts w:ascii="Calibri Light" w:hAnsi="Calibri Light" w:cs="Calibri Light"/>
          <w:sz w:val="23"/>
          <w:szCs w:val="23"/>
        </w:rPr>
        <w:t xml:space="preserve"> seconded the motion.  The motion carried </w:t>
      </w:r>
      <w:r w:rsidR="00DC0ED0">
        <w:rPr>
          <w:rFonts w:ascii="Calibri Light" w:hAnsi="Calibri Light" w:cs="Calibri Light"/>
          <w:sz w:val="23"/>
          <w:szCs w:val="23"/>
        </w:rPr>
        <w:t>7</w:t>
      </w:r>
      <w:r w:rsidR="00196B0D" w:rsidRPr="002543FA">
        <w:rPr>
          <w:rFonts w:ascii="Calibri Light" w:hAnsi="Calibri Light" w:cs="Calibri Light"/>
          <w:sz w:val="23"/>
          <w:szCs w:val="23"/>
        </w:rPr>
        <w:t xml:space="preserve">-0.  </w:t>
      </w:r>
    </w:p>
    <w:p w:rsidR="00196B0D" w:rsidRDefault="00196B0D" w:rsidP="00196B0D">
      <w:pPr>
        <w:pStyle w:val="NoSpacing"/>
        <w:ind w:left="540"/>
        <w:rPr>
          <w:rFonts w:ascii="Calibri Light" w:hAnsi="Calibri Light" w:cs="Calibri Light"/>
          <w:sz w:val="23"/>
          <w:szCs w:val="23"/>
        </w:rPr>
      </w:pPr>
    </w:p>
    <w:p w:rsidR="00BF1BE7" w:rsidRDefault="00BF1BE7" w:rsidP="00196B0D">
      <w:pPr>
        <w:pStyle w:val="NoSpacing"/>
        <w:ind w:left="540"/>
        <w:rPr>
          <w:rFonts w:ascii="Calibri Light" w:hAnsi="Calibri Light" w:cs="Calibri Light"/>
          <w:b/>
          <w:i/>
          <w:sz w:val="23"/>
          <w:szCs w:val="23"/>
        </w:rPr>
      </w:pPr>
    </w:p>
    <w:p w:rsidR="00BF1BE7" w:rsidRDefault="00BF1BE7" w:rsidP="00196B0D">
      <w:pPr>
        <w:pStyle w:val="NoSpacing"/>
        <w:ind w:left="540"/>
        <w:rPr>
          <w:rFonts w:ascii="Calibri Light" w:hAnsi="Calibri Light" w:cs="Calibri Light"/>
          <w:b/>
          <w:i/>
          <w:sz w:val="23"/>
          <w:szCs w:val="23"/>
        </w:rPr>
      </w:pPr>
    </w:p>
    <w:p w:rsidR="00196B0D" w:rsidRPr="002543FA" w:rsidRDefault="00196B0D" w:rsidP="00196B0D">
      <w:pPr>
        <w:pStyle w:val="NoSpacing"/>
        <w:ind w:left="540"/>
        <w:rPr>
          <w:rFonts w:ascii="Calibri Light" w:hAnsi="Calibri Light" w:cs="Calibri Light"/>
          <w:b/>
          <w:i/>
          <w:sz w:val="23"/>
          <w:szCs w:val="23"/>
        </w:rPr>
      </w:pPr>
      <w:r w:rsidRPr="002543FA">
        <w:rPr>
          <w:rFonts w:ascii="Calibri Light" w:hAnsi="Calibri Light" w:cs="Calibri Light"/>
          <w:b/>
          <w:i/>
          <w:sz w:val="23"/>
          <w:szCs w:val="23"/>
        </w:rPr>
        <w:lastRenderedPageBreak/>
        <w:t>DR-</w:t>
      </w:r>
      <w:r>
        <w:rPr>
          <w:rFonts w:ascii="Calibri Light" w:hAnsi="Calibri Light" w:cs="Calibri Light"/>
          <w:b/>
          <w:i/>
          <w:sz w:val="23"/>
          <w:szCs w:val="23"/>
        </w:rPr>
        <w:t>22-</w:t>
      </w:r>
      <w:r w:rsidR="00E456A1">
        <w:rPr>
          <w:rFonts w:ascii="Calibri Light" w:hAnsi="Calibri Light" w:cs="Calibri Light"/>
          <w:b/>
          <w:i/>
          <w:sz w:val="23"/>
          <w:szCs w:val="23"/>
        </w:rPr>
        <w:t>1</w:t>
      </w:r>
      <w:r w:rsidR="004D327E">
        <w:rPr>
          <w:rFonts w:ascii="Calibri Light" w:hAnsi="Calibri Light" w:cs="Calibri Light"/>
          <w:b/>
          <w:i/>
          <w:sz w:val="23"/>
          <w:szCs w:val="23"/>
        </w:rPr>
        <w:t>6</w:t>
      </w:r>
      <w:r>
        <w:rPr>
          <w:rFonts w:ascii="Calibri Light" w:hAnsi="Calibri Light" w:cs="Calibri Light"/>
          <w:b/>
          <w:i/>
          <w:sz w:val="23"/>
          <w:szCs w:val="23"/>
        </w:rPr>
        <w:t>.</w:t>
      </w:r>
    </w:p>
    <w:p w:rsidR="00196B0D" w:rsidRDefault="004D327E" w:rsidP="00196B0D">
      <w:pPr>
        <w:pStyle w:val="NoSpacing"/>
        <w:ind w:left="540"/>
        <w:rPr>
          <w:rFonts w:ascii="Calibri Light" w:hAnsi="Calibri Light" w:cs="Calibri Light"/>
          <w:sz w:val="23"/>
          <w:szCs w:val="23"/>
        </w:rPr>
      </w:pPr>
      <w:r>
        <w:rPr>
          <w:rFonts w:ascii="Calibri Light" w:hAnsi="Calibri Light" w:cs="Calibri Light"/>
          <w:sz w:val="23"/>
          <w:szCs w:val="23"/>
        </w:rPr>
        <w:t xml:space="preserve">Greg Tieche requested an approval recommendation for </w:t>
      </w:r>
      <w:r w:rsidR="00BF1BE7">
        <w:rPr>
          <w:rFonts w:ascii="Calibri Light" w:hAnsi="Calibri Light" w:cs="Calibri Light"/>
          <w:sz w:val="23"/>
          <w:szCs w:val="23"/>
        </w:rPr>
        <w:t>improving</w:t>
      </w:r>
      <w:r>
        <w:rPr>
          <w:rFonts w:ascii="Calibri Light" w:hAnsi="Calibri Light" w:cs="Calibri Light"/>
          <w:sz w:val="23"/>
          <w:szCs w:val="23"/>
        </w:rPr>
        <w:t xml:space="preserve"> the outdoor seating area, painting, and sign at 359 West Liberty in the C-4 non-landmark (Central Business) zoning district</w:t>
      </w:r>
      <w:r w:rsidR="00DF76C7">
        <w:rPr>
          <w:rFonts w:ascii="Calibri Light" w:hAnsi="Calibri Light" w:cs="Calibri Light"/>
          <w:sz w:val="23"/>
          <w:szCs w:val="23"/>
        </w:rPr>
        <w:t>.</w:t>
      </w:r>
    </w:p>
    <w:p w:rsidR="00196B0D" w:rsidRDefault="00196B0D" w:rsidP="00196B0D">
      <w:pPr>
        <w:pStyle w:val="NoSpacing"/>
        <w:ind w:left="540"/>
        <w:rPr>
          <w:rFonts w:ascii="Calibri Light" w:hAnsi="Calibri Light" w:cs="Calibri Light"/>
          <w:sz w:val="23"/>
          <w:szCs w:val="23"/>
        </w:rPr>
      </w:pPr>
    </w:p>
    <w:p w:rsidR="004D327E" w:rsidRDefault="003D20AB" w:rsidP="00196B0D">
      <w:pPr>
        <w:pStyle w:val="NoSpacing"/>
        <w:ind w:left="540"/>
        <w:rPr>
          <w:rFonts w:ascii="Calibri Light" w:hAnsi="Calibri Light" w:cs="Calibri Light"/>
          <w:sz w:val="23"/>
          <w:szCs w:val="23"/>
        </w:rPr>
      </w:pPr>
      <w:r>
        <w:rPr>
          <w:rFonts w:ascii="Calibri Light" w:hAnsi="Calibri Light" w:cs="Calibri Light"/>
          <w:sz w:val="23"/>
          <w:szCs w:val="23"/>
        </w:rPr>
        <w:t xml:space="preserve">Greg Tieche, 359 West Liberty Street, stated that </w:t>
      </w:r>
      <w:r w:rsidR="009912C1">
        <w:rPr>
          <w:rFonts w:ascii="Calibri Light" w:hAnsi="Calibri Light" w:cs="Calibri Light"/>
          <w:sz w:val="23"/>
          <w:szCs w:val="23"/>
        </w:rPr>
        <w:t xml:space="preserve">he was proposing an </w:t>
      </w:r>
      <w:r>
        <w:rPr>
          <w:rFonts w:ascii="Calibri Light" w:hAnsi="Calibri Light" w:cs="Calibri Light"/>
          <w:sz w:val="23"/>
          <w:szCs w:val="23"/>
        </w:rPr>
        <w:t>art mural painted black with the logo on the west side of the building</w:t>
      </w:r>
      <w:r w:rsidR="009912C1">
        <w:rPr>
          <w:rFonts w:ascii="Calibri Light" w:hAnsi="Calibri Light" w:cs="Calibri Light"/>
          <w:sz w:val="23"/>
          <w:szCs w:val="23"/>
        </w:rPr>
        <w:t xml:space="preserve"> visible from Columbus and Liberty streets</w:t>
      </w:r>
      <w:r>
        <w:rPr>
          <w:rFonts w:ascii="Calibri Light" w:hAnsi="Calibri Light" w:cs="Calibri Light"/>
          <w:sz w:val="23"/>
          <w:szCs w:val="23"/>
        </w:rPr>
        <w:t xml:space="preserve">.  Mr. Tieche explained that the canopy would </w:t>
      </w:r>
      <w:r w:rsidR="00CA7FB9">
        <w:rPr>
          <w:rFonts w:ascii="Calibri Light" w:hAnsi="Calibri Light" w:cs="Calibri Light"/>
          <w:sz w:val="23"/>
          <w:szCs w:val="23"/>
        </w:rPr>
        <w:t>be r</w:t>
      </w:r>
      <w:r>
        <w:rPr>
          <w:rFonts w:ascii="Calibri Light" w:hAnsi="Calibri Light" w:cs="Calibri Light"/>
          <w:sz w:val="23"/>
          <w:szCs w:val="23"/>
        </w:rPr>
        <w:t xml:space="preserve">eplaced with new decking materials to refurbish the existing wood.  </w:t>
      </w:r>
    </w:p>
    <w:p w:rsidR="003D20AB" w:rsidRDefault="003D20AB" w:rsidP="00196B0D">
      <w:pPr>
        <w:pStyle w:val="NoSpacing"/>
        <w:ind w:left="540"/>
        <w:rPr>
          <w:rFonts w:ascii="Calibri Light" w:hAnsi="Calibri Light" w:cs="Calibri Light"/>
          <w:sz w:val="23"/>
          <w:szCs w:val="23"/>
        </w:rPr>
      </w:pPr>
    </w:p>
    <w:p w:rsidR="00196B0D" w:rsidRDefault="003D20AB" w:rsidP="00196B0D">
      <w:pPr>
        <w:pStyle w:val="NoSpacing"/>
        <w:ind w:left="540"/>
        <w:rPr>
          <w:rFonts w:ascii="Calibri Light" w:hAnsi="Calibri Light" w:cs="Calibri Light"/>
          <w:sz w:val="23"/>
          <w:szCs w:val="23"/>
        </w:rPr>
      </w:pPr>
      <w:r>
        <w:rPr>
          <w:rFonts w:ascii="Calibri Light" w:hAnsi="Calibri Light" w:cs="Calibri Light"/>
          <w:sz w:val="23"/>
          <w:szCs w:val="23"/>
        </w:rPr>
        <w:t>Sandra Hull</w:t>
      </w:r>
      <w:r w:rsidR="00196B0D" w:rsidRPr="002543FA">
        <w:rPr>
          <w:rFonts w:ascii="Calibri Light" w:hAnsi="Calibri Light" w:cs="Calibri Light"/>
          <w:sz w:val="23"/>
          <w:szCs w:val="23"/>
        </w:rPr>
        <w:t xml:space="preserve"> moved to approve the application as submitted.  </w:t>
      </w:r>
      <w:r w:rsidR="0066766C">
        <w:rPr>
          <w:rFonts w:ascii="Calibri Light" w:hAnsi="Calibri Light" w:cs="Calibri Light"/>
          <w:sz w:val="23"/>
          <w:szCs w:val="23"/>
        </w:rPr>
        <w:t>Dick Kinder</w:t>
      </w:r>
      <w:r w:rsidR="00196B0D" w:rsidRPr="002543FA">
        <w:rPr>
          <w:rFonts w:ascii="Calibri Light" w:hAnsi="Calibri Light" w:cs="Calibri Light"/>
          <w:sz w:val="23"/>
          <w:szCs w:val="23"/>
        </w:rPr>
        <w:t xml:space="preserve"> seconded the motion.  The motion carried </w:t>
      </w:r>
      <w:r w:rsidR="00945F36">
        <w:rPr>
          <w:rFonts w:ascii="Calibri Light" w:hAnsi="Calibri Light" w:cs="Calibri Light"/>
          <w:sz w:val="23"/>
          <w:szCs w:val="23"/>
        </w:rPr>
        <w:t>7</w:t>
      </w:r>
      <w:r w:rsidR="00196B0D" w:rsidRPr="002543FA">
        <w:rPr>
          <w:rFonts w:ascii="Calibri Light" w:hAnsi="Calibri Light" w:cs="Calibri Light"/>
          <w:sz w:val="23"/>
          <w:szCs w:val="23"/>
        </w:rPr>
        <w:t xml:space="preserve">-0.  </w:t>
      </w:r>
    </w:p>
    <w:p w:rsidR="00FB0ECD" w:rsidRDefault="00FB0ECD" w:rsidP="00D83818">
      <w:pPr>
        <w:pStyle w:val="NoSpacing"/>
        <w:ind w:left="540"/>
        <w:rPr>
          <w:rFonts w:ascii="Calibri Light" w:hAnsi="Calibri Light" w:cs="Calibri Light"/>
          <w:sz w:val="23"/>
          <w:szCs w:val="23"/>
        </w:rPr>
      </w:pPr>
    </w:p>
    <w:p w:rsidR="007A2FCA" w:rsidRPr="002543FA" w:rsidRDefault="007A2FCA" w:rsidP="007A2FCA">
      <w:pPr>
        <w:pStyle w:val="NoSpacing"/>
        <w:ind w:left="540"/>
        <w:rPr>
          <w:rFonts w:ascii="Calibri Light" w:hAnsi="Calibri Light" w:cs="Calibri Light"/>
          <w:b/>
          <w:i/>
          <w:sz w:val="23"/>
          <w:szCs w:val="23"/>
        </w:rPr>
      </w:pPr>
      <w:r w:rsidRPr="002543FA">
        <w:rPr>
          <w:rFonts w:ascii="Calibri Light" w:hAnsi="Calibri Light" w:cs="Calibri Light"/>
          <w:b/>
          <w:i/>
          <w:sz w:val="23"/>
          <w:szCs w:val="23"/>
        </w:rPr>
        <w:t>DR-</w:t>
      </w:r>
      <w:r>
        <w:rPr>
          <w:rFonts w:ascii="Calibri Light" w:hAnsi="Calibri Light" w:cs="Calibri Light"/>
          <w:b/>
          <w:i/>
          <w:sz w:val="23"/>
          <w:szCs w:val="23"/>
        </w:rPr>
        <w:t>22-1</w:t>
      </w:r>
      <w:r w:rsidR="004D327E">
        <w:rPr>
          <w:rFonts w:ascii="Calibri Light" w:hAnsi="Calibri Light" w:cs="Calibri Light"/>
          <w:b/>
          <w:i/>
          <w:sz w:val="23"/>
          <w:szCs w:val="23"/>
        </w:rPr>
        <w:t>7</w:t>
      </w:r>
      <w:r>
        <w:rPr>
          <w:rFonts w:ascii="Calibri Light" w:hAnsi="Calibri Light" w:cs="Calibri Light"/>
          <w:b/>
          <w:i/>
          <w:sz w:val="23"/>
          <w:szCs w:val="23"/>
        </w:rPr>
        <w:t>.</w:t>
      </w:r>
    </w:p>
    <w:p w:rsidR="007A2FCA" w:rsidRDefault="007A2FCA" w:rsidP="007A2FCA">
      <w:pPr>
        <w:pStyle w:val="NoSpacing"/>
        <w:ind w:left="540"/>
        <w:rPr>
          <w:rFonts w:ascii="Calibri Light" w:hAnsi="Calibri Light" w:cs="Calibri Light"/>
          <w:sz w:val="23"/>
          <w:szCs w:val="23"/>
        </w:rPr>
      </w:pPr>
      <w:r>
        <w:rPr>
          <w:rFonts w:ascii="Calibri Light" w:hAnsi="Calibri Light" w:cs="Calibri Light"/>
          <w:sz w:val="23"/>
          <w:szCs w:val="23"/>
        </w:rPr>
        <w:t>Erin Stiffler of Sign Design Wooster requested</w:t>
      </w:r>
      <w:r w:rsidR="004D327E">
        <w:rPr>
          <w:rFonts w:ascii="Calibri Light" w:hAnsi="Calibri Light" w:cs="Calibri Light"/>
          <w:sz w:val="23"/>
          <w:szCs w:val="23"/>
        </w:rPr>
        <w:t xml:space="preserve"> </w:t>
      </w:r>
      <w:r w:rsidR="00BF1BE7">
        <w:rPr>
          <w:rFonts w:ascii="Calibri Light" w:hAnsi="Calibri Light" w:cs="Calibri Light"/>
          <w:sz w:val="23"/>
          <w:szCs w:val="23"/>
        </w:rPr>
        <w:t xml:space="preserve">a </w:t>
      </w:r>
      <w:r w:rsidR="004D327E">
        <w:rPr>
          <w:rFonts w:ascii="Calibri Light" w:hAnsi="Calibri Light" w:cs="Calibri Light"/>
          <w:sz w:val="23"/>
          <w:szCs w:val="23"/>
        </w:rPr>
        <w:t xml:space="preserve">certificate of appropriateness to change the face of an existing permanent freestanding sign at 545 North Market Street, located within the C-1 </w:t>
      </w:r>
      <w:r w:rsidR="00A37676">
        <w:rPr>
          <w:rFonts w:ascii="Calibri Light" w:hAnsi="Calibri Light" w:cs="Calibri Light"/>
          <w:sz w:val="23"/>
          <w:szCs w:val="23"/>
        </w:rPr>
        <w:t>landmark (Office/Institutional) zoning district</w:t>
      </w:r>
      <w:r>
        <w:rPr>
          <w:rFonts w:ascii="Calibri Light" w:hAnsi="Calibri Light" w:cs="Calibri Light"/>
          <w:sz w:val="23"/>
          <w:szCs w:val="23"/>
        </w:rPr>
        <w:t>.</w:t>
      </w:r>
    </w:p>
    <w:p w:rsidR="007A2FCA" w:rsidRDefault="007A2FCA" w:rsidP="007A2FCA">
      <w:pPr>
        <w:pStyle w:val="NoSpacing"/>
        <w:ind w:left="540"/>
        <w:rPr>
          <w:rFonts w:ascii="Calibri Light" w:hAnsi="Calibri Light" w:cs="Calibri Light"/>
          <w:sz w:val="23"/>
          <w:szCs w:val="23"/>
        </w:rPr>
      </w:pPr>
    </w:p>
    <w:p w:rsidR="007A2FCA" w:rsidRDefault="0066766C" w:rsidP="007A2FCA">
      <w:pPr>
        <w:pStyle w:val="NoSpacing"/>
        <w:ind w:left="540"/>
        <w:rPr>
          <w:rFonts w:ascii="Calibri Light" w:hAnsi="Calibri Light" w:cs="Calibri Light"/>
          <w:sz w:val="23"/>
          <w:szCs w:val="23"/>
        </w:rPr>
      </w:pPr>
      <w:r>
        <w:rPr>
          <w:rFonts w:ascii="Calibri Light" w:hAnsi="Calibri Light" w:cs="Calibri Light"/>
          <w:sz w:val="23"/>
          <w:szCs w:val="23"/>
        </w:rPr>
        <w:t xml:space="preserve">Erin Stiffler, 1537 West Old Lincoln Way, stated that proposing a sign face replacement on an existing permanent freestanding cabinet.  Ms. Stiffler explained that the white sign with raised </w:t>
      </w:r>
      <w:r w:rsidR="00BF1BE7">
        <w:rPr>
          <w:rFonts w:ascii="Calibri Light" w:hAnsi="Calibri Light" w:cs="Calibri Light"/>
          <w:sz w:val="23"/>
          <w:szCs w:val="23"/>
        </w:rPr>
        <w:t>PVC</w:t>
      </w:r>
      <w:r>
        <w:rPr>
          <w:rFonts w:ascii="Calibri Light" w:hAnsi="Calibri Light" w:cs="Calibri Light"/>
          <w:sz w:val="23"/>
          <w:szCs w:val="23"/>
        </w:rPr>
        <w:t xml:space="preserve"> letters to add dimension would be </w:t>
      </w:r>
      <w:r w:rsidR="00BF1BE7">
        <w:rPr>
          <w:rFonts w:ascii="Calibri Light" w:hAnsi="Calibri Light" w:cs="Calibri Light"/>
          <w:sz w:val="23"/>
          <w:szCs w:val="23"/>
        </w:rPr>
        <w:t>two-</w:t>
      </w:r>
      <w:r>
        <w:rPr>
          <w:rFonts w:ascii="Calibri Light" w:hAnsi="Calibri Light" w:cs="Calibri Light"/>
          <w:sz w:val="23"/>
          <w:szCs w:val="23"/>
        </w:rPr>
        <w:t>sided</w:t>
      </w:r>
      <w:r w:rsidR="00504D75">
        <w:rPr>
          <w:rFonts w:ascii="Calibri Light" w:hAnsi="Calibri Light" w:cs="Calibri Light"/>
          <w:sz w:val="23"/>
          <w:szCs w:val="23"/>
        </w:rPr>
        <w:t xml:space="preserve"> and non-illuminated</w:t>
      </w:r>
      <w:r>
        <w:rPr>
          <w:rFonts w:ascii="Calibri Light" w:hAnsi="Calibri Light" w:cs="Calibri Light"/>
          <w:sz w:val="23"/>
          <w:szCs w:val="23"/>
        </w:rPr>
        <w:t xml:space="preserve">.  </w:t>
      </w:r>
    </w:p>
    <w:p w:rsidR="00A37676" w:rsidRDefault="00A37676" w:rsidP="007A2FCA">
      <w:pPr>
        <w:pStyle w:val="NoSpacing"/>
        <w:ind w:left="540"/>
        <w:rPr>
          <w:rFonts w:ascii="Calibri Light" w:hAnsi="Calibri Light" w:cs="Calibri Light"/>
          <w:sz w:val="23"/>
          <w:szCs w:val="23"/>
        </w:rPr>
      </w:pPr>
    </w:p>
    <w:p w:rsidR="007A2FCA" w:rsidRDefault="0048638A" w:rsidP="007A2FCA">
      <w:pPr>
        <w:pStyle w:val="NoSpacing"/>
        <w:ind w:left="540"/>
        <w:rPr>
          <w:rFonts w:ascii="Calibri Light" w:hAnsi="Calibri Light" w:cs="Calibri Light"/>
          <w:sz w:val="23"/>
          <w:szCs w:val="23"/>
        </w:rPr>
      </w:pPr>
      <w:r>
        <w:rPr>
          <w:rFonts w:ascii="Calibri Light" w:hAnsi="Calibri Light" w:cs="Calibri Light"/>
          <w:sz w:val="23"/>
          <w:szCs w:val="23"/>
        </w:rPr>
        <w:t>Dick Deffenbaugh</w:t>
      </w:r>
      <w:r w:rsidR="007A2FCA" w:rsidRPr="002543FA">
        <w:rPr>
          <w:rFonts w:ascii="Calibri Light" w:hAnsi="Calibri Light" w:cs="Calibri Light"/>
          <w:sz w:val="23"/>
          <w:szCs w:val="23"/>
        </w:rPr>
        <w:t xml:space="preserve"> moved to approve the application as submitted.  </w:t>
      </w:r>
      <w:r>
        <w:rPr>
          <w:rFonts w:ascii="Calibri Light" w:hAnsi="Calibri Light" w:cs="Calibri Light"/>
          <w:sz w:val="23"/>
          <w:szCs w:val="23"/>
        </w:rPr>
        <w:t>Sandra Hull</w:t>
      </w:r>
      <w:r w:rsidR="007A2FCA" w:rsidRPr="002543FA">
        <w:rPr>
          <w:rFonts w:ascii="Calibri Light" w:hAnsi="Calibri Light" w:cs="Calibri Light"/>
          <w:sz w:val="23"/>
          <w:szCs w:val="23"/>
        </w:rPr>
        <w:t xml:space="preserve"> seconded the motion.  The motion carried </w:t>
      </w:r>
      <w:r w:rsidR="005D16EA">
        <w:rPr>
          <w:rFonts w:ascii="Calibri Light" w:hAnsi="Calibri Light" w:cs="Calibri Light"/>
          <w:sz w:val="23"/>
          <w:szCs w:val="23"/>
        </w:rPr>
        <w:t>7</w:t>
      </w:r>
      <w:r w:rsidR="007A2FCA" w:rsidRPr="002543FA">
        <w:rPr>
          <w:rFonts w:ascii="Calibri Light" w:hAnsi="Calibri Light" w:cs="Calibri Light"/>
          <w:sz w:val="23"/>
          <w:szCs w:val="23"/>
        </w:rPr>
        <w:t xml:space="preserve">-0.  </w:t>
      </w:r>
    </w:p>
    <w:p w:rsidR="007A2FCA" w:rsidRDefault="007A2FCA" w:rsidP="00D83818">
      <w:pPr>
        <w:pStyle w:val="NoSpacing"/>
        <w:ind w:left="540"/>
        <w:rPr>
          <w:rFonts w:ascii="Calibri Light" w:hAnsi="Calibri Light" w:cs="Calibri Light"/>
          <w:sz w:val="23"/>
          <w:szCs w:val="23"/>
        </w:rPr>
      </w:pPr>
    </w:p>
    <w:p w:rsidR="003A167C" w:rsidRPr="002543FA" w:rsidRDefault="00997F7E" w:rsidP="00AC6107">
      <w:pPr>
        <w:pStyle w:val="NoSpacing"/>
        <w:numPr>
          <w:ilvl w:val="0"/>
          <w:numId w:val="2"/>
        </w:numPr>
        <w:tabs>
          <w:tab w:val="num" w:pos="540"/>
        </w:tabs>
        <w:ind w:left="547" w:hanging="547"/>
        <w:rPr>
          <w:rFonts w:ascii="Calibri Light" w:hAnsi="Calibri Light" w:cs="Calibri Light"/>
          <w:sz w:val="23"/>
          <w:szCs w:val="23"/>
        </w:rPr>
      </w:pPr>
      <w:r w:rsidRPr="002543FA">
        <w:rPr>
          <w:rFonts w:ascii="Calibri Light" w:eastAsia="Times New Roman" w:hAnsi="Calibri Light" w:cs="Calibri Light"/>
          <w:b/>
          <w:sz w:val="23"/>
          <w:szCs w:val="23"/>
          <w:u w:val="single"/>
        </w:rPr>
        <w:t>ADJOURNMENT</w:t>
      </w:r>
    </w:p>
    <w:p w:rsidR="00743788" w:rsidRPr="002543FA" w:rsidRDefault="00340F79" w:rsidP="00A04209">
      <w:pPr>
        <w:pStyle w:val="NoSpacing"/>
        <w:ind w:left="540"/>
        <w:rPr>
          <w:rFonts w:ascii="Calibri Light" w:hAnsi="Calibri Light" w:cs="Calibri Light"/>
          <w:sz w:val="23"/>
          <w:szCs w:val="23"/>
        </w:rPr>
      </w:pPr>
      <w:r>
        <w:rPr>
          <w:rFonts w:ascii="Calibri Light" w:hAnsi="Calibri Light" w:cs="Calibri Light"/>
          <w:sz w:val="23"/>
          <w:szCs w:val="23"/>
        </w:rPr>
        <w:t>Susan Bates</w:t>
      </w:r>
      <w:r w:rsidR="00ED44C1" w:rsidRPr="002543FA">
        <w:rPr>
          <w:rFonts w:ascii="Calibri Light" w:hAnsi="Calibri Light" w:cs="Calibri Light"/>
          <w:sz w:val="23"/>
          <w:szCs w:val="23"/>
        </w:rPr>
        <w:t xml:space="preserve"> moved to adjourn the meeting.  </w:t>
      </w:r>
      <w:r w:rsidR="0048638A">
        <w:rPr>
          <w:rFonts w:ascii="Calibri Light" w:hAnsi="Calibri Light" w:cs="Calibri Light"/>
          <w:sz w:val="23"/>
          <w:szCs w:val="23"/>
        </w:rPr>
        <w:t>Dick Kinder</w:t>
      </w:r>
      <w:r w:rsidR="006E703D" w:rsidRPr="002543FA">
        <w:rPr>
          <w:rFonts w:ascii="Calibri Light" w:hAnsi="Calibri Light" w:cs="Calibri Light"/>
          <w:sz w:val="23"/>
          <w:szCs w:val="23"/>
        </w:rPr>
        <w:t xml:space="preserve"> </w:t>
      </w:r>
      <w:r w:rsidR="00ED44C1" w:rsidRPr="002543FA">
        <w:rPr>
          <w:rFonts w:ascii="Calibri Light" w:hAnsi="Calibri Light" w:cs="Calibri Light"/>
          <w:noProof/>
          <w:sz w:val="23"/>
          <w:szCs w:val="23"/>
        </w:rPr>
        <w:t>seconded</w:t>
      </w:r>
      <w:r w:rsidR="00ED44C1" w:rsidRPr="002543FA">
        <w:rPr>
          <w:rFonts w:ascii="Calibri Light" w:hAnsi="Calibri Light" w:cs="Calibri Light"/>
          <w:sz w:val="23"/>
          <w:szCs w:val="23"/>
        </w:rPr>
        <w:t xml:space="preserve"> the motion.</w:t>
      </w:r>
      <w:r w:rsidR="00A460DD" w:rsidRPr="002543FA">
        <w:rPr>
          <w:rFonts w:ascii="Calibri Light" w:hAnsi="Calibri Light" w:cs="Calibri Light"/>
          <w:sz w:val="23"/>
          <w:szCs w:val="23"/>
        </w:rPr>
        <w:t xml:space="preserve">  </w:t>
      </w:r>
      <w:r w:rsidR="00F860AF" w:rsidRPr="002543FA">
        <w:rPr>
          <w:rFonts w:ascii="Calibri Light" w:hAnsi="Calibri Light" w:cs="Calibri Light"/>
          <w:sz w:val="23"/>
          <w:szCs w:val="23"/>
        </w:rPr>
        <w:t xml:space="preserve">The motion </w:t>
      </w:r>
      <w:r w:rsidR="00ED44C1" w:rsidRPr="002543FA">
        <w:rPr>
          <w:rFonts w:ascii="Calibri Light" w:hAnsi="Calibri Light" w:cs="Calibri Light"/>
          <w:sz w:val="23"/>
          <w:szCs w:val="23"/>
        </w:rPr>
        <w:t xml:space="preserve">carried </w:t>
      </w:r>
      <w:r>
        <w:rPr>
          <w:rFonts w:ascii="Calibri Light" w:hAnsi="Calibri Light" w:cs="Calibri Light"/>
          <w:sz w:val="23"/>
          <w:szCs w:val="23"/>
        </w:rPr>
        <w:t>7</w:t>
      </w:r>
      <w:r w:rsidR="00ED44C1" w:rsidRPr="002543FA">
        <w:rPr>
          <w:rFonts w:ascii="Calibri Light" w:hAnsi="Calibri Light" w:cs="Calibri Light"/>
          <w:sz w:val="23"/>
          <w:szCs w:val="23"/>
        </w:rPr>
        <w:t>-0.</w:t>
      </w:r>
      <w:r w:rsidR="00CA6AF7" w:rsidRPr="002543FA">
        <w:rPr>
          <w:rFonts w:ascii="Calibri Light" w:hAnsi="Calibri Light" w:cs="Calibri Light"/>
          <w:sz w:val="23"/>
          <w:szCs w:val="23"/>
        </w:rPr>
        <w:t xml:space="preserve">  </w:t>
      </w:r>
    </w:p>
    <w:p w:rsidR="00C24BE4" w:rsidRPr="002543FA" w:rsidRDefault="00C24BE4" w:rsidP="00CE67D9">
      <w:pPr>
        <w:pStyle w:val="NoSpacing"/>
        <w:ind w:left="540"/>
        <w:rPr>
          <w:rFonts w:ascii="Calibri Light" w:hAnsi="Calibri Light" w:cs="Calibri Light"/>
          <w:sz w:val="23"/>
          <w:szCs w:val="23"/>
          <w:u w:val="single"/>
        </w:rPr>
      </w:pPr>
    </w:p>
    <w:p w:rsidR="00677086" w:rsidRDefault="00677086" w:rsidP="001F65D7">
      <w:pPr>
        <w:pStyle w:val="NoSpacing"/>
        <w:tabs>
          <w:tab w:val="left" w:pos="4950"/>
        </w:tabs>
        <w:ind w:left="540"/>
        <w:rPr>
          <w:rFonts w:ascii="Calibri Light" w:hAnsi="Calibri Light" w:cs="Calibri Light"/>
          <w:sz w:val="23"/>
          <w:szCs w:val="23"/>
        </w:rPr>
      </w:pPr>
    </w:p>
    <w:p w:rsidR="000C07A9" w:rsidRPr="002543FA" w:rsidRDefault="000C07A9" w:rsidP="001F65D7">
      <w:pPr>
        <w:pStyle w:val="NoSpacing"/>
        <w:tabs>
          <w:tab w:val="left" w:pos="4950"/>
        </w:tabs>
        <w:ind w:left="540"/>
        <w:rPr>
          <w:rFonts w:ascii="Calibri Light" w:hAnsi="Calibri Light" w:cs="Calibri Light"/>
          <w:sz w:val="23"/>
          <w:szCs w:val="23"/>
        </w:rPr>
      </w:pPr>
      <w:r w:rsidRPr="002543FA">
        <w:rPr>
          <w:rFonts w:ascii="Calibri Light" w:hAnsi="Calibri Light" w:cs="Calibri Light"/>
          <w:sz w:val="23"/>
          <w:szCs w:val="23"/>
        </w:rPr>
        <w:t>___________________________________</w:t>
      </w:r>
      <w:r w:rsidR="001F65D7" w:rsidRPr="002543FA">
        <w:rPr>
          <w:rFonts w:ascii="Calibri Light" w:hAnsi="Calibri Light" w:cs="Calibri Light"/>
          <w:sz w:val="23"/>
          <w:szCs w:val="23"/>
        </w:rPr>
        <w:t>__</w:t>
      </w:r>
    </w:p>
    <w:p w:rsidR="000C07A9" w:rsidRPr="002543FA" w:rsidRDefault="001D269C" w:rsidP="00CE67D9">
      <w:pPr>
        <w:pStyle w:val="NoSpacing"/>
        <w:ind w:left="540"/>
        <w:rPr>
          <w:rFonts w:ascii="Calibri Light" w:hAnsi="Calibri Light" w:cs="Calibri Light"/>
          <w:b/>
          <w:sz w:val="23"/>
          <w:szCs w:val="23"/>
        </w:rPr>
      </w:pPr>
      <w:r w:rsidRPr="002543FA">
        <w:rPr>
          <w:rFonts w:ascii="Calibri Light" w:hAnsi="Calibri Light" w:cs="Calibri Light"/>
          <w:b/>
          <w:sz w:val="23"/>
          <w:szCs w:val="23"/>
        </w:rPr>
        <w:t>John Campbell</w:t>
      </w:r>
      <w:r w:rsidR="000C07A9" w:rsidRPr="002543FA">
        <w:rPr>
          <w:rFonts w:ascii="Calibri Light" w:hAnsi="Calibri Light" w:cs="Calibri Light"/>
          <w:b/>
          <w:sz w:val="23"/>
          <w:szCs w:val="23"/>
        </w:rPr>
        <w:t>,</w:t>
      </w:r>
      <w:r w:rsidR="00AA26C8" w:rsidRPr="002543FA">
        <w:rPr>
          <w:rFonts w:ascii="Calibri Light" w:hAnsi="Calibri Light" w:cs="Calibri Light"/>
          <w:b/>
          <w:sz w:val="23"/>
          <w:szCs w:val="23"/>
        </w:rPr>
        <w:t xml:space="preserve"> </w:t>
      </w:r>
      <w:r w:rsidR="000C07A9" w:rsidRPr="002543FA">
        <w:rPr>
          <w:rFonts w:ascii="Calibri Light" w:hAnsi="Calibri Light" w:cs="Calibri Light"/>
          <w:b/>
          <w:sz w:val="23"/>
          <w:szCs w:val="23"/>
        </w:rPr>
        <w:t>Chairman</w:t>
      </w:r>
    </w:p>
    <w:p w:rsidR="000C07A9" w:rsidRPr="002543FA" w:rsidRDefault="000C07A9" w:rsidP="00CE67D9">
      <w:pPr>
        <w:pStyle w:val="NoSpacing"/>
        <w:ind w:left="540"/>
        <w:rPr>
          <w:rFonts w:ascii="Calibri Light" w:hAnsi="Calibri Light" w:cs="Calibri Light"/>
          <w:sz w:val="23"/>
          <w:szCs w:val="23"/>
        </w:rPr>
      </w:pPr>
    </w:p>
    <w:p w:rsidR="00B85F9D" w:rsidRDefault="00B85F9D" w:rsidP="00CE67D9">
      <w:pPr>
        <w:pStyle w:val="NoSpacing"/>
        <w:ind w:left="540"/>
        <w:rPr>
          <w:rFonts w:ascii="Calibri Light" w:hAnsi="Calibri Light" w:cs="Calibri Light"/>
          <w:sz w:val="23"/>
          <w:szCs w:val="23"/>
        </w:rPr>
      </w:pPr>
    </w:p>
    <w:p w:rsidR="00677086" w:rsidRPr="002543FA" w:rsidRDefault="00677086" w:rsidP="00CE67D9">
      <w:pPr>
        <w:pStyle w:val="NoSpacing"/>
        <w:ind w:left="540"/>
        <w:rPr>
          <w:rFonts w:ascii="Calibri Light" w:hAnsi="Calibri Light" w:cs="Calibri Light"/>
          <w:sz w:val="23"/>
          <w:szCs w:val="23"/>
        </w:rPr>
      </w:pPr>
    </w:p>
    <w:p w:rsidR="000C07A9" w:rsidRPr="002543FA" w:rsidRDefault="000C07A9" w:rsidP="00CE67D9">
      <w:pPr>
        <w:pStyle w:val="NoSpacing"/>
        <w:ind w:left="540"/>
        <w:rPr>
          <w:rFonts w:ascii="Calibri Light" w:hAnsi="Calibri Light" w:cs="Calibri Light"/>
          <w:sz w:val="23"/>
          <w:szCs w:val="23"/>
        </w:rPr>
      </w:pPr>
      <w:r w:rsidRPr="002543FA">
        <w:rPr>
          <w:rFonts w:ascii="Calibri Light" w:hAnsi="Calibri Light" w:cs="Calibri Light"/>
          <w:sz w:val="23"/>
          <w:szCs w:val="23"/>
        </w:rPr>
        <w:t>_____________________________________</w:t>
      </w:r>
    </w:p>
    <w:p w:rsidR="006959C4" w:rsidRPr="002543FA" w:rsidRDefault="000C07A9" w:rsidP="00CE67D9">
      <w:pPr>
        <w:pStyle w:val="NoSpacing"/>
        <w:ind w:left="540"/>
        <w:rPr>
          <w:rFonts w:ascii="Calibri Light" w:hAnsi="Calibri Light" w:cs="Calibri Light"/>
          <w:b/>
          <w:sz w:val="23"/>
          <w:szCs w:val="23"/>
        </w:rPr>
      </w:pPr>
      <w:r w:rsidRPr="002543FA">
        <w:rPr>
          <w:rFonts w:ascii="Calibri Light" w:hAnsi="Calibri Light" w:cs="Calibri Light"/>
          <w:b/>
          <w:sz w:val="23"/>
          <w:szCs w:val="23"/>
        </w:rPr>
        <w:t>Carla Jessie, Administrative Assistant</w:t>
      </w:r>
    </w:p>
    <w:sectPr w:rsidR="006959C4" w:rsidRPr="002543FA" w:rsidSect="003500F4">
      <w:footerReference w:type="default" r:id="rId8"/>
      <w:type w:val="continuous"/>
      <w:pgSz w:w="12240" w:h="15840"/>
      <w:pgMar w:top="1008" w:right="1080" w:bottom="1584"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4141" w:rsidRDefault="00DF4141" w:rsidP="001507BD">
      <w:r>
        <w:separator/>
      </w:r>
    </w:p>
  </w:endnote>
  <w:endnote w:type="continuationSeparator" w:id="0">
    <w:p w:rsidR="00DF4141" w:rsidRDefault="00DF4141" w:rsidP="00150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0504" w:rsidRDefault="00BA70CB">
    <w:pPr>
      <w:pStyle w:val="Footer"/>
      <w:pBdr>
        <w:top w:val="thinThickSmallGap" w:sz="24" w:space="1" w:color="622423" w:themeColor="accent2" w:themeShade="7F"/>
      </w:pBdr>
      <w:rPr>
        <w:rFonts w:ascii="Calibri Light" w:eastAsiaTheme="majorEastAsia" w:hAnsi="Calibri Light" w:cstheme="majorBidi"/>
        <w:sz w:val="24"/>
        <w:szCs w:val="24"/>
      </w:rPr>
    </w:pPr>
    <w:r>
      <w:rPr>
        <w:rFonts w:ascii="Calibri Light" w:eastAsiaTheme="majorEastAsia" w:hAnsi="Calibri Light" w:cstheme="majorBidi"/>
        <w:sz w:val="24"/>
        <w:szCs w:val="24"/>
      </w:rPr>
      <w:t xml:space="preserve">Design and Review Board </w:t>
    </w:r>
    <w:r w:rsidRPr="008855F9">
      <w:rPr>
        <w:rFonts w:ascii="Calibri Light" w:eastAsiaTheme="majorEastAsia" w:hAnsi="Calibri Light" w:cstheme="majorBidi"/>
        <w:sz w:val="24"/>
        <w:szCs w:val="24"/>
      </w:rPr>
      <w:t xml:space="preserve">– </w:t>
    </w:r>
    <w:r w:rsidR="004D327E">
      <w:rPr>
        <w:rFonts w:ascii="Calibri Light" w:eastAsiaTheme="majorEastAsia" w:hAnsi="Calibri Light" w:cstheme="majorBidi"/>
        <w:sz w:val="24"/>
        <w:szCs w:val="24"/>
      </w:rPr>
      <w:t>May 5</w:t>
    </w:r>
    <w:r w:rsidR="00690B34">
      <w:rPr>
        <w:rFonts w:ascii="Calibri Light" w:eastAsiaTheme="majorEastAsia" w:hAnsi="Calibri Light" w:cstheme="majorBidi"/>
        <w:sz w:val="24"/>
        <w:szCs w:val="24"/>
      </w:rPr>
      <w:t>, 2022</w:t>
    </w:r>
  </w:p>
  <w:p w:rsidR="00BB09AA" w:rsidRPr="00722104" w:rsidRDefault="00BB09AA">
    <w:pPr>
      <w:pStyle w:val="Footer"/>
      <w:pBdr>
        <w:top w:val="thinThickSmallGap" w:sz="24" w:space="1" w:color="622423" w:themeColor="accent2" w:themeShade="7F"/>
      </w:pBdr>
      <w:rPr>
        <w:rFonts w:ascii="Calibri Light" w:eastAsiaTheme="majorEastAsia" w:hAnsi="Calibri Light" w:cstheme="majorBidi"/>
        <w:sz w:val="24"/>
        <w:szCs w:val="24"/>
      </w:rPr>
    </w:pPr>
    <w:r w:rsidRPr="008855F9">
      <w:rPr>
        <w:rFonts w:ascii="Calibri Light" w:eastAsiaTheme="majorEastAsia" w:hAnsi="Calibri Light" w:cstheme="majorBidi"/>
        <w:sz w:val="24"/>
        <w:szCs w:val="24"/>
      </w:rPr>
      <w:ptab w:relativeTo="margin" w:alignment="right" w:leader="none"/>
    </w:r>
    <w:r w:rsidRPr="008855F9">
      <w:rPr>
        <w:rFonts w:ascii="Calibri Light" w:eastAsiaTheme="majorEastAsia" w:hAnsi="Calibri Light" w:cstheme="majorBidi"/>
        <w:sz w:val="24"/>
        <w:szCs w:val="24"/>
      </w:rPr>
      <w:t xml:space="preserve">Page </w:t>
    </w:r>
    <w:r w:rsidRPr="00722104">
      <w:rPr>
        <w:rFonts w:ascii="Calibri Light" w:eastAsiaTheme="minorEastAsia" w:hAnsi="Calibri Light"/>
        <w:sz w:val="24"/>
        <w:szCs w:val="24"/>
      </w:rPr>
      <w:fldChar w:fldCharType="begin"/>
    </w:r>
    <w:r w:rsidRPr="00722104">
      <w:rPr>
        <w:rFonts w:ascii="Calibri Light" w:hAnsi="Calibri Light"/>
        <w:sz w:val="24"/>
        <w:szCs w:val="24"/>
      </w:rPr>
      <w:instrText xml:space="preserve"> PAGE   \* MERGEFORMAT </w:instrText>
    </w:r>
    <w:r w:rsidRPr="00722104">
      <w:rPr>
        <w:rFonts w:ascii="Calibri Light" w:eastAsiaTheme="minorEastAsia" w:hAnsi="Calibri Light"/>
        <w:sz w:val="24"/>
        <w:szCs w:val="24"/>
      </w:rPr>
      <w:fldChar w:fldCharType="separate"/>
    </w:r>
    <w:r w:rsidR="004450FC" w:rsidRPr="004450FC">
      <w:rPr>
        <w:rFonts w:ascii="Calibri Light" w:eastAsiaTheme="majorEastAsia" w:hAnsi="Calibri Light" w:cstheme="majorBidi"/>
        <w:noProof/>
        <w:sz w:val="24"/>
        <w:szCs w:val="24"/>
      </w:rPr>
      <w:t>2</w:t>
    </w:r>
    <w:r w:rsidRPr="00722104">
      <w:rPr>
        <w:rFonts w:ascii="Calibri Light" w:eastAsiaTheme="majorEastAsia" w:hAnsi="Calibri Light" w:cstheme="majorBidi"/>
        <w:noProof/>
        <w:sz w:val="24"/>
        <w:szCs w:val="24"/>
      </w:rPr>
      <w:fldChar w:fldCharType="end"/>
    </w:r>
  </w:p>
  <w:p w:rsidR="00BB09AA" w:rsidRPr="00722104" w:rsidRDefault="00BB09AA">
    <w:pPr>
      <w:pStyle w:val="Footer"/>
      <w:rPr>
        <w:rFonts w:ascii="Calibri Light" w:hAnsi="Calibri Ligh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4141" w:rsidRDefault="00DF4141" w:rsidP="001507BD">
      <w:r>
        <w:separator/>
      </w:r>
    </w:p>
  </w:footnote>
  <w:footnote w:type="continuationSeparator" w:id="0">
    <w:p w:rsidR="00DF4141" w:rsidRDefault="00DF4141" w:rsidP="001507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95A43"/>
    <w:multiLevelType w:val="hybridMultilevel"/>
    <w:tmpl w:val="D2245BB2"/>
    <w:lvl w:ilvl="0" w:tplc="8AFEC520">
      <w:start w:val="4"/>
      <w:numFmt w:val="bullet"/>
      <w:lvlText w:val=""/>
      <w:lvlJc w:val="left"/>
      <w:pPr>
        <w:tabs>
          <w:tab w:val="num" w:pos="1440"/>
        </w:tabs>
        <w:ind w:left="1440" w:hanging="720"/>
      </w:pPr>
      <w:rPr>
        <w:rFonts w:ascii="Wingdings" w:eastAsia="Times New Roman" w:hAnsi="Wingdings"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BEF7343"/>
    <w:multiLevelType w:val="hybridMultilevel"/>
    <w:tmpl w:val="2C5044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F3D230F"/>
    <w:multiLevelType w:val="hybridMultilevel"/>
    <w:tmpl w:val="7104267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359F5CD9"/>
    <w:multiLevelType w:val="hybridMultilevel"/>
    <w:tmpl w:val="764A5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BF606B"/>
    <w:multiLevelType w:val="hybridMultilevel"/>
    <w:tmpl w:val="4AD8D4E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8430410"/>
    <w:multiLevelType w:val="hybridMultilevel"/>
    <w:tmpl w:val="2FF2E38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484C46A2"/>
    <w:multiLevelType w:val="hybridMultilevel"/>
    <w:tmpl w:val="FFD08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514C0F6F"/>
    <w:multiLevelType w:val="hybridMultilevel"/>
    <w:tmpl w:val="B20C2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19A4502"/>
    <w:multiLevelType w:val="hybridMultilevel"/>
    <w:tmpl w:val="39140628"/>
    <w:lvl w:ilvl="0" w:tplc="1436DF12">
      <w:start w:val="1"/>
      <w:numFmt w:val="upperRoman"/>
      <w:lvlText w:val="%1."/>
      <w:lvlJc w:val="left"/>
      <w:pPr>
        <w:tabs>
          <w:tab w:val="num" w:pos="990"/>
        </w:tabs>
        <w:ind w:left="990" w:hanging="720"/>
      </w:pPr>
      <w:rPr>
        <w:rFonts w:hint="default"/>
        <w:b/>
        <w:u w:val="none"/>
      </w:rPr>
    </w:lvl>
    <w:lvl w:ilvl="1" w:tplc="3A927302">
      <w:start w:val="1"/>
      <w:numFmt w:val="upperLetter"/>
      <w:lvlText w:val="%2."/>
      <w:lvlJc w:val="left"/>
      <w:pPr>
        <w:tabs>
          <w:tab w:val="num" w:pos="1350"/>
        </w:tabs>
        <w:ind w:left="1350" w:hanging="720"/>
      </w:pPr>
      <w:rPr>
        <w:rFonts w:hint="default"/>
        <w:b/>
      </w:rPr>
    </w:lvl>
    <w:lvl w:ilvl="2" w:tplc="8A789E98">
      <w:start w:val="1"/>
      <w:numFmt w:val="bullet"/>
      <w:lvlText w:val=""/>
      <w:lvlJc w:val="left"/>
      <w:pPr>
        <w:tabs>
          <w:tab w:val="num" w:pos="2700"/>
        </w:tabs>
        <w:ind w:left="2700" w:hanging="720"/>
      </w:pPr>
      <w:rPr>
        <w:rFonts w:ascii="Wingdings" w:eastAsia="Times New Roman" w:hAnsi="Wingdings"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83368B2"/>
    <w:multiLevelType w:val="hybridMultilevel"/>
    <w:tmpl w:val="8E6C6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57C6C"/>
    <w:multiLevelType w:val="hybridMultilevel"/>
    <w:tmpl w:val="0A1E8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3"/>
  </w:num>
  <w:num w:numId="4">
    <w:abstractNumId w:val="1"/>
  </w:num>
  <w:num w:numId="5">
    <w:abstractNumId w:val="6"/>
  </w:num>
  <w:num w:numId="6">
    <w:abstractNumId w:val="4"/>
  </w:num>
  <w:num w:numId="7">
    <w:abstractNumId w:val="2"/>
  </w:num>
  <w:num w:numId="8">
    <w:abstractNumId w:val="5"/>
  </w:num>
  <w:num w:numId="9">
    <w:abstractNumId w:val="7"/>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2"/>
  <w:doNotTrackFormatting/>
  <w:documentProtection w:edit="readOnly" w:enforcement="0"/>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zNTSyMDQ2NTQxNDBQ0lEKTi0uzszPAykwMrKsBQCS9XMgLgAAAA=="/>
  </w:docVars>
  <w:rsids>
    <w:rsidRoot w:val="00037EA4"/>
    <w:rsid w:val="00001296"/>
    <w:rsid w:val="000019AF"/>
    <w:rsid w:val="00002116"/>
    <w:rsid w:val="00002B21"/>
    <w:rsid w:val="00002E10"/>
    <w:rsid w:val="00002E27"/>
    <w:rsid w:val="00004232"/>
    <w:rsid w:val="00004F6B"/>
    <w:rsid w:val="00005A25"/>
    <w:rsid w:val="00006EE9"/>
    <w:rsid w:val="00012106"/>
    <w:rsid w:val="00012F96"/>
    <w:rsid w:val="00012FA2"/>
    <w:rsid w:val="00013F9A"/>
    <w:rsid w:val="00016D31"/>
    <w:rsid w:val="00017D4D"/>
    <w:rsid w:val="0002249D"/>
    <w:rsid w:val="0002650A"/>
    <w:rsid w:val="00026D82"/>
    <w:rsid w:val="000274C7"/>
    <w:rsid w:val="00027DC9"/>
    <w:rsid w:val="000300EF"/>
    <w:rsid w:val="0003057F"/>
    <w:rsid w:val="00030595"/>
    <w:rsid w:val="000306C6"/>
    <w:rsid w:val="000309C1"/>
    <w:rsid w:val="00030EB1"/>
    <w:rsid w:val="000310EC"/>
    <w:rsid w:val="00033195"/>
    <w:rsid w:val="000332CB"/>
    <w:rsid w:val="00034463"/>
    <w:rsid w:val="000344DF"/>
    <w:rsid w:val="00034601"/>
    <w:rsid w:val="00036DB9"/>
    <w:rsid w:val="000372DC"/>
    <w:rsid w:val="00037EA4"/>
    <w:rsid w:val="00040667"/>
    <w:rsid w:val="00041E1C"/>
    <w:rsid w:val="000421BC"/>
    <w:rsid w:val="00044374"/>
    <w:rsid w:val="000445B3"/>
    <w:rsid w:val="00045895"/>
    <w:rsid w:val="00045C51"/>
    <w:rsid w:val="00045DE3"/>
    <w:rsid w:val="00046CD8"/>
    <w:rsid w:val="00046EF8"/>
    <w:rsid w:val="0004795D"/>
    <w:rsid w:val="00047BA8"/>
    <w:rsid w:val="00050617"/>
    <w:rsid w:val="00050770"/>
    <w:rsid w:val="00050DFD"/>
    <w:rsid w:val="000514B2"/>
    <w:rsid w:val="000520F9"/>
    <w:rsid w:val="00053DB1"/>
    <w:rsid w:val="00053F41"/>
    <w:rsid w:val="00055A5F"/>
    <w:rsid w:val="00057439"/>
    <w:rsid w:val="000578B4"/>
    <w:rsid w:val="00057A26"/>
    <w:rsid w:val="00057BB2"/>
    <w:rsid w:val="00057CE8"/>
    <w:rsid w:val="00060872"/>
    <w:rsid w:val="00060900"/>
    <w:rsid w:val="00060A22"/>
    <w:rsid w:val="00060F47"/>
    <w:rsid w:val="0006161A"/>
    <w:rsid w:val="00061D50"/>
    <w:rsid w:val="00063702"/>
    <w:rsid w:val="00063750"/>
    <w:rsid w:val="00063ABC"/>
    <w:rsid w:val="00064118"/>
    <w:rsid w:val="00064373"/>
    <w:rsid w:val="000643EA"/>
    <w:rsid w:val="000649FF"/>
    <w:rsid w:val="00064FB5"/>
    <w:rsid w:val="000659BA"/>
    <w:rsid w:val="00065A93"/>
    <w:rsid w:val="00067C87"/>
    <w:rsid w:val="0007078E"/>
    <w:rsid w:val="000707E9"/>
    <w:rsid w:val="000708D9"/>
    <w:rsid w:val="00071FC9"/>
    <w:rsid w:val="0007227D"/>
    <w:rsid w:val="00072455"/>
    <w:rsid w:val="000727B8"/>
    <w:rsid w:val="00073C4E"/>
    <w:rsid w:val="0007434F"/>
    <w:rsid w:val="0007579E"/>
    <w:rsid w:val="0007640E"/>
    <w:rsid w:val="00076C42"/>
    <w:rsid w:val="000771AD"/>
    <w:rsid w:val="000777AD"/>
    <w:rsid w:val="00080111"/>
    <w:rsid w:val="00080C88"/>
    <w:rsid w:val="000811FA"/>
    <w:rsid w:val="00081982"/>
    <w:rsid w:val="00081AE8"/>
    <w:rsid w:val="00081E4A"/>
    <w:rsid w:val="0008228B"/>
    <w:rsid w:val="00082888"/>
    <w:rsid w:val="00083856"/>
    <w:rsid w:val="000850FD"/>
    <w:rsid w:val="00085471"/>
    <w:rsid w:val="0008587D"/>
    <w:rsid w:val="00087EB1"/>
    <w:rsid w:val="00091395"/>
    <w:rsid w:val="000915CD"/>
    <w:rsid w:val="0009204D"/>
    <w:rsid w:val="000925AE"/>
    <w:rsid w:val="00093D71"/>
    <w:rsid w:val="00094BAF"/>
    <w:rsid w:val="0009578D"/>
    <w:rsid w:val="000965A9"/>
    <w:rsid w:val="00096DAA"/>
    <w:rsid w:val="00097C94"/>
    <w:rsid w:val="00097E80"/>
    <w:rsid w:val="000A0B4A"/>
    <w:rsid w:val="000A0FE0"/>
    <w:rsid w:val="000A128C"/>
    <w:rsid w:val="000A1653"/>
    <w:rsid w:val="000A2604"/>
    <w:rsid w:val="000A2702"/>
    <w:rsid w:val="000A2873"/>
    <w:rsid w:val="000A2D0F"/>
    <w:rsid w:val="000A2DA1"/>
    <w:rsid w:val="000A3859"/>
    <w:rsid w:val="000A4879"/>
    <w:rsid w:val="000A4CF7"/>
    <w:rsid w:val="000A5666"/>
    <w:rsid w:val="000A583A"/>
    <w:rsid w:val="000A5E78"/>
    <w:rsid w:val="000A6821"/>
    <w:rsid w:val="000A700A"/>
    <w:rsid w:val="000A756F"/>
    <w:rsid w:val="000A7C4F"/>
    <w:rsid w:val="000A7EED"/>
    <w:rsid w:val="000A7FCF"/>
    <w:rsid w:val="000B27E5"/>
    <w:rsid w:val="000B3994"/>
    <w:rsid w:val="000B4567"/>
    <w:rsid w:val="000B49CF"/>
    <w:rsid w:val="000B4B85"/>
    <w:rsid w:val="000B5217"/>
    <w:rsid w:val="000B726D"/>
    <w:rsid w:val="000B73CA"/>
    <w:rsid w:val="000B7716"/>
    <w:rsid w:val="000B7A5A"/>
    <w:rsid w:val="000C076E"/>
    <w:rsid w:val="000C07A9"/>
    <w:rsid w:val="000C112E"/>
    <w:rsid w:val="000C124C"/>
    <w:rsid w:val="000C2346"/>
    <w:rsid w:val="000C2465"/>
    <w:rsid w:val="000C3A90"/>
    <w:rsid w:val="000C44B7"/>
    <w:rsid w:val="000C4EE6"/>
    <w:rsid w:val="000C526F"/>
    <w:rsid w:val="000C554E"/>
    <w:rsid w:val="000C5910"/>
    <w:rsid w:val="000C5935"/>
    <w:rsid w:val="000C686F"/>
    <w:rsid w:val="000C6EA3"/>
    <w:rsid w:val="000D1A17"/>
    <w:rsid w:val="000D1DC8"/>
    <w:rsid w:val="000D2DAE"/>
    <w:rsid w:val="000D41B0"/>
    <w:rsid w:val="000D44EE"/>
    <w:rsid w:val="000D4767"/>
    <w:rsid w:val="000D4807"/>
    <w:rsid w:val="000D5B4A"/>
    <w:rsid w:val="000D7191"/>
    <w:rsid w:val="000E152B"/>
    <w:rsid w:val="000E26DB"/>
    <w:rsid w:val="000E2848"/>
    <w:rsid w:val="000E2E72"/>
    <w:rsid w:val="000E50E6"/>
    <w:rsid w:val="000E6D99"/>
    <w:rsid w:val="000F058A"/>
    <w:rsid w:val="000F0CA8"/>
    <w:rsid w:val="000F14DE"/>
    <w:rsid w:val="000F1991"/>
    <w:rsid w:val="000F222C"/>
    <w:rsid w:val="000F25B6"/>
    <w:rsid w:val="000F26B4"/>
    <w:rsid w:val="000F2F3E"/>
    <w:rsid w:val="000F4E7A"/>
    <w:rsid w:val="000F4FC2"/>
    <w:rsid w:val="000F5832"/>
    <w:rsid w:val="000F63E7"/>
    <w:rsid w:val="000F6CD1"/>
    <w:rsid w:val="000F7496"/>
    <w:rsid w:val="000F7B4A"/>
    <w:rsid w:val="000F7C0C"/>
    <w:rsid w:val="00100199"/>
    <w:rsid w:val="001007D6"/>
    <w:rsid w:val="00101C44"/>
    <w:rsid w:val="00101C70"/>
    <w:rsid w:val="001045B3"/>
    <w:rsid w:val="00104B6B"/>
    <w:rsid w:val="001063BF"/>
    <w:rsid w:val="00106AED"/>
    <w:rsid w:val="00107692"/>
    <w:rsid w:val="00107A73"/>
    <w:rsid w:val="00107A8B"/>
    <w:rsid w:val="00110EB0"/>
    <w:rsid w:val="00112919"/>
    <w:rsid w:val="001137A2"/>
    <w:rsid w:val="001155BD"/>
    <w:rsid w:val="001164FA"/>
    <w:rsid w:val="001200E3"/>
    <w:rsid w:val="001206D5"/>
    <w:rsid w:val="0012074F"/>
    <w:rsid w:val="0012122F"/>
    <w:rsid w:val="001215D9"/>
    <w:rsid w:val="00121B05"/>
    <w:rsid w:val="00121D8E"/>
    <w:rsid w:val="001225C5"/>
    <w:rsid w:val="00123C0E"/>
    <w:rsid w:val="001242F7"/>
    <w:rsid w:val="00125C2E"/>
    <w:rsid w:val="00133B29"/>
    <w:rsid w:val="0013640F"/>
    <w:rsid w:val="00136865"/>
    <w:rsid w:val="00136B73"/>
    <w:rsid w:val="001374BF"/>
    <w:rsid w:val="0014121C"/>
    <w:rsid w:val="00141259"/>
    <w:rsid w:val="001417CE"/>
    <w:rsid w:val="00141B5F"/>
    <w:rsid w:val="001424E4"/>
    <w:rsid w:val="001425B1"/>
    <w:rsid w:val="001429F9"/>
    <w:rsid w:val="001433E8"/>
    <w:rsid w:val="001433F3"/>
    <w:rsid w:val="00143FE8"/>
    <w:rsid w:val="00144097"/>
    <w:rsid w:val="001445D6"/>
    <w:rsid w:val="00145615"/>
    <w:rsid w:val="001457E4"/>
    <w:rsid w:val="0014686B"/>
    <w:rsid w:val="001507BD"/>
    <w:rsid w:val="001515CF"/>
    <w:rsid w:val="00152A88"/>
    <w:rsid w:val="00152AF0"/>
    <w:rsid w:val="0015318C"/>
    <w:rsid w:val="001549BA"/>
    <w:rsid w:val="00154EF9"/>
    <w:rsid w:val="001557A3"/>
    <w:rsid w:val="00155A20"/>
    <w:rsid w:val="0015647F"/>
    <w:rsid w:val="00157046"/>
    <w:rsid w:val="001571AB"/>
    <w:rsid w:val="00161D19"/>
    <w:rsid w:val="00162F0F"/>
    <w:rsid w:val="0016518F"/>
    <w:rsid w:val="001651E5"/>
    <w:rsid w:val="001654D4"/>
    <w:rsid w:val="0016552C"/>
    <w:rsid w:val="00165FF8"/>
    <w:rsid w:val="00166209"/>
    <w:rsid w:val="00167179"/>
    <w:rsid w:val="0016731A"/>
    <w:rsid w:val="00167D6E"/>
    <w:rsid w:val="0017038D"/>
    <w:rsid w:val="001706E9"/>
    <w:rsid w:val="001708FF"/>
    <w:rsid w:val="00172B63"/>
    <w:rsid w:val="00172C19"/>
    <w:rsid w:val="0017327D"/>
    <w:rsid w:val="00173874"/>
    <w:rsid w:val="00173E65"/>
    <w:rsid w:val="0017416F"/>
    <w:rsid w:val="001745F7"/>
    <w:rsid w:val="00174975"/>
    <w:rsid w:val="00175B2C"/>
    <w:rsid w:val="00176335"/>
    <w:rsid w:val="00177967"/>
    <w:rsid w:val="00180B82"/>
    <w:rsid w:val="00182375"/>
    <w:rsid w:val="001829B9"/>
    <w:rsid w:val="00182EAE"/>
    <w:rsid w:val="00184943"/>
    <w:rsid w:val="00184C73"/>
    <w:rsid w:val="00185F8A"/>
    <w:rsid w:val="001868AB"/>
    <w:rsid w:val="001876C9"/>
    <w:rsid w:val="00187F12"/>
    <w:rsid w:val="001908C4"/>
    <w:rsid w:val="00190BDC"/>
    <w:rsid w:val="00191407"/>
    <w:rsid w:val="00191466"/>
    <w:rsid w:val="001925B3"/>
    <w:rsid w:val="001935A9"/>
    <w:rsid w:val="00194D31"/>
    <w:rsid w:val="00196B0D"/>
    <w:rsid w:val="00197CC7"/>
    <w:rsid w:val="001A07F3"/>
    <w:rsid w:val="001A0B80"/>
    <w:rsid w:val="001A0CBE"/>
    <w:rsid w:val="001A2406"/>
    <w:rsid w:val="001A26A6"/>
    <w:rsid w:val="001A3434"/>
    <w:rsid w:val="001A39A5"/>
    <w:rsid w:val="001A6A15"/>
    <w:rsid w:val="001A6B41"/>
    <w:rsid w:val="001A769D"/>
    <w:rsid w:val="001A7D25"/>
    <w:rsid w:val="001B08F6"/>
    <w:rsid w:val="001B4725"/>
    <w:rsid w:val="001B5E59"/>
    <w:rsid w:val="001B6060"/>
    <w:rsid w:val="001B6ECD"/>
    <w:rsid w:val="001B76B0"/>
    <w:rsid w:val="001B7AA6"/>
    <w:rsid w:val="001C160D"/>
    <w:rsid w:val="001C18ED"/>
    <w:rsid w:val="001C1DDD"/>
    <w:rsid w:val="001C2CC0"/>
    <w:rsid w:val="001C332B"/>
    <w:rsid w:val="001C4473"/>
    <w:rsid w:val="001C466C"/>
    <w:rsid w:val="001C49A5"/>
    <w:rsid w:val="001C4A11"/>
    <w:rsid w:val="001C559A"/>
    <w:rsid w:val="001C5A16"/>
    <w:rsid w:val="001C6EE8"/>
    <w:rsid w:val="001C7233"/>
    <w:rsid w:val="001C785D"/>
    <w:rsid w:val="001C7CEF"/>
    <w:rsid w:val="001D00C3"/>
    <w:rsid w:val="001D1446"/>
    <w:rsid w:val="001D269C"/>
    <w:rsid w:val="001D2940"/>
    <w:rsid w:val="001D29A0"/>
    <w:rsid w:val="001D2F44"/>
    <w:rsid w:val="001D32DF"/>
    <w:rsid w:val="001D3A7D"/>
    <w:rsid w:val="001D3F55"/>
    <w:rsid w:val="001D3F56"/>
    <w:rsid w:val="001D4594"/>
    <w:rsid w:val="001D56EE"/>
    <w:rsid w:val="001D6015"/>
    <w:rsid w:val="001D6882"/>
    <w:rsid w:val="001D68F1"/>
    <w:rsid w:val="001D6A4E"/>
    <w:rsid w:val="001E0ECE"/>
    <w:rsid w:val="001E12EB"/>
    <w:rsid w:val="001E183C"/>
    <w:rsid w:val="001E224C"/>
    <w:rsid w:val="001E2C1E"/>
    <w:rsid w:val="001E3699"/>
    <w:rsid w:val="001E37D1"/>
    <w:rsid w:val="001E46D2"/>
    <w:rsid w:val="001E605B"/>
    <w:rsid w:val="001E6B7A"/>
    <w:rsid w:val="001E7000"/>
    <w:rsid w:val="001F097C"/>
    <w:rsid w:val="001F09C8"/>
    <w:rsid w:val="001F1C1F"/>
    <w:rsid w:val="001F1E8B"/>
    <w:rsid w:val="001F242B"/>
    <w:rsid w:val="001F32F5"/>
    <w:rsid w:val="001F3E89"/>
    <w:rsid w:val="001F3F27"/>
    <w:rsid w:val="001F65D7"/>
    <w:rsid w:val="001F66FF"/>
    <w:rsid w:val="001F6700"/>
    <w:rsid w:val="001F67D2"/>
    <w:rsid w:val="001F6C87"/>
    <w:rsid w:val="001F7DFD"/>
    <w:rsid w:val="00201290"/>
    <w:rsid w:val="0020291B"/>
    <w:rsid w:val="002033F2"/>
    <w:rsid w:val="00204928"/>
    <w:rsid w:val="002056BA"/>
    <w:rsid w:val="00205C43"/>
    <w:rsid w:val="002062D1"/>
    <w:rsid w:val="002068B0"/>
    <w:rsid w:val="002068C1"/>
    <w:rsid w:val="00206A55"/>
    <w:rsid w:val="00207A6C"/>
    <w:rsid w:val="00207EB8"/>
    <w:rsid w:val="0021151B"/>
    <w:rsid w:val="00211E58"/>
    <w:rsid w:val="00212AAC"/>
    <w:rsid w:val="00213B99"/>
    <w:rsid w:val="002141E1"/>
    <w:rsid w:val="00214E6C"/>
    <w:rsid w:val="00214EF3"/>
    <w:rsid w:val="002152CF"/>
    <w:rsid w:val="00217D4D"/>
    <w:rsid w:val="00222A51"/>
    <w:rsid w:val="002256D4"/>
    <w:rsid w:val="002262AD"/>
    <w:rsid w:val="002268F4"/>
    <w:rsid w:val="002309B3"/>
    <w:rsid w:val="00231262"/>
    <w:rsid w:val="00231DDC"/>
    <w:rsid w:val="00232308"/>
    <w:rsid w:val="002323C9"/>
    <w:rsid w:val="002324D2"/>
    <w:rsid w:val="00235D8D"/>
    <w:rsid w:val="00236343"/>
    <w:rsid w:val="00237BBD"/>
    <w:rsid w:val="00237CAC"/>
    <w:rsid w:val="00240F5F"/>
    <w:rsid w:val="00241600"/>
    <w:rsid w:val="00241667"/>
    <w:rsid w:val="002420C3"/>
    <w:rsid w:val="00242DB8"/>
    <w:rsid w:val="00243B0C"/>
    <w:rsid w:val="002441B2"/>
    <w:rsid w:val="00245845"/>
    <w:rsid w:val="00245FDF"/>
    <w:rsid w:val="0024662C"/>
    <w:rsid w:val="00247084"/>
    <w:rsid w:val="002473D0"/>
    <w:rsid w:val="00247709"/>
    <w:rsid w:val="00247973"/>
    <w:rsid w:val="00247AF4"/>
    <w:rsid w:val="00247F5C"/>
    <w:rsid w:val="002501FD"/>
    <w:rsid w:val="0025055D"/>
    <w:rsid w:val="00250A0B"/>
    <w:rsid w:val="00250D81"/>
    <w:rsid w:val="002510AE"/>
    <w:rsid w:val="00251281"/>
    <w:rsid w:val="00253AE4"/>
    <w:rsid w:val="00253AF1"/>
    <w:rsid w:val="002543FA"/>
    <w:rsid w:val="00254FE2"/>
    <w:rsid w:val="0025563F"/>
    <w:rsid w:val="00255982"/>
    <w:rsid w:val="002567AD"/>
    <w:rsid w:val="00256D45"/>
    <w:rsid w:val="00257024"/>
    <w:rsid w:val="00257711"/>
    <w:rsid w:val="00257D39"/>
    <w:rsid w:val="002605EB"/>
    <w:rsid w:val="00261386"/>
    <w:rsid w:val="00261487"/>
    <w:rsid w:val="0026158C"/>
    <w:rsid w:val="00262C76"/>
    <w:rsid w:val="00262ED1"/>
    <w:rsid w:val="00264019"/>
    <w:rsid w:val="002645B3"/>
    <w:rsid w:val="00266776"/>
    <w:rsid w:val="002672CC"/>
    <w:rsid w:val="00270CC0"/>
    <w:rsid w:val="00270DAB"/>
    <w:rsid w:val="00271175"/>
    <w:rsid w:val="0027140E"/>
    <w:rsid w:val="00271DE2"/>
    <w:rsid w:val="0027262B"/>
    <w:rsid w:val="00273368"/>
    <w:rsid w:val="00273A8B"/>
    <w:rsid w:val="00274135"/>
    <w:rsid w:val="002743C0"/>
    <w:rsid w:val="002747F0"/>
    <w:rsid w:val="00275090"/>
    <w:rsid w:val="002752C7"/>
    <w:rsid w:val="00275602"/>
    <w:rsid w:val="00277A69"/>
    <w:rsid w:val="00277E2C"/>
    <w:rsid w:val="0028010F"/>
    <w:rsid w:val="00280262"/>
    <w:rsid w:val="00280402"/>
    <w:rsid w:val="0028363A"/>
    <w:rsid w:val="002843FB"/>
    <w:rsid w:val="00284AE9"/>
    <w:rsid w:val="00285408"/>
    <w:rsid w:val="00285C71"/>
    <w:rsid w:val="00287ABA"/>
    <w:rsid w:val="00291B9B"/>
    <w:rsid w:val="00291FC3"/>
    <w:rsid w:val="00292FE8"/>
    <w:rsid w:val="00293777"/>
    <w:rsid w:val="002938A3"/>
    <w:rsid w:val="00294E03"/>
    <w:rsid w:val="00294F74"/>
    <w:rsid w:val="0029717B"/>
    <w:rsid w:val="002A044E"/>
    <w:rsid w:val="002A2A3F"/>
    <w:rsid w:val="002A2ED3"/>
    <w:rsid w:val="002A334F"/>
    <w:rsid w:val="002A349B"/>
    <w:rsid w:val="002A4556"/>
    <w:rsid w:val="002A4DE3"/>
    <w:rsid w:val="002A5877"/>
    <w:rsid w:val="002A5E9B"/>
    <w:rsid w:val="002A6349"/>
    <w:rsid w:val="002A7A12"/>
    <w:rsid w:val="002B02BB"/>
    <w:rsid w:val="002B07F5"/>
    <w:rsid w:val="002B09C7"/>
    <w:rsid w:val="002B1E59"/>
    <w:rsid w:val="002B26B7"/>
    <w:rsid w:val="002B36E9"/>
    <w:rsid w:val="002B3932"/>
    <w:rsid w:val="002B39F9"/>
    <w:rsid w:val="002B42DE"/>
    <w:rsid w:val="002B4473"/>
    <w:rsid w:val="002B461F"/>
    <w:rsid w:val="002B46DB"/>
    <w:rsid w:val="002B5F5E"/>
    <w:rsid w:val="002B5F93"/>
    <w:rsid w:val="002B6244"/>
    <w:rsid w:val="002B6311"/>
    <w:rsid w:val="002B65C8"/>
    <w:rsid w:val="002B6A0D"/>
    <w:rsid w:val="002B79B4"/>
    <w:rsid w:val="002C02B6"/>
    <w:rsid w:val="002C1638"/>
    <w:rsid w:val="002C1E1F"/>
    <w:rsid w:val="002C24A5"/>
    <w:rsid w:val="002C2C82"/>
    <w:rsid w:val="002C302F"/>
    <w:rsid w:val="002C361A"/>
    <w:rsid w:val="002C363B"/>
    <w:rsid w:val="002C3F15"/>
    <w:rsid w:val="002C4807"/>
    <w:rsid w:val="002C56B2"/>
    <w:rsid w:val="002C6070"/>
    <w:rsid w:val="002C736B"/>
    <w:rsid w:val="002C78CA"/>
    <w:rsid w:val="002C7C10"/>
    <w:rsid w:val="002D14A5"/>
    <w:rsid w:val="002D2E66"/>
    <w:rsid w:val="002D3294"/>
    <w:rsid w:val="002D38F6"/>
    <w:rsid w:val="002D39B9"/>
    <w:rsid w:val="002D4664"/>
    <w:rsid w:val="002D4687"/>
    <w:rsid w:val="002D4A76"/>
    <w:rsid w:val="002D4D33"/>
    <w:rsid w:val="002D4DDE"/>
    <w:rsid w:val="002D6F76"/>
    <w:rsid w:val="002E04AC"/>
    <w:rsid w:val="002E090C"/>
    <w:rsid w:val="002E1398"/>
    <w:rsid w:val="002E2A8F"/>
    <w:rsid w:val="002E2C61"/>
    <w:rsid w:val="002E3D27"/>
    <w:rsid w:val="002E3FBF"/>
    <w:rsid w:val="002E4646"/>
    <w:rsid w:val="002E4B67"/>
    <w:rsid w:val="002E65A4"/>
    <w:rsid w:val="002F27E2"/>
    <w:rsid w:val="002F2B1D"/>
    <w:rsid w:val="002F3020"/>
    <w:rsid w:val="002F404F"/>
    <w:rsid w:val="002F493B"/>
    <w:rsid w:val="002F5E7D"/>
    <w:rsid w:val="002F6139"/>
    <w:rsid w:val="002F734E"/>
    <w:rsid w:val="002F79D3"/>
    <w:rsid w:val="0030011E"/>
    <w:rsid w:val="00300661"/>
    <w:rsid w:val="003054C9"/>
    <w:rsid w:val="00305D25"/>
    <w:rsid w:val="00306415"/>
    <w:rsid w:val="003078B0"/>
    <w:rsid w:val="003114CF"/>
    <w:rsid w:val="003122FD"/>
    <w:rsid w:val="00313177"/>
    <w:rsid w:val="00314218"/>
    <w:rsid w:val="0031483A"/>
    <w:rsid w:val="003148C4"/>
    <w:rsid w:val="00314A71"/>
    <w:rsid w:val="00314F93"/>
    <w:rsid w:val="003159DC"/>
    <w:rsid w:val="00316BAC"/>
    <w:rsid w:val="0031726C"/>
    <w:rsid w:val="003216C0"/>
    <w:rsid w:val="00321B11"/>
    <w:rsid w:val="00321B4D"/>
    <w:rsid w:val="00322255"/>
    <w:rsid w:val="00322289"/>
    <w:rsid w:val="003227CE"/>
    <w:rsid w:val="003228D6"/>
    <w:rsid w:val="003229C1"/>
    <w:rsid w:val="00323616"/>
    <w:rsid w:val="00323730"/>
    <w:rsid w:val="003244B0"/>
    <w:rsid w:val="003248E9"/>
    <w:rsid w:val="00325B3A"/>
    <w:rsid w:val="00325C41"/>
    <w:rsid w:val="003263B6"/>
    <w:rsid w:val="00330939"/>
    <w:rsid w:val="003344E6"/>
    <w:rsid w:val="00334687"/>
    <w:rsid w:val="00334C9E"/>
    <w:rsid w:val="00334D01"/>
    <w:rsid w:val="003359C7"/>
    <w:rsid w:val="00335AE9"/>
    <w:rsid w:val="00337C78"/>
    <w:rsid w:val="00337D58"/>
    <w:rsid w:val="00340AC6"/>
    <w:rsid w:val="00340F79"/>
    <w:rsid w:val="00341B9E"/>
    <w:rsid w:val="0034207C"/>
    <w:rsid w:val="003426C1"/>
    <w:rsid w:val="00343067"/>
    <w:rsid w:val="003463D3"/>
    <w:rsid w:val="0034694D"/>
    <w:rsid w:val="00346A5F"/>
    <w:rsid w:val="003500F4"/>
    <w:rsid w:val="0035014B"/>
    <w:rsid w:val="003502C8"/>
    <w:rsid w:val="003505C5"/>
    <w:rsid w:val="00351B0D"/>
    <w:rsid w:val="00351B82"/>
    <w:rsid w:val="003529F7"/>
    <w:rsid w:val="00352C58"/>
    <w:rsid w:val="00352E26"/>
    <w:rsid w:val="00353C9E"/>
    <w:rsid w:val="00353DD4"/>
    <w:rsid w:val="003540EB"/>
    <w:rsid w:val="003541A5"/>
    <w:rsid w:val="003555A7"/>
    <w:rsid w:val="003569A0"/>
    <w:rsid w:val="0036054A"/>
    <w:rsid w:val="00360767"/>
    <w:rsid w:val="00360ABC"/>
    <w:rsid w:val="00360D33"/>
    <w:rsid w:val="0036110C"/>
    <w:rsid w:val="003616F2"/>
    <w:rsid w:val="003624AB"/>
    <w:rsid w:val="003627B6"/>
    <w:rsid w:val="00363839"/>
    <w:rsid w:val="00363DD1"/>
    <w:rsid w:val="00364237"/>
    <w:rsid w:val="00364390"/>
    <w:rsid w:val="00364CC0"/>
    <w:rsid w:val="00364F3C"/>
    <w:rsid w:val="00364FF2"/>
    <w:rsid w:val="003650E6"/>
    <w:rsid w:val="003654F2"/>
    <w:rsid w:val="00365587"/>
    <w:rsid w:val="0036621B"/>
    <w:rsid w:val="0036662E"/>
    <w:rsid w:val="00372E66"/>
    <w:rsid w:val="003738FB"/>
    <w:rsid w:val="00373BFA"/>
    <w:rsid w:val="0037560C"/>
    <w:rsid w:val="0037589A"/>
    <w:rsid w:val="00375B9A"/>
    <w:rsid w:val="00376FDC"/>
    <w:rsid w:val="00377164"/>
    <w:rsid w:val="003778AD"/>
    <w:rsid w:val="00380775"/>
    <w:rsid w:val="003809D2"/>
    <w:rsid w:val="00380FCE"/>
    <w:rsid w:val="003812B1"/>
    <w:rsid w:val="00381FE2"/>
    <w:rsid w:val="003824BD"/>
    <w:rsid w:val="00383040"/>
    <w:rsid w:val="003836C5"/>
    <w:rsid w:val="00383BC9"/>
    <w:rsid w:val="00384455"/>
    <w:rsid w:val="00384D1C"/>
    <w:rsid w:val="003857DD"/>
    <w:rsid w:val="003858DE"/>
    <w:rsid w:val="00385F5D"/>
    <w:rsid w:val="00386773"/>
    <w:rsid w:val="00387CDF"/>
    <w:rsid w:val="00390296"/>
    <w:rsid w:val="003909A1"/>
    <w:rsid w:val="0039125A"/>
    <w:rsid w:val="00392058"/>
    <w:rsid w:val="0039281F"/>
    <w:rsid w:val="003936AC"/>
    <w:rsid w:val="0039453A"/>
    <w:rsid w:val="00395095"/>
    <w:rsid w:val="00395855"/>
    <w:rsid w:val="00396AE7"/>
    <w:rsid w:val="00397069"/>
    <w:rsid w:val="00397266"/>
    <w:rsid w:val="003A07B2"/>
    <w:rsid w:val="003A1379"/>
    <w:rsid w:val="003A167A"/>
    <w:rsid w:val="003A167C"/>
    <w:rsid w:val="003A17A6"/>
    <w:rsid w:val="003A23F7"/>
    <w:rsid w:val="003A36EA"/>
    <w:rsid w:val="003A38BD"/>
    <w:rsid w:val="003A3AA5"/>
    <w:rsid w:val="003A3D7C"/>
    <w:rsid w:val="003A45B3"/>
    <w:rsid w:val="003A55A2"/>
    <w:rsid w:val="003A5D98"/>
    <w:rsid w:val="003A63A4"/>
    <w:rsid w:val="003B0AB7"/>
    <w:rsid w:val="003B1053"/>
    <w:rsid w:val="003B33B7"/>
    <w:rsid w:val="003B3BB8"/>
    <w:rsid w:val="003B45D0"/>
    <w:rsid w:val="003B5990"/>
    <w:rsid w:val="003B5C22"/>
    <w:rsid w:val="003B5D7D"/>
    <w:rsid w:val="003B5FBA"/>
    <w:rsid w:val="003B6926"/>
    <w:rsid w:val="003C14ED"/>
    <w:rsid w:val="003C174E"/>
    <w:rsid w:val="003C231D"/>
    <w:rsid w:val="003C2825"/>
    <w:rsid w:val="003C28BC"/>
    <w:rsid w:val="003C2AEF"/>
    <w:rsid w:val="003C2E1F"/>
    <w:rsid w:val="003C3056"/>
    <w:rsid w:val="003C30FE"/>
    <w:rsid w:val="003C4B93"/>
    <w:rsid w:val="003C4D55"/>
    <w:rsid w:val="003C5C72"/>
    <w:rsid w:val="003C6061"/>
    <w:rsid w:val="003C6DA1"/>
    <w:rsid w:val="003C6FC2"/>
    <w:rsid w:val="003C798B"/>
    <w:rsid w:val="003D20AB"/>
    <w:rsid w:val="003D32B3"/>
    <w:rsid w:val="003D34D4"/>
    <w:rsid w:val="003D4AD7"/>
    <w:rsid w:val="003D5BF7"/>
    <w:rsid w:val="003D60C7"/>
    <w:rsid w:val="003D6509"/>
    <w:rsid w:val="003D6816"/>
    <w:rsid w:val="003D6B42"/>
    <w:rsid w:val="003D6D48"/>
    <w:rsid w:val="003D763B"/>
    <w:rsid w:val="003D76A4"/>
    <w:rsid w:val="003D7EBC"/>
    <w:rsid w:val="003E0C13"/>
    <w:rsid w:val="003E1AEC"/>
    <w:rsid w:val="003E1D08"/>
    <w:rsid w:val="003E2B55"/>
    <w:rsid w:val="003E2E89"/>
    <w:rsid w:val="003E3201"/>
    <w:rsid w:val="003E3EE6"/>
    <w:rsid w:val="003E50E0"/>
    <w:rsid w:val="003E55A2"/>
    <w:rsid w:val="003E5994"/>
    <w:rsid w:val="003E6469"/>
    <w:rsid w:val="003F05FB"/>
    <w:rsid w:val="003F1558"/>
    <w:rsid w:val="003F19FA"/>
    <w:rsid w:val="003F2CFF"/>
    <w:rsid w:val="003F31E0"/>
    <w:rsid w:val="003F3A5E"/>
    <w:rsid w:val="003F44AA"/>
    <w:rsid w:val="003F467B"/>
    <w:rsid w:val="003F468B"/>
    <w:rsid w:val="003F4ACB"/>
    <w:rsid w:val="003F4E5C"/>
    <w:rsid w:val="003F5016"/>
    <w:rsid w:val="003F76A5"/>
    <w:rsid w:val="003F7D05"/>
    <w:rsid w:val="00400FD5"/>
    <w:rsid w:val="00401009"/>
    <w:rsid w:val="00401F4A"/>
    <w:rsid w:val="00402025"/>
    <w:rsid w:val="00402250"/>
    <w:rsid w:val="0040312A"/>
    <w:rsid w:val="00404195"/>
    <w:rsid w:val="00404306"/>
    <w:rsid w:val="00407A28"/>
    <w:rsid w:val="00407A33"/>
    <w:rsid w:val="00410544"/>
    <w:rsid w:val="00410EFC"/>
    <w:rsid w:val="00413247"/>
    <w:rsid w:val="00413612"/>
    <w:rsid w:val="00413C0B"/>
    <w:rsid w:val="0041486B"/>
    <w:rsid w:val="00415023"/>
    <w:rsid w:val="00415656"/>
    <w:rsid w:val="004156CF"/>
    <w:rsid w:val="00415E8E"/>
    <w:rsid w:val="0041663E"/>
    <w:rsid w:val="00416D17"/>
    <w:rsid w:val="00421DEF"/>
    <w:rsid w:val="004235DB"/>
    <w:rsid w:val="004239D2"/>
    <w:rsid w:val="0042422C"/>
    <w:rsid w:val="00424236"/>
    <w:rsid w:val="00425F48"/>
    <w:rsid w:val="004262E9"/>
    <w:rsid w:val="00426358"/>
    <w:rsid w:val="00427A99"/>
    <w:rsid w:val="00430354"/>
    <w:rsid w:val="004304B5"/>
    <w:rsid w:val="004306AE"/>
    <w:rsid w:val="00430874"/>
    <w:rsid w:val="00431010"/>
    <w:rsid w:val="004317E8"/>
    <w:rsid w:val="00431B28"/>
    <w:rsid w:val="00431BA1"/>
    <w:rsid w:val="0043346D"/>
    <w:rsid w:val="00434444"/>
    <w:rsid w:val="00434A7D"/>
    <w:rsid w:val="00435BCF"/>
    <w:rsid w:val="00436550"/>
    <w:rsid w:val="0043763D"/>
    <w:rsid w:val="00437CEC"/>
    <w:rsid w:val="00440AFE"/>
    <w:rsid w:val="0044120A"/>
    <w:rsid w:val="004423C6"/>
    <w:rsid w:val="00442990"/>
    <w:rsid w:val="00442F6F"/>
    <w:rsid w:val="00443214"/>
    <w:rsid w:val="00443A90"/>
    <w:rsid w:val="0044412B"/>
    <w:rsid w:val="004442D6"/>
    <w:rsid w:val="004450FC"/>
    <w:rsid w:val="004459C2"/>
    <w:rsid w:val="00445AA6"/>
    <w:rsid w:val="00445C60"/>
    <w:rsid w:val="00445E3C"/>
    <w:rsid w:val="004461C1"/>
    <w:rsid w:val="00446E04"/>
    <w:rsid w:val="004473F7"/>
    <w:rsid w:val="0044755C"/>
    <w:rsid w:val="004476EA"/>
    <w:rsid w:val="004479BC"/>
    <w:rsid w:val="00447EF9"/>
    <w:rsid w:val="00452E94"/>
    <w:rsid w:val="00453D56"/>
    <w:rsid w:val="00453FC4"/>
    <w:rsid w:val="00461509"/>
    <w:rsid w:val="004616D8"/>
    <w:rsid w:val="00462DA7"/>
    <w:rsid w:val="004630EC"/>
    <w:rsid w:val="00465700"/>
    <w:rsid w:val="0046627E"/>
    <w:rsid w:val="00466759"/>
    <w:rsid w:val="00470AED"/>
    <w:rsid w:val="00471D08"/>
    <w:rsid w:val="00472065"/>
    <w:rsid w:val="00472A87"/>
    <w:rsid w:val="004747EB"/>
    <w:rsid w:val="00474CB1"/>
    <w:rsid w:val="00474CC9"/>
    <w:rsid w:val="00475692"/>
    <w:rsid w:val="00475862"/>
    <w:rsid w:val="00477AF5"/>
    <w:rsid w:val="004801B6"/>
    <w:rsid w:val="00484102"/>
    <w:rsid w:val="00484339"/>
    <w:rsid w:val="00484FE6"/>
    <w:rsid w:val="0048554C"/>
    <w:rsid w:val="004855F2"/>
    <w:rsid w:val="0048638A"/>
    <w:rsid w:val="004864FE"/>
    <w:rsid w:val="00486A93"/>
    <w:rsid w:val="00486D03"/>
    <w:rsid w:val="00486D55"/>
    <w:rsid w:val="00486E81"/>
    <w:rsid w:val="00490C78"/>
    <w:rsid w:val="00491434"/>
    <w:rsid w:val="00492985"/>
    <w:rsid w:val="004940EC"/>
    <w:rsid w:val="004951E0"/>
    <w:rsid w:val="0049675E"/>
    <w:rsid w:val="00497164"/>
    <w:rsid w:val="00497673"/>
    <w:rsid w:val="004A092F"/>
    <w:rsid w:val="004A0F72"/>
    <w:rsid w:val="004A1849"/>
    <w:rsid w:val="004A26C0"/>
    <w:rsid w:val="004A26EB"/>
    <w:rsid w:val="004A2820"/>
    <w:rsid w:val="004A31E0"/>
    <w:rsid w:val="004A39FB"/>
    <w:rsid w:val="004A418D"/>
    <w:rsid w:val="004A4A1F"/>
    <w:rsid w:val="004A5B28"/>
    <w:rsid w:val="004A74F4"/>
    <w:rsid w:val="004B03DA"/>
    <w:rsid w:val="004B17D4"/>
    <w:rsid w:val="004B1E56"/>
    <w:rsid w:val="004B23D1"/>
    <w:rsid w:val="004B24D2"/>
    <w:rsid w:val="004B254D"/>
    <w:rsid w:val="004B3649"/>
    <w:rsid w:val="004B559D"/>
    <w:rsid w:val="004B693F"/>
    <w:rsid w:val="004C29BE"/>
    <w:rsid w:val="004C3D12"/>
    <w:rsid w:val="004C63E6"/>
    <w:rsid w:val="004C7A3B"/>
    <w:rsid w:val="004D02B8"/>
    <w:rsid w:val="004D0E4A"/>
    <w:rsid w:val="004D110B"/>
    <w:rsid w:val="004D18DC"/>
    <w:rsid w:val="004D28B0"/>
    <w:rsid w:val="004D3227"/>
    <w:rsid w:val="004D327E"/>
    <w:rsid w:val="004D425B"/>
    <w:rsid w:val="004D44EA"/>
    <w:rsid w:val="004D4839"/>
    <w:rsid w:val="004D4E5A"/>
    <w:rsid w:val="004D796B"/>
    <w:rsid w:val="004E2187"/>
    <w:rsid w:val="004E251E"/>
    <w:rsid w:val="004E29F9"/>
    <w:rsid w:val="004E2A2A"/>
    <w:rsid w:val="004E2DC9"/>
    <w:rsid w:val="004E36FE"/>
    <w:rsid w:val="004E3A04"/>
    <w:rsid w:val="004E3AA0"/>
    <w:rsid w:val="004E3AB6"/>
    <w:rsid w:val="004E3F9C"/>
    <w:rsid w:val="004E4BFD"/>
    <w:rsid w:val="004E4CD0"/>
    <w:rsid w:val="004E5906"/>
    <w:rsid w:val="004E67EF"/>
    <w:rsid w:val="004E69A1"/>
    <w:rsid w:val="004E7D48"/>
    <w:rsid w:val="004F07F5"/>
    <w:rsid w:val="004F1805"/>
    <w:rsid w:val="004F27AE"/>
    <w:rsid w:val="004F3131"/>
    <w:rsid w:val="004F629C"/>
    <w:rsid w:val="004F6943"/>
    <w:rsid w:val="004F6A10"/>
    <w:rsid w:val="004F7035"/>
    <w:rsid w:val="004F7617"/>
    <w:rsid w:val="005012C0"/>
    <w:rsid w:val="00501816"/>
    <w:rsid w:val="005041A3"/>
    <w:rsid w:val="00504D75"/>
    <w:rsid w:val="00505D25"/>
    <w:rsid w:val="00505D8E"/>
    <w:rsid w:val="0050629F"/>
    <w:rsid w:val="005066D0"/>
    <w:rsid w:val="00507965"/>
    <w:rsid w:val="00510069"/>
    <w:rsid w:val="00510155"/>
    <w:rsid w:val="0051059C"/>
    <w:rsid w:val="00510B90"/>
    <w:rsid w:val="00511647"/>
    <w:rsid w:val="00511D89"/>
    <w:rsid w:val="00512B00"/>
    <w:rsid w:val="00512C90"/>
    <w:rsid w:val="00514ACC"/>
    <w:rsid w:val="00514C14"/>
    <w:rsid w:val="005159EC"/>
    <w:rsid w:val="00515DF6"/>
    <w:rsid w:val="0051615D"/>
    <w:rsid w:val="00520445"/>
    <w:rsid w:val="005206B2"/>
    <w:rsid w:val="00520BD7"/>
    <w:rsid w:val="00521EAB"/>
    <w:rsid w:val="005225E5"/>
    <w:rsid w:val="005227C1"/>
    <w:rsid w:val="00523966"/>
    <w:rsid w:val="005239F6"/>
    <w:rsid w:val="00524852"/>
    <w:rsid w:val="005253B5"/>
    <w:rsid w:val="0052589C"/>
    <w:rsid w:val="00525908"/>
    <w:rsid w:val="005261BC"/>
    <w:rsid w:val="005262C9"/>
    <w:rsid w:val="005265A5"/>
    <w:rsid w:val="005265CB"/>
    <w:rsid w:val="00526BE2"/>
    <w:rsid w:val="00526E76"/>
    <w:rsid w:val="00527176"/>
    <w:rsid w:val="0052724E"/>
    <w:rsid w:val="00527501"/>
    <w:rsid w:val="0052789E"/>
    <w:rsid w:val="005279FF"/>
    <w:rsid w:val="00527EC0"/>
    <w:rsid w:val="00530060"/>
    <w:rsid w:val="005302C1"/>
    <w:rsid w:val="0053039E"/>
    <w:rsid w:val="005303B1"/>
    <w:rsid w:val="00530BE6"/>
    <w:rsid w:val="00530CFD"/>
    <w:rsid w:val="0053170C"/>
    <w:rsid w:val="00531A6E"/>
    <w:rsid w:val="00532691"/>
    <w:rsid w:val="0053329D"/>
    <w:rsid w:val="00533428"/>
    <w:rsid w:val="0053437F"/>
    <w:rsid w:val="00534534"/>
    <w:rsid w:val="00535688"/>
    <w:rsid w:val="00535A42"/>
    <w:rsid w:val="00535DE8"/>
    <w:rsid w:val="00535E07"/>
    <w:rsid w:val="00536A82"/>
    <w:rsid w:val="00536D53"/>
    <w:rsid w:val="00537A8E"/>
    <w:rsid w:val="00537A9F"/>
    <w:rsid w:val="00541C3D"/>
    <w:rsid w:val="00541D3C"/>
    <w:rsid w:val="00541D6D"/>
    <w:rsid w:val="00542CE2"/>
    <w:rsid w:val="005438C0"/>
    <w:rsid w:val="005447C7"/>
    <w:rsid w:val="005454B4"/>
    <w:rsid w:val="00545A22"/>
    <w:rsid w:val="00546550"/>
    <w:rsid w:val="00547541"/>
    <w:rsid w:val="0054784B"/>
    <w:rsid w:val="00547973"/>
    <w:rsid w:val="005502B5"/>
    <w:rsid w:val="00550DF5"/>
    <w:rsid w:val="00551410"/>
    <w:rsid w:val="00551946"/>
    <w:rsid w:val="00551D46"/>
    <w:rsid w:val="00552A9C"/>
    <w:rsid w:val="00553924"/>
    <w:rsid w:val="00553BBA"/>
    <w:rsid w:val="0055690E"/>
    <w:rsid w:val="0055699E"/>
    <w:rsid w:val="00557948"/>
    <w:rsid w:val="00557AFB"/>
    <w:rsid w:val="00561416"/>
    <w:rsid w:val="005627C9"/>
    <w:rsid w:val="00562D67"/>
    <w:rsid w:val="0056369B"/>
    <w:rsid w:val="00563954"/>
    <w:rsid w:val="00563BFD"/>
    <w:rsid w:val="0056445E"/>
    <w:rsid w:val="005650CA"/>
    <w:rsid w:val="0056526D"/>
    <w:rsid w:val="00565D31"/>
    <w:rsid w:val="00566616"/>
    <w:rsid w:val="00566D14"/>
    <w:rsid w:val="00570E0D"/>
    <w:rsid w:val="00571542"/>
    <w:rsid w:val="0057182D"/>
    <w:rsid w:val="00571AAD"/>
    <w:rsid w:val="00572656"/>
    <w:rsid w:val="00572FB8"/>
    <w:rsid w:val="00573481"/>
    <w:rsid w:val="00574E23"/>
    <w:rsid w:val="005751AE"/>
    <w:rsid w:val="00576EDA"/>
    <w:rsid w:val="005774A1"/>
    <w:rsid w:val="005779C0"/>
    <w:rsid w:val="0058077D"/>
    <w:rsid w:val="005809F2"/>
    <w:rsid w:val="005816EB"/>
    <w:rsid w:val="005817A3"/>
    <w:rsid w:val="0058188A"/>
    <w:rsid w:val="00582E1C"/>
    <w:rsid w:val="00583F59"/>
    <w:rsid w:val="005844A1"/>
    <w:rsid w:val="0058488D"/>
    <w:rsid w:val="00585AA9"/>
    <w:rsid w:val="00587BC4"/>
    <w:rsid w:val="00587C02"/>
    <w:rsid w:val="005922C9"/>
    <w:rsid w:val="005932DD"/>
    <w:rsid w:val="0059567C"/>
    <w:rsid w:val="0059578E"/>
    <w:rsid w:val="00595AB9"/>
    <w:rsid w:val="00596373"/>
    <w:rsid w:val="00596DEE"/>
    <w:rsid w:val="00596EFA"/>
    <w:rsid w:val="00597369"/>
    <w:rsid w:val="005976F4"/>
    <w:rsid w:val="00597F43"/>
    <w:rsid w:val="005A0095"/>
    <w:rsid w:val="005A00D8"/>
    <w:rsid w:val="005A0563"/>
    <w:rsid w:val="005A2BD2"/>
    <w:rsid w:val="005A392A"/>
    <w:rsid w:val="005A53C8"/>
    <w:rsid w:val="005A5749"/>
    <w:rsid w:val="005A6094"/>
    <w:rsid w:val="005A62DC"/>
    <w:rsid w:val="005A64DD"/>
    <w:rsid w:val="005A687F"/>
    <w:rsid w:val="005A6CAA"/>
    <w:rsid w:val="005A785D"/>
    <w:rsid w:val="005B05B9"/>
    <w:rsid w:val="005B06AD"/>
    <w:rsid w:val="005B090B"/>
    <w:rsid w:val="005B0A77"/>
    <w:rsid w:val="005B0E9A"/>
    <w:rsid w:val="005B217B"/>
    <w:rsid w:val="005B2799"/>
    <w:rsid w:val="005B55F0"/>
    <w:rsid w:val="005B5984"/>
    <w:rsid w:val="005B7566"/>
    <w:rsid w:val="005B7BD4"/>
    <w:rsid w:val="005C0F00"/>
    <w:rsid w:val="005C24B9"/>
    <w:rsid w:val="005C2709"/>
    <w:rsid w:val="005C29A3"/>
    <w:rsid w:val="005C480D"/>
    <w:rsid w:val="005C4E21"/>
    <w:rsid w:val="005C586B"/>
    <w:rsid w:val="005C58A5"/>
    <w:rsid w:val="005C5ABB"/>
    <w:rsid w:val="005C5CC5"/>
    <w:rsid w:val="005C63C4"/>
    <w:rsid w:val="005C64B0"/>
    <w:rsid w:val="005C64D6"/>
    <w:rsid w:val="005C6981"/>
    <w:rsid w:val="005C782F"/>
    <w:rsid w:val="005C7FBD"/>
    <w:rsid w:val="005D009C"/>
    <w:rsid w:val="005D1049"/>
    <w:rsid w:val="005D16EA"/>
    <w:rsid w:val="005D17C6"/>
    <w:rsid w:val="005D1B8F"/>
    <w:rsid w:val="005D2920"/>
    <w:rsid w:val="005D32F4"/>
    <w:rsid w:val="005D352C"/>
    <w:rsid w:val="005D3705"/>
    <w:rsid w:val="005D38DF"/>
    <w:rsid w:val="005D4167"/>
    <w:rsid w:val="005D4CAD"/>
    <w:rsid w:val="005D512C"/>
    <w:rsid w:val="005D69DA"/>
    <w:rsid w:val="005D7273"/>
    <w:rsid w:val="005D739F"/>
    <w:rsid w:val="005D7ACF"/>
    <w:rsid w:val="005E02EA"/>
    <w:rsid w:val="005E03FA"/>
    <w:rsid w:val="005E04D5"/>
    <w:rsid w:val="005E0651"/>
    <w:rsid w:val="005E07FD"/>
    <w:rsid w:val="005E0975"/>
    <w:rsid w:val="005E14D0"/>
    <w:rsid w:val="005E2BFB"/>
    <w:rsid w:val="005E3430"/>
    <w:rsid w:val="005E37DB"/>
    <w:rsid w:val="005E3B8C"/>
    <w:rsid w:val="005E4D05"/>
    <w:rsid w:val="005E5E70"/>
    <w:rsid w:val="005E616E"/>
    <w:rsid w:val="005E6CD0"/>
    <w:rsid w:val="005E7CC8"/>
    <w:rsid w:val="005E7E05"/>
    <w:rsid w:val="005E7F8D"/>
    <w:rsid w:val="005F05A4"/>
    <w:rsid w:val="005F09F3"/>
    <w:rsid w:val="005F0D89"/>
    <w:rsid w:val="005F0FF3"/>
    <w:rsid w:val="005F153E"/>
    <w:rsid w:val="005F1560"/>
    <w:rsid w:val="005F2B2F"/>
    <w:rsid w:val="005F3493"/>
    <w:rsid w:val="005F40E7"/>
    <w:rsid w:val="005F4D06"/>
    <w:rsid w:val="005F53C7"/>
    <w:rsid w:val="005F5D18"/>
    <w:rsid w:val="005F7278"/>
    <w:rsid w:val="00600865"/>
    <w:rsid w:val="00601583"/>
    <w:rsid w:val="00601F96"/>
    <w:rsid w:val="0060237F"/>
    <w:rsid w:val="00602DC8"/>
    <w:rsid w:val="00603360"/>
    <w:rsid w:val="00603770"/>
    <w:rsid w:val="00604495"/>
    <w:rsid w:val="00604B97"/>
    <w:rsid w:val="006051B2"/>
    <w:rsid w:val="00605CB0"/>
    <w:rsid w:val="00606041"/>
    <w:rsid w:val="00606214"/>
    <w:rsid w:val="00606E2F"/>
    <w:rsid w:val="00607314"/>
    <w:rsid w:val="00610E4D"/>
    <w:rsid w:val="006116CF"/>
    <w:rsid w:val="006117EC"/>
    <w:rsid w:val="00611F02"/>
    <w:rsid w:val="00612050"/>
    <w:rsid w:val="00612322"/>
    <w:rsid w:val="00612F1C"/>
    <w:rsid w:val="00615305"/>
    <w:rsid w:val="006164ED"/>
    <w:rsid w:val="00620479"/>
    <w:rsid w:val="00620632"/>
    <w:rsid w:val="00623724"/>
    <w:rsid w:val="0062596E"/>
    <w:rsid w:val="00625CE5"/>
    <w:rsid w:val="00626C4A"/>
    <w:rsid w:val="006279FE"/>
    <w:rsid w:val="00630342"/>
    <w:rsid w:val="00631195"/>
    <w:rsid w:val="0063209D"/>
    <w:rsid w:val="00632860"/>
    <w:rsid w:val="00633836"/>
    <w:rsid w:val="00634B4E"/>
    <w:rsid w:val="00635286"/>
    <w:rsid w:val="00635BBF"/>
    <w:rsid w:val="00635C78"/>
    <w:rsid w:val="006365A3"/>
    <w:rsid w:val="00636663"/>
    <w:rsid w:val="00636C42"/>
    <w:rsid w:val="006371B7"/>
    <w:rsid w:val="00637494"/>
    <w:rsid w:val="0064066B"/>
    <w:rsid w:val="0064148B"/>
    <w:rsid w:val="00642E74"/>
    <w:rsid w:val="006433A1"/>
    <w:rsid w:val="0064351E"/>
    <w:rsid w:val="00643714"/>
    <w:rsid w:val="00643B7C"/>
    <w:rsid w:val="00643EE6"/>
    <w:rsid w:val="00644D2B"/>
    <w:rsid w:val="00645FAF"/>
    <w:rsid w:val="0064657B"/>
    <w:rsid w:val="006501A9"/>
    <w:rsid w:val="006504E9"/>
    <w:rsid w:val="006505E0"/>
    <w:rsid w:val="00650DC2"/>
    <w:rsid w:val="006533C0"/>
    <w:rsid w:val="006535E9"/>
    <w:rsid w:val="0065390A"/>
    <w:rsid w:val="0065499B"/>
    <w:rsid w:val="006549BE"/>
    <w:rsid w:val="00656A04"/>
    <w:rsid w:val="0065740E"/>
    <w:rsid w:val="00657988"/>
    <w:rsid w:val="006579F4"/>
    <w:rsid w:val="00657C49"/>
    <w:rsid w:val="006600E5"/>
    <w:rsid w:val="00660205"/>
    <w:rsid w:val="00660B59"/>
    <w:rsid w:val="0066136C"/>
    <w:rsid w:val="006621DB"/>
    <w:rsid w:val="00663E03"/>
    <w:rsid w:val="006641AC"/>
    <w:rsid w:val="00665313"/>
    <w:rsid w:val="006664CC"/>
    <w:rsid w:val="00666E7E"/>
    <w:rsid w:val="0066766C"/>
    <w:rsid w:val="00667CE3"/>
    <w:rsid w:val="0067195B"/>
    <w:rsid w:val="0067407F"/>
    <w:rsid w:val="006740D8"/>
    <w:rsid w:val="0067416B"/>
    <w:rsid w:val="0067537B"/>
    <w:rsid w:val="00676416"/>
    <w:rsid w:val="00676E0B"/>
    <w:rsid w:val="00677086"/>
    <w:rsid w:val="006779EE"/>
    <w:rsid w:val="006807B1"/>
    <w:rsid w:val="00681442"/>
    <w:rsid w:val="006821F9"/>
    <w:rsid w:val="00682493"/>
    <w:rsid w:val="0068343C"/>
    <w:rsid w:val="0068362F"/>
    <w:rsid w:val="006842C0"/>
    <w:rsid w:val="006843CA"/>
    <w:rsid w:val="00684896"/>
    <w:rsid w:val="006852F5"/>
    <w:rsid w:val="00685ADA"/>
    <w:rsid w:val="00686153"/>
    <w:rsid w:val="0068674B"/>
    <w:rsid w:val="00687481"/>
    <w:rsid w:val="00687F30"/>
    <w:rsid w:val="00690398"/>
    <w:rsid w:val="006906C7"/>
    <w:rsid w:val="00690B34"/>
    <w:rsid w:val="00690BE8"/>
    <w:rsid w:val="00691649"/>
    <w:rsid w:val="0069178A"/>
    <w:rsid w:val="0069178B"/>
    <w:rsid w:val="00691E27"/>
    <w:rsid w:val="00691EE7"/>
    <w:rsid w:val="00692D1A"/>
    <w:rsid w:val="00693345"/>
    <w:rsid w:val="006953F5"/>
    <w:rsid w:val="006959C4"/>
    <w:rsid w:val="0069704E"/>
    <w:rsid w:val="00697660"/>
    <w:rsid w:val="006A0510"/>
    <w:rsid w:val="006A1061"/>
    <w:rsid w:val="006A15DD"/>
    <w:rsid w:val="006A25E5"/>
    <w:rsid w:val="006A3294"/>
    <w:rsid w:val="006A5501"/>
    <w:rsid w:val="006A6374"/>
    <w:rsid w:val="006A658E"/>
    <w:rsid w:val="006A7D24"/>
    <w:rsid w:val="006B0724"/>
    <w:rsid w:val="006B16D8"/>
    <w:rsid w:val="006B1816"/>
    <w:rsid w:val="006B2BCE"/>
    <w:rsid w:val="006B2C34"/>
    <w:rsid w:val="006B47F7"/>
    <w:rsid w:val="006B5391"/>
    <w:rsid w:val="006B55B4"/>
    <w:rsid w:val="006B592D"/>
    <w:rsid w:val="006B5BFD"/>
    <w:rsid w:val="006B662D"/>
    <w:rsid w:val="006B6B40"/>
    <w:rsid w:val="006B749C"/>
    <w:rsid w:val="006B7635"/>
    <w:rsid w:val="006C012A"/>
    <w:rsid w:val="006C1E33"/>
    <w:rsid w:val="006C276C"/>
    <w:rsid w:val="006C2A18"/>
    <w:rsid w:val="006C3ED8"/>
    <w:rsid w:val="006C3F8E"/>
    <w:rsid w:val="006C49BB"/>
    <w:rsid w:val="006C55DE"/>
    <w:rsid w:val="006C63C2"/>
    <w:rsid w:val="006C65B3"/>
    <w:rsid w:val="006C66A5"/>
    <w:rsid w:val="006C6B2D"/>
    <w:rsid w:val="006C7550"/>
    <w:rsid w:val="006C7BB0"/>
    <w:rsid w:val="006C7DC2"/>
    <w:rsid w:val="006D0165"/>
    <w:rsid w:val="006D08AE"/>
    <w:rsid w:val="006D0B66"/>
    <w:rsid w:val="006D0FC9"/>
    <w:rsid w:val="006D27E0"/>
    <w:rsid w:val="006D29E7"/>
    <w:rsid w:val="006D2A27"/>
    <w:rsid w:val="006D383C"/>
    <w:rsid w:val="006D4AE2"/>
    <w:rsid w:val="006D4E10"/>
    <w:rsid w:val="006D5261"/>
    <w:rsid w:val="006D5FB4"/>
    <w:rsid w:val="006D6586"/>
    <w:rsid w:val="006D6D3C"/>
    <w:rsid w:val="006D7AF7"/>
    <w:rsid w:val="006D7C75"/>
    <w:rsid w:val="006D7F79"/>
    <w:rsid w:val="006E0714"/>
    <w:rsid w:val="006E08ED"/>
    <w:rsid w:val="006E1005"/>
    <w:rsid w:val="006E1E05"/>
    <w:rsid w:val="006E201E"/>
    <w:rsid w:val="006E282E"/>
    <w:rsid w:val="006E2AF1"/>
    <w:rsid w:val="006E33D6"/>
    <w:rsid w:val="006E33F8"/>
    <w:rsid w:val="006E37AE"/>
    <w:rsid w:val="006E394B"/>
    <w:rsid w:val="006E3D9A"/>
    <w:rsid w:val="006E4FF5"/>
    <w:rsid w:val="006E500B"/>
    <w:rsid w:val="006E5CB6"/>
    <w:rsid w:val="006E5FBF"/>
    <w:rsid w:val="006E703D"/>
    <w:rsid w:val="006E7790"/>
    <w:rsid w:val="006E799C"/>
    <w:rsid w:val="006F05BD"/>
    <w:rsid w:val="006F103D"/>
    <w:rsid w:val="006F2C80"/>
    <w:rsid w:val="006F325B"/>
    <w:rsid w:val="006F3592"/>
    <w:rsid w:val="006F3626"/>
    <w:rsid w:val="006F44F5"/>
    <w:rsid w:val="006F45D0"/>
    <w:rsid w:val="006F5387"/>
    <w:rsid w:val="006F5794"/>
    <w:rsid w:val="006F6814"/>
    <w:rsid w:val="007021C2"/>
    <w:rsid w:val="007028D8"/>
    <w:rsid w:val="00703AE6"/>
    <w:rsid w:val="00703C7D"/>
    <w:rsid w:val="007048C2"/>
    <w:rsid w:val="007067D9"/>
    <w:rsid w:val="00706EEE"/>
    <w:rsid w:val="00706FA0"/>
    <w:rsid w:val="00707C8A"/>
    <w:rsid w:val="00710CE5"/>
    <w:rsid w:val="00711EBC"/>
    <w:rsid w:val="00713BDE"/>
    <w:rsid w:val="007145BD"/>
    <w:rsid w:val="0071479A"/>
    <w:rsid w:val="00716884"/>
    <w:rsid w:val="00716DA7"/>
    <w:rsid w:val="00717264"/>
    <w:rsid w:val="007213BD"/>
    <w:rsid w:val="00721592"/>
    <w:rsid w:val="007219FA"/>
    <w:rsid w:val="00721AF6"/>
    <w:rsid w:val="00722104"/>
    <w:rsid w:val="00722A9D"/>
    <w:rsid w:val="00722C57"/>
    <w:rsid w:val="007233BA"/>
    <w:rsid w:val="00723AE5"/>
    <w:rsid w:val="0072405D"/>
    <w:rsid w:val="0072415B"/>
    <w:rsid w:val="00724602"/>
    <w:rsid w:val="007277D8"/>
    <w:rsid w:val="00727DBE"/>
    <w:rsid w:val="00730B82"/>
    <w:rsid w:val="007312D1"/>
    <w:rsid w:val="007313E2"/>
    <w:rsid w:val="00733532"/>
    <w:rsid w:val="00735933"/>
    <w:rsid w:val="00736C69"/>
    <w:rsid w:val="00736D6B"/>
    <w:rsid w:val="00736E5D"/>
    <w:rsid w:val="007372EA"/>
    <w:rsid w:val="00741128"/>
    <w:rsid w:val="00741F9F"/>
    <w:rsid w:val="00742127"/>
    <w:rsid w:val="007425C5"/>
    <w:rsid w:val="0074302D"/>
    <w:rsid w:val="0074370E"/>
    <w:rsid w:val="00743788"/>
    <w:rsid w:val="00744924"/>
    <w:rsid w:val="007459AB"/>
    <w:rsid w:val="00745AE0"/>
    <w:rsid w:val="00745FC8"/>
    <w:rsid w:val="00746448"/>
    <w:rsid w:val="00750ED4"/>
    <w:rsid w:val="00751320"/>
    <w:rsid w:val="007516D8"/>
    <w:rsid w:val="00751FF9"/>
    <w:rsid w:val="0075203A"/>
    <w:rsid w:val="00753577"/>
    <w:rsid w:val="00754740"/>
    <w:rsid w:val="00754937"/>
    <w:rsid w:val="00754B5C"/>
    <w:rsid w:val="00756BCF"/>
    <w:rsid w:val="00756CA1"/>
    <w:rsid w:val="0075779D"/>
    <w:rsid w:val="00757EE2"/>
    <w:rsid w:val="0076003D"/>
    <w:rsid w:val="00760755"/>
    <w:rsid w:val="00762A46"/>
    <w:rsid w:val="00764347"/>
    <w:rsid w:val="0076450B"/>
    <w:rsid w:val="007647E2"/>
    <w:rsid w:val="007662BD"/>
    <w:rsid w:val="0076692F"/>
    <w:rsid w:val="00766E99"/>
    <w:rsid w:val="00766F15"/>
    <w:rsid w:val="00770779"/>
    <w:rsid w:val="00771749"/>
    <w:rsid w:val="007731B5"/>
    <w:rsid w:val="00773CEB"/>
    <w:rsid w:val="00774FCC"/>
    <w:rsid w:val="00775008"/>
    <w:rsid w:val="00775869"/>
    <w:rsid w:val="00776F7F"/>
    <w:rsid w:val="007771EF"/>
    <w:rsid w:val="0077739B"/>
    <w:rsid w:val="007779D2"/>
    <w:rsid w:val="007801D2"/>
    <w:rsid w:val="0078087F"/>
    <w:rsid w:val="00783C21"/>
    <w:rsid w:val="00786496"/>
    <w:rsid w:val="0078710D"/>
    <w:rsid w:val="00790FEB"/>
    <w:rsid w:val="00792361"/>
    <w:rsid w:val="007926C2"/>
    <w:rsid w:val="00792CA3"/>
    <w:rsid w:val="007932F8"/>
    <w:rsid w:val="00793658"/>
    <w:rsid w:val="00793CA4"/>
    <w:rsid w:val="0079503C"/>
    <w:rsid w:val="0079504E"/>
    <w:rsid w:val="0079707E"/>
    <w:rsid w:val="007977ED"/>
    <w:rsid w:val="007A0456"/>
    <w:rsid w:val="007A259F"/>
    <w:rsid w:val="007A292F"/>
    <w:rsid w:val="007A2DE0"/>
    <w:rsid w:val="007A2FCA"/>
    <w:rsid w:val="007A318F"/>
    <w:rsid w:val="007A36C4"/>
    <w:rsid w:val="007A3B1B"/>
    <w:rsid w:val="007A3BF0"/>
    <w:rsid w:val="007A4667"/>
    <w:rsid w:val="007A4B23"/>
    <w:rsid w:val="007A542F"/>
    <w:rsid w:val="007A69BE"/>
    <w:rsid w:val="007A70EB"/>
    <w:rsid w:val="007A7614"/>
    <w:rsid w:val="007B0049"/>
    <w:rsid w:val="007B00D8"/>
    <w:rsid w:val="007B08BF"/>
    <w:rsid w:val="007B0A9F"/>
    <w:rsid w:val="007B0B5E"/>
    <w:rsid w:val="007B14A4"/>
    <w:rsid w:val="007B158E"/>
    <w:rsid w:val="007B1B05"/>
    <w:rsid w:val="007B1B0C"/>
    <w:rsid w:val="007B21C8"/>
    <w:rsid w:val="007B2A89"/>
    <w:rsid w:val="007B2BE3"/>
    <w:rsid w:val="007B31A3"/>
    <w:rsid w:val="007B32DB"/>
    <w:rsid w:val="007B34C1"/>
    <w:rsid w:val="007B421A"/>
    <w:rsid w:val="007B455A"/>
    <w:rsid w:val="007B474D"/>
    <w:rsid w:val="007B5006"/>
    <w:rsid w:val="007B6407"/>
    <w:rsid w:val="007B6762"/>
    <w:rsid w:val="007B6B4A"/>
    <w:rsid w:val="007B7590"/>
    <w:rsid w:val="007B766D"/>
    <w:rsid w:val="007C02CA"/>
    <w:rsid w:val="007C0594"/>
    <w:rsid w:val="007C1015"/>
    <w:rsid w:val="007C2B64"/>
    <w:rsid w:val="007C3265"/>
    <w:rsid w:val="007C44CF"/>
    <w:rsid w:val="007C50FF"/>
    <w:rsid w:val="007C5776"/>
    <w:rsid w:val="007C6176"/>
    <w:rsid w:val="007C7733"/>
    <w:rsid w:val="007D0618"/>
    <w:rsid w:val="007D0D31"/>
    <w:rsid w:val="007D17D2"/>
    <w:rsid w:val="007D203F"/>
    <w:rsid w:val="007D239A"/>
    <w:rsid w:val="007D23C1"/>
    <w:rsid w:val="007D2707"/>
    <w:rsid w:val="007D2AB6"/>
    <w:rsid w:val="007D2D09"/>
    <w:rsid w:val="007D2E2C"/>
    <w:rsid w:val="007D403F"/>
    <w:rsid w:val="007D4213"/>
    <w:rsid w:val="007D6278"/>
    <w:rsid w:val="007D6343"/>
    <w:rsid w:val="007D63A0"/>
    <w:rsid w:val="007D63F2"/>
    <w:rsid w:val="007D6D0E"/>
    <w:rsid w:val="007D6F92"/>
    <w:rsid w:val="007D7E7D"/>
    <w:rsid w:val="007E0EE6"/>
    <w:rsid w:val="007E17A9"/>
    <w:rsid w:val="007E1AAB"/>
    <w:rsid w:val="007E1ACF"/>
    <w:rsid w:val="007E2126"/>
    <w:rsid w:val="007E2175"/>
    <w:rsid w:val="007E22D4"/>
    <w:rsid w:val="007E2F51"/>
    <w:rsid w:val="007E449A"/>
    <w:rsid w:val="007E6803"/>
    <w:rsid w:val="007E6970"/>
    <w:rsid w:val="007E7F6F"/>
    <w:rsid w:val="007F0AB8"/>
    <w:rsid w:val="007F1190"/>
    <w:rsid w:val="007F1270"/>
    <w:rsid w:val="007F12EF"/>
    <w:rsid w:val="007F22DE"/>
    <w:rsid w:val="007F2822"/>
    <w:rsid w:val="007F2D95"/>
    <w:rsid w:val="007F3B22"/>
    <w:rsid w:val="007F3EA6"/>
    <w:rsid w:val="007F4681"/>
    <w:rsid w:val="007F5C53"/>
    <w:rsid w:val="007F67E1"/>
    <w:rsid w:val="007F68C2"/>
    <w:rsid w:val="007F6DB4"/>
    <w:rsid w:val="00800035"/>
    <w:rsid w:val="00800262"/>
    <w:rsid w:val="00801B38"/>
    <w:rsid w:val="00801BFE"/>
    <w:rsid w:val="0080246C"/>
    <w:rsid w:val="0080254D"/>
    <w:rsid w:val="0080262D"/>
    <w:rsid w:val="00802C44"/>
    <w:rsid w:val="00803E88"/>
    <w:rsid w:val="00804E0F"/>
    <w:rsid w:val="008051B0"/>
    <w:rsid w:val="0080585F"/>
    <w:rsid w:val="00806401"/>
    <w:rsid w:val="00806445"/>
    <w:rsid w:val="00807145"/>
    <w:rsid w:val="00810C38"/>
    <w:rsid w:val="00811F61"/>
    <w:rsid w:val="00812272"/>
    <w:rsid w:val="00812490"/>
    <w:rsid w:val="00813416"/>
    <w:rsid w:val="00814689"/>
    <w:rsid w:val="0081494E"/>
    <w:rsid w:val="008156F6"/>
    <w:rsid w:val="00816B19"/>
    <w:rsid w:val="00817F83"/>
    <w:rsid w:val="00820151"/>
    <w:rsid w:val="0082161D"/>
    <w:rsid w:val="0082199A"/>
    <w:rsid w:val="00821E77"/>
    <w:rsid w:val="0082259B"/>
    <w:rsid w:val="00823789"/>
    <w:rsid w:val="008245FB"/>
    <w:rsid w:val="008269BE"/>
    <w:rsid w:val="00826BE0"/>
    <w:rsid w:val="00826F25"/>
    <w:rsid w:val="0082711F"/>
    <w:rsid w:val="008272CB"/>
    <w:rsid w:val="00830403"/>
    <w:rsid w:val="008305F9"/>
    <w:rsid w:val="0083143A"/>
    <w:rsid w:val="00832C4D"/>
    <w:rsid w:val="00832E5F"/>
    <w:rsid w:val="00833880"/>
    <w:rsid w:val="008354A7"/>
    <w:rsid w:val="0083569B"/>
    <w:rsid w:val="00836FCA"/>
    <w:rsid w:val="008370E2"/>
    <w:rsid w:val="00837767"/>
    <w:rsid w:val="0084000F"/>
    <w:rsid w:val="008407A9"/>
    <w:rsid w:val="00841F53"/>
    <w:rsid w:val="0084358C"/>
    <w:rsid w:val="00845510"/>
    <w:rsid w:val="008457C6"/>
    <w:rsid w:val="00845C9F"/>
    <w:rsid w:val="00845F04"/>
    <w:rsid w:val="00846293"/>
    <w:rsid w:val="00847669"/>
    <w:rsid w:val="0084775C"/>
    <w:rsid w:val="0084782E"/>
    <w:rsid w:val="00847B47"/>
    <w:rsid w:val="00850358"/>
    <w:rsid w:val="008505FB"/>
    <w:rsid w:val="00850C1B"/>
    <w:rsid w:val="00850C27"/>
    <w:rsid w:val="00850FF2"/>
    <w:rsid w:val="008510AA"/>
    <w:rsid w:val="00851486"/>
    <w:rsid w:val="00851BBA"/>
    <w:rsid w:val="00851F59"/>
    <w:rsid w:val="00852B6F"/>
    <w:rsid w:val="0085449F"/>
    <w:rsid w:val="00854C94"/>
    <w:rsid w:val="00854F4C"/>
    <w:rsid w:val="00855EFE"/>
    <w:rsid w:val="00857744"/>
    <w:rsid w:val="00857810"/>
    <w:rsid w:val="008604CC"/>
    <w:rsid w:val="00861762"/>
    <w:rsid w:val="00862B4F"/>
    <w:rsid w:val="0086309D"/>
    <w:rsid w:val="008630A9"/>
    <w:rsid w:val="008632A2"/>
    <w:rsid w:val="008646A8"/>
    <w:rsid w:val="00865495"/>
    <w:rsid w:val="0086678F"/>
    <w:rsid w:val="00866E1E"/>
    <w:rsid w:val="00870EBB"/>
    <w:rsid w:val="00871D78"/>
    <w:rsid w:val="00871ED3"/>
    <w:rsid w:val="00872956"/>
    <w:rsid w:val="008735A3"/>
    <w:rsid w:val="0087367F"/>
    <w:rsid w:val="00874233"/>
    <w:rsid w:val="008751F0"/>
    <w:rsid w:val="00875EF7"/>
    <w:rsid w:val="00877AC2"/>
    <w:rsid w:val="00877BB1"/>
    <w:rsid w:val="00877DAF"/>
    <w:rsid w:val="008809BF"/>
    <w:rsid w:val="0088215F"/>
    <w:rsid w:val="00882D3F"/>
    <w:rsid w:val="008830E6"/>
    <w:rsid w:val="00883249"/>
    <w:rsid w:val="00883CB5"/>
    <w:rsid w:val="00883E64"/>
    <w:rsid w:val="008846F3"/>
    <w:rsid w:val="00884A42"/>
    <w:rsid w:val="008855F9"/>
    <w:rsid w:val="0088695E"/>
    <w:rsid w:val="00890E4D"/>
    <w:rsid w:val="008912DB"/>
    <w:rsid w:val="0089133E"/>
    <w:rsid w:val="00892005"/>
    <w:rsid w:val="00892CE9"/>
    <w:rsid w:val="00893742"/>
    <w:rsid w:val="00895587"/>
    <w:rsid w:val="0089699D"/>
    <w:rsid w:val="008A02FB"/>
    <w:rsid w:val="008A16BC"/>
    <w:rsid w:val="008A2CC8"/>
    <w:rsid w:val="008A54E5"/>
    <w:rsid w:val="008A566B"/>
    <w:rsid w:val="008A6490"/>
    <w:rsid w:val="008A6898"/>
    <w:rsid w:val="008A7B45"/>
    <w:rsid w:val="008A7C5E"/>
    <w:rsid w:val="008B0191"/>
    <w:rsid w:val="008B0B62"/>
    <w:rsid w:val="008B0CE6"/>
    <w:rsid w:val="008B11E4"/>
    <w:rsid w:val="008B26B4"/>
    <w:rsid w:val="008B2D26"/>
    <w:rsid w:val="008B2DE9"/>
    <w:rsid w:val="008B39A9"/>
    <w:rsid w:val="008B54AE"/>
    <w:rsid w:val="008B57FA"/>
    <w:rsid w:val="008B626C"/>
    <w:rsid w:val="008B7519"/>
    <w:rsid w:val="008B75A2"/>
    <w:rsid w:val="008B7D92"/>
    <w:rsid w:val="008C118A"/>
    <w:rsid w:val="008C16B2"/>
    <w:rsid w:val="008C1BBF"/>
    <w:rsid w:val="008C2A0E"/>
    <w:rsid w:val="008C332B"/>
    <w:rsid w:val="008C3DBE"/>
    <w:rsid w:val="008C3F44"/>
    <w:rsid w:val="008C58A7"/>
    <w:rsid w:val="008C5D24"/>
    <w:rsid w:val="008C5D5A"/>
    <w:rsid w:val="008C5F37"/>
    <w:rsid w:val="008C6AC7"/>
    <w:rsid w:val="008C6CCA"/>
    <w:rsid w:val="008C6E0F"/>
    <w:rsid w:val="008C7C9A"/>
    <w:rsid w:val="008D0AAC"/>
    <w:rsid w:val="008D0E24"/>
    <w:rsid w:val="008D1522"/>
    <w:rsid w:val="008D1C2D"/>
    <w:rsid w:val="008D4E66"/>
    <w:rsid w:val="008E0488"/>
    <w:rsid w:val="008E0579"/>
    <w:rsid w:val="008E15EC"/>
    <w:rsid w:val="008E4CB4"/>
    <w:rsid w:val="008E4EDC"/>
    <w:rsid w:val="008E72E5"/>
    <w:rsid w:val="008F0504"/>
    <w:rsid w:val="008F201A"/>
    <w:rsid w:val="008F229C"/>
    <w:rsid w:val="008F2BD8"/>
    <w:rsid w:val="008F2DFE"/>
    <w:rsid w:val="008F2F77"/>
    <w:rsid w:val="008F4207"/>
    <w:rsid w:val="008F4825"/>
    <w:rsid w:val="008F4D31"/>
    <w:rsid w:val="00900D8F"/>
    <w:rsid w:val="00901FE5"/>
    <w:rsid w:val="009024CF"/>
    <w:rsid w:val="009029F7"/>
    <w:rsid w:val="00902A23"/>
    <w:rsid w:val="009036F7"/>
    <w:rsid w:val="0090499A"/>
    <w:rsid w:val="00905143"/>
    <w:rsid w:val="0090547A"/>
    <w:rsid w:val="009054FD"/>
    <w:rsid w:val="00906988"/>
    <w:rsid w:val="00906AEF"/>
    <w:rsid w:val="00906D20"/>
    <w:rsid w:val="00906ECE"/>
    <w:rsid w:val="0091065A"/>
    <w:rsid w:val="009127E9"/>
    <w:rsid w:val="009130FF"/>
    <w:rsid w:val="009138D1"/>
    <w:rsid w:val="00913B48"/>
    <w:rsid w:val="00914168"/>
    <w:rsid w:val="009145F5"/>
    <w:rsid w:val="00914F24"/>
    <w:rsid w:val="0091571B"/>
    <w:rsid w:val="0091771B"/>
    <w:rsid w:val="009200CB"/>
    <w:rsid w:val="0092077E"/>
    <w:rsid w:val="009218F9"/>
    <w:rsid w:val="00922AA4"/>
    <w:rsid w:val="00922B25"/>
    <w:rsid w:val="009231A6"/>
    <w:rsid w:val="0092464D"/>
    <w:rsid w:val="00924A0F"/>
    <w:rsid w:val="009254FF"/>
    <w:rsid w:val="00931D44"/>
    <w:rsid w:val="0093271D"/>
    <w:rsid w:val="009336A2"/>
    <w:rsid w:val="00933991"/>
    <w:rsid w:val="00933C79"/>
    <w:rsid w:val="009340E9"/>
    <w:rsid w:val="009352DA"/>
    <w:rsid w:val="0093619D"/>
    <w:rsid w:val="00936A6F"/>
    <w:rsid w:val="0094185C"/>
    <w:rsid w:val="009429E3"/>
    <w:rsid w:val="0094391A"/>
    <w:rsid w:val="00943B98"/>
    <w:rsid w:val="00945547"/>
    <w:rsid w:val="0094567B"/>
    <w:rsid w:val="00945F32"/>
    <w:rsid w:val="00945F36"/>
    <w:rsid w:val="0094629B"/>
    <w:rsid w:val="00946B0D"/>
    <w:rsid w:val="009472AA"/>
    <w:rsid w:val="00947847"/>
    <w:rsid w:val="009509DA"/>
    <w:rsid w:val="009523B9"/>
    <w:rsid w:val="00952CFD"/>
    <w:rsid w:val="00952DBD"/>
    <w:rsid w:val="0095313E"/>
    <w:rsid w:val="009562D6"/>
    <w:rsid w:val="0095685D"/>
    <w:rsid w:val="00956925"/>
    <w:rsid w:val="009578F0"/>
    <w:rsid w:val="00957C38"/>
    <w:rsid w:val="00957D90"/>
    <w:rsid w:val="00960AFF"/>
    <w:rsid w:val="00960C20"/>
    <w:rsid w:val="00960C86"/>
    <w:rsid w:val="009610D1"/>
    <w:rsid w:val="0096157E"/>
    <w:rsid w:val="00961C4D"/>
    <w:rsid w:val="00961D3D"/>
    <w:rsid w:val="00962191"/>
    <w:rsid w:val="0096267B"/>
    <w:rsid w:val="009641D7"/>
    <w:rsid w:val="009654B3"/>
    <w:rsid w:val="009663F1"/>
    <w:rsid w:val="0096646B"/>
    <w:rsid w:val="00966647"/>
    <w:rsid w:val="009666B6"/>
    <w:rsid w:val="00967100"/>
    <w:rsid w:val="0096734F"/>
    <w:rsid w:val="00970350"/>
    <w:rsid w:val="00970849"/>
    <w:rsid w:val="009718C5"/>
    <w:rsid w:val="009721E7"/>
    <w:rsid w:val="00972B60"/>
    <w:rsid w:val="00973704"/>
    <w:rsid w:val="009743A0"/>
    <w:rsid w:val="009769EB"/>
    <w:rsid w:val="009819E0"/>
    <w:rsid w:val="00981D22"/>
    <w:rsid w:val="00981D2D"/>
    <w:rsid w:val="00982185"/>
    <w:rsid w:val="0098363C"/>
    <w:rsid w:val="00983C70"/>
    <w:rsid w:val="00984E9A"/>
    <w:rsid w:val="0098541F"/>
    <w:rsid w:val="00985F65"/>
    <w:rsid w:val="00987122"/>
    <w:rsid w:val="009912C1"/>
    <w:rsid w:val="0099137F"/>
    <w:rsid w:val="0099176F"/>
    <w:rsid w:val="00991D58"/>
    <w:rsid w:val="00992146"/>
    <w:rsid w:val="00992E2A"/>
    <w:rsid w:val="00993E11"/>
    <w:rsid w:val="009949EA"/>
    <w:rsid w:val="00994C35"/>
    <w:rsid w:val="00997348"/>
    <w:rsid w:val="009973EC"/>
    <w:rsid w:val="00997E10"/>
    <w:rsid w:val="00997F7E"/>
    <w:rsid w:val="009A03A5"/>
    <w:rsid w:val="009A0F1F"/>
    <w:rsid w:val="009A44FA"/>
    <w:rsid w:val="009A4A86"/>
    <w:rsid w:val="009A4D21"/>
    <w:rsid w:val="009A4EA1"/>
    <w:rsid w:val="009A5349"/>
    <w:rsid w:val="009A5405"/>
    <w:rsid w:val="009B108B"/>
    <w:rsid w:val="009B1DB7"/>
    <w:rsid w:val="009B249D"/>
    <w:rsid w:val="009B2A84"/>
    <w:rsid w:val="009B3490"/>
    <w:rsid w:val="009B5B4C"/>
    <w:rsid w:val="009B5EDF"/>
    <w:rsid w:val="009B5EEE"/>
    <w:rsid w:val="009B6595"/>
    <w:rsid w:val="009B76FD"/>
    <w:rsid w:val="009B7A27"/>
    <w:rsid w:val="009C0190"/>
    <w:rsid w:val="009C0323"/>
    <w:rsid w:val="009C0926"/>
    <w:rsid w:val="009C188F"/>
    <w:rsid w:val="009C20CB"/>
    <w:rsid w:val="009C3EBA"/>
    <w:rsid w:val="009C4C51"/>
    <w:rsid w:val="009C53B0"/>
    <w:rsid w:val="009C579A"/>
    <w:rsid w:val="009C58CA"/>
    <w:rsid w:val="009C597D"/>
    <w:rsid w:val="009C5C73"/>
    <w:rsid w:val="009C6ED4"/>
    <w:rsid w:val="009D0501"/>
    <w:rsid w:val="009D05B6"/>
    <w:rsid w:val="009D37A8"/>
    <w:rsid w:val="009D3845"/>
    <w:rsid w:val="009D59AF"/>
    <w:rsid w:val="009D5D81"/>
    <w:rsid w:val="009D6A05"/>
    <w:rsid w:val="009D6DC1"/>
    <w:rsid w:val="009D719D"/>
    <w:rsid w:val="009D7669"/>
    <w:rsid w:val="009D78F9"/>
    <w:rsid w:val="009E05FB"/>
    <w:rsid w:val="009E1F10"/>
    <w:rsid w:val="009E2281"/>
    <w:rsid w:val="009E2736"/>
    <w:rsid w:val="009E2D54"/>
    <w:rsid w:val="009E3E0E"/>
    <w:rsid w:val="009E5402"/>
    <w:rsid w:val="009E568F"/>
    <w:rsid w:val="009E6B8A"/>
    <w:rsid w:val="009E6CE4"/>
    <w:rsid w:val="009E7C1D"/>
    <w:rsid w:val="009F0194"/>
    <w:rsid w:val="009F0AFE"/>
    <w:rsid w:val="009F127C"/>
    <w:rsid w:val="009F2665"/>
    <w:rsid w:val="009F3427"/>
    <w:rsid w:val="009F55DB"/>
    <w:rsid w:val="009F68C8"/>
    <w:rsid w:val="009F738B"/>
    <w:rsid w:val="00A010A4"/>
    <w:rsid w:val="00A019EF"/>
    <w:rsid w:val="00A03FE6"/>
    <w:rsid w:val="00A04209"/>
    <w:rsid w:val="00A0451D"/>
    <w:rsid w:val="00A04A52"/>
    <w:rsid w:val="00A068B7"/>
    <w:rsid w:val="00A07072"/>
    <w:rsid w:val="00A07165"/>
    <w:rsid w:val="00A07B5E"/>
    <w:rsid w:val="00A10894"/>
    <w:rsid w:val="00A11000"/>
    <w:rsid w:val="00A1155A"/>
    <w:rsid w:val="00A1292A"/>
    <w:rsid w:val="00A12A9E"/>
    <w:rsid w:val="00A134D2"/>
    <w:rsid w:val="00A14F0F"/>
    <w:rsid w:val="00A1610E"/>
    <w:rsid w:val="00A1620D"/>
    <w:rsid w:val="00A16BE4"/>
    <w:rsid w:val="00A17D31"/>
    <w:rsid w:val="00A211DE"/>
    <w:rsid w:val="00A2215A"/>
    <w:rsid w:val="00A22BA7"/>
    <w:rsid w:val="00A23BBC"/>
    <w:rsid w:val="00A23C14"/>
    <w:rsid w:val="00A24020"/>
    <w:rsid w:val="00A25366"/>
    <w:rsid w:val="00A273D7"/>
    <w:rsid w:val="00A306A8"/>
    <w:rsid w:val="00A30961"/>
    <w:rsid w:val="00A30D00"/>
    <w:rsid w:val="00A30F07"/>
    <w:rsid w:val="00A31C77"/>
    <w:rsid w:val="00A31CFC"/>
    <w:rsid w:val="00A33503"/>
    <w:rsid w:val="00A33795"/>
    <w:rsid w:val="00A33DBA"/>
    <w:rsid w:val="00A3732D"/>
    <w:rsid w:val="00A37676"/>
    <w:rsid w:val="00A40C30"/>
    <w:rsid w:val="00A42025"/>
    <w:rsid w:val="00A422E3"/>
    <w:rsid w:val="00A42EE4"/>
    <w:rsid w:val="00A42F92"/>
    <w:rsid w:val="00A42FC7"/>
    <w:rsid w:val="00A43F89"/>
    <w:rsid w:val="00A443E4"/>
    <w:rsid w:val="00A454DF"/>
    <w:rsid w:val="00A460DD"/>
    <w:rsid w:val="00A464D5"/>
    <w:rsid w:val="00A46823"/>
    <w:rsid w:val="00A47A92"/>
    <w:rsid w:val="00A5051C"/>
    <w:rsid w:val="00A513CE"/>
    <w:rsid w:val="00A52593"/>
    <w:rsid w:val="00A5264B"/>
    <w:rsid w:val="00A52686"/>
    <w:rsid w:val="00A52C4E"/>
    <w:rsid w:val="00A547BC"/>
    <w:rsid w:val="00A5565C"/>
    <w:rsid w:val="00A56E03"/>
    <w:rsid w:val="00A57D70"/>
    <w:rsid w:val="00A6069B"/>
    <w:rsid w:val="00A6086E"/>
    <w:rsid w:val="00A6089F"/>
    <w:rsid w:val="00A60BBB"/>
    <w:rsid w:val="00A60EBB"/>
    <w:rsid w:val="00A62359"/>
    <w:rsid w:val="00A62A27"/>
    <w:rsid w:val="00A62DAF"/>
    <w:rsid w:val="00A635A9"/>
    <w:rsid w:val="00A636A2"/>
    <w:rsid w:val="00A63F80"/>
    <w:rsid w:val="00A644C3"/>
    <w:rsid w:val="00A669D1"/>
    <w:rsid w:val="00A67FDE"/>
    <w:rsid w:val="00A70883"/>
    <w:rsid w:val="00A70D48"/>
    <w:rsid w:val="00A712E4"/>
    <w:rsid w:val="00A71AE7"/>
    <w:rsid w:val="00A71D2B"/>
    <w:rsid w:val="00A72273"/>
    <w:rsid w:val="00A729DE"/>
    <w:rsid w:val="00A72B91"/>
    <w:rsid w:val="00A739CC"/>
    <w:rsid w:val="00A74CCB"/>
    <w:rsid w:val="00A74EE9"/>
    <w:rsid w:val="00A74FCA"/>
    <w:rsid w:val="00A751DE"/>
    <w:rsid w:val="00A7530E"/>
    <w:rsid w:val="00A75FA8"/>
    <w:rsid w:val="00A761BD"/>
    <w:rsid w:val="00A764B6"/>
    <w:rsid w:val="00A76829"/>
    <w:rsid w:val="00A77B01"/>
    <w:rsid w:val="00A80A16"/>
    <w:rsid w:val="00A81735"/>
    <w:rsid w:val="00A81C0A"/>
    <w:rsid w:val="00A81D7C"/>
    <w:rsid w:val="00A81F50"/>
    <w:rsid w:val="00A81FA6"/>
    <w:rsid w:val="00A82947"/>
    <w:rsid w:val="00A82B3B"/>
    <w:rsid w:val="00A83566"/>
    <w:rsid w:val="00A8376A"/>
    <w:rsid w:val="00A83EB1"/>
    <w:rsid w:val="00A85265"/>
    <w:rsid w:val="00A85302"/>
    <w:rsid w:val="00A87E6B"/>
    <w:rsid w:val="00A90CB2"/>
    <w:rsid w:val="00A9198B"/>
    <w:rsid w:val="00A965F8"/>
    <w:rsid w:val="00A96C31"/>
    <w:rsid w:val="00AA15DF"/>
    <w:rsid w:val="00AA1FC2"/>
    <w:rsid w:val="00AA20DC"/>
    <w:rsid w:val="00AA2552"/>
    <w:rsid w:val="00AA26C8"/>
    <w:rsid w:val="00AA3E0D"/>
    <w:rsid w:val="00AA4374"/>
    <w:rsid w:val="00AA4A35"/>
    <w:rsid w:val="00AA4DCB"/>
    <w:rsid w:val="00AA5685"/>
    <w:rsid w:val="00AA622D"/>
    <w:rsid w:val="00AA72A4"/>
    <w:rsid w:val="00AB02B8"/>
    <w:rsid w:val="00AB168B"/>
    <w:rsid w:val="00AB2FC6"/>
    <w:rsid w:val="00AB3B68"/>
    <w:rsid w:val="00AB4BC2"/>
    <w:rsid w:val="00AB552B"/>
    <w:rsid w:val="00AB629D"/>
    <w:rsid w:val="00AB672C"/>
    <w:rsid w:val="00AB7CCE"/>
    <w:rsid w:val="00AC0958"/>
    <w:rsid w:val="00AC3241"/>
    <w:rsid w:val="00AC339F"/>
    <w:rsid w:val="00AC6107"/>
    <w:rsid w:val="00AC6297"/>
    <w:rsid w:val="00AC6361"/>
    <w:rsid w:val="00AC677F"/>
    <w:rsid w:val="00AD0023"/>
    <w:rsid w:val="00AD046C"/>
    <w:rsid w:val="00AD1C6B"/>
    <w:rsid w:val="00AD21F2"/>
    <w:rsid w:val="00AD2FEC"/>
    <w:rsid w:val="00AD37FF"/>
    <w:rsid w:val="00AD48D6"/>
    <w:rsid w:val="00AD5DA0"/>
    <w:rsid w:val="00AE0EF6"/>
    <w:rsid w:val="00AE2509"/>
    <w:rsid w:val="00AE3ACC"/>
    <w:rsid w:val="00AE3B52"/>
    <w:rsid w:val="00AE3EE6"/>
    <w:rsid w:val="00AE41C1"/>
    <w:rsid w:val="00AE4604"/>
    <w:rsid w:val="00AE4852"/>
    <w:rsid w:val="00AE7E40"/>
    <w:rsid w:val="00AF0C9F"/>
    <w:rsid w:val="00AF2207"/>
    <w:rsid w:val="00AF36A4"/>
    <w:rsid w:val="00AF39A0"/>
    <w:rsid w:val="00AF3C81"/>
    <w:rsid w:val="00AF4D4B"/>
    <w:rsid w:val="00AF5471"/>
    <w:rsid w:val="00AF5604"/>
    <w:rsid w:val="00AF60E4"/>
    <w:rsid w:val="00AF669C"/>
    <w:rsid w:val="00AF6A45"/>
    <w:rsid w:val="00B0258A"/>
    <w:rsid w:val="00B0307B"/>
    <w:rsid w:val="00B0501D"/>
    <w:rsid w:val="00B07626"/>
    <w:rsid w:val="00B1015C"/>
    <w:rsid w:val="00B14233"/>
    <w:rsid w:val="00B14F07"/>
    <w:rsid w:val="00B1580A"/>
    <w:rsid w:val="00B17379"/>
    <w:rsid w:val="00B173A2"/>
    <w:rsid w:val="00B174C7"/>
    <w:rsid w:val="00B17F9D"/>
    <w:rsid w:val="00B2157C"/>
    <w:rsid w:val="00B2205F"/>
    <w:rsid w:val="00B23BCD"/>
    <w:rsid w:val="00B24186"/>
    <w:rsid w:val="00B27456"/>
    <w:rsid w:val="00B27BFD"/>
    <w:rsid w:val="00B27F30"/>
    <w:rsid w:val="00B300F8"/>
    <w:rsid w:val="00B302A0"/>
    <w:rsid w:val="00B31A55"/>
    <w:rsid w:val="00B3205D"/>
    <w:rsid w:val="00B3212B"/>
    <w:rsid w:val="00B33ED2"/>
    <w:rsid w:val="00B35AF6"/>
    <w:rsid w:val="00B35DA3"/>
    <w:rsid w:val="00B360B8"/>
    <w:rsid w:val="00B36A63"/>
    <w:rsid w:val="00B372E6"/>
    <w:rsid w:val="00B375AD"/>
    <w:rsid w:val="00B37664"/>
    <w:rsid w:val="00B3775C"/>
    <w:rsid w:val="00B404F7"/>
    <w:rsid w:val="00B41267"/>
    <w:rsid w:val="00B41B18"/>
    <w:rsid w:val="00B42BD4"/>
    <w:rsid w:val="00B43551"/>
    <w:rsid w:val="00B4422D"/>
    <w:rsid w:val="00B45277"/>
    <w:rsid w:val="00B45D54"/>
    <w:rsid w:val="00B46A23"/>
    <w:rsid w:val="00B46F61"/>
    <w:rsid w:val="00B5083D"/>
    <w:rsid w:val="00B5196D"/>
    <w:rsid w:val="00B5345C"/>
    <w:rsid w:val="00B537C9"/>
    <w:rsid w:val="00B54EDB"/>
    <w:rsid w:val="00B5520A"/>
    <w:rsid w:val="00B55648"/>
    <w:rsid w:val="00B556D0"/>
    <w:rsid w:val="00B55DC0"/>
    <w:rsid w:val="00B56234"/>
    <w:rsid w:val="00B579D8"/>
    <w:rsid w:val="00B57D81"/>
    <w:rsid w:val="00B603B8"/>
    <w:rsid w:val="00B61168"/>
    <w:rsid w:val="00B6137B"/>
    <w:rsid w:val="00B623C8"/>
    <w:rsid w:val="00B637FD"/>
    <w:rsid w:val="00B64420"/>
    <w:rsid w:val="00B65383"/>
    <w:rsid w:val="00B65AAA"/>
    <w:rsid w:val="00B66076"/>
    <w:rsid w:val="00B6609F"/>
    <w:rsid w:val="00B66389"/>
    <w:rsid w:val="00B66414"/>
    <w:rsid w:val="00B665E8"/>
    <w:rsid w:val="00B670FA"/>
    <w:rsid w:val="00B72514"/>
    <w:rsid w:val="00B72648"/>
    <w:rsid w:val="00B726FE"/>
    <w:rsid w:val="00B73CB4"/>
    <w:rsid w:val="00B74964"/>
    <w:rsid w:val="00B74CB9"/>
    <w:rsid w:val="00B75B9C"/>
    <w:rsid w:val="00B76F43"/>
    <w:rsid w:val="00B773B2"/>
    <w:rsid w:val="00B800BE"/>
    <w:rsid w:val="00B81E9F"/>
    <w:rsid w:val="00B8323F"/>
    <w:rsid w:val="00B835BF"/>
    <w:rsid w:val="00B8402C"/>
    <w:rsid w:val="00B84DB3"/>
    <w:rsid w:val="00B857F6"/>
    <w:rsid w:val="00B85F9D"/>
    <w:rsid w:val="00B86D0A"/>
    <w:rsid w:val="00B86FF2"/>
    <w:rsid w:val="00B878EE"/>
    <w:rsid w:val="00B87942"/>
    <w:rsid w:val="00B87F10"/>
    <w:rsid w:val="00B901BF"/>
    <w:rsid w:val="00B90A41"/>
    <w:rsid w:val="00B91D11"/>
    <w:rsid w:val="00B92109"/>
    <w:rsid w:val="00B927D5"/>
    <w:rsid w:val="00B92B17"/>
    <w:rsid w:val="00B9308B"/>
    <w:rsid w:val="00B931FB"/>
    <w:rsid w:val="00B932C9"/>
    <w:rsid w:val="00B94896"/>
    <w:rsid w:val="00B94EEF"/>
    <w:rsid w:val="00B955A0"/>
    <w:rsid w:val="00B95B04"/>
    <w:rsid w:val="00B95C3F"/>
    <w:rsid w:val="00B97C60"/>
    <w:rsid w:val="00BA0D15"/>
    <w:rsid w:val="00BA324E"/>
    <w:rsid w:val="00BA3D64"/>
    <w:rsid w:val="00BA4129"/>
    <w:rsid w:val="00BA4435"/>
    <w:rsid w:val="00BA59D7"/>
    <w:rsid w:val="00BA6164"/>
    <w:rsid w:val="00BA6255"/>
    <w:rsid w:val="00BA6450"/>
    <w:rsid w:val="00BA70CB"/>
    <w:rsid w:val="00BA74CE"/>
    <w:rsid w:val="00BB06B7"/>
    <w:rsid w:val="00BB094C"/>
    <w:rsid w:val="00BB09AA"/>
    <w:rsid w:val="00BB19DD"/>
    <w:rsid w:val="00BB338F"/>
    <w:rsid w:val="00BB3439"/>
    <w:rsid w:val="00BB350D"/>
    <w:rsid w:val="00BB408B"/>
    <w:rsid w:val="00BB4652"/>
    <w:rsid w:val="00BB69C1"/>
    <w:rsid w:val="00BB6C40"/>
    <w:rsid w:val="00BB7FB9"/>
    <w:rsid w:val="00BC01BA"/>
    <w:rsid w:val="00BC0C34"/>
    <w:rsid w:val="00BC0D67"/>
    <w:rsid w:val="00BC1CEA"/>
    <w:rsid w:val="00BC28EC"/>
    <w:rsid w:val="00BC2BC4"/>
    <w:rsid w:val="00BC2E1A"/>
    <w:rsid w:val="00BC4A7E"/>
    <w:rsid w:val="00BC6E9A"/>
    <w:rsid w:val="00BD0D13"/>
    <w:rsid w:val="00BD1F97"/>
    <w:rsid w:val="00BD25D9"/>
    <w:rsid w:val="00BD351C"/>
    <w:rsid w:val="00BD4FA6"/>
    <w:rsid w:val="00BD5208"/>
    <w:rsid w:val="00BD596F"/>
    <w:rsid w:val="00BD7071"/>
    <w:rsid w:val="00BE094F"/>
    <w:rsid w:val="00BE0B7D"/>
    <w:rsid w:val="00BE0D46"/>
    <w:rsid w:val="00BE2109"/>
    <w:rsid w:val="00BE2433"/>
    <w:rsid w:val="00BE26B5"/>
    <w:rsid w:val="00BE2D7F"/>
    <w:rsid w:val="00BE3334"/>
    <w:rsid w:val="00BE3468"/>
    <w:rsid w:val="00BE38D0"/>
    <w:rsid w:val="00BE48F5"/>
    <w:rsid w:val="00BE4A65"/>
    <w:rsid w:val="00BE4C95"/>
    <w:rsid w:val="00BE5467"/>
    <w:rsid w:val="00BE65F7"/>
    <w:rsid w:val="00BE71B4"/>
    <w:rsid w:val="00BE7465"/>
    <w:rsid w:val="00BF0008"/>
    <w:rsid w:val="00BF0708"/>
    <w:rsid w:val="00BF0891"/>
    <w:rsid w:val="00BF1574"/>
    <w:rsid w:val="00BF1BE7"/>
    <w:rsid w:val="00BF1D42"/>
    <w:rsid w:val="00BF28F5"/>
    <w:rsid w:val="00BF3693"/>
    <w:rsid w:val="00BF39CD"/>
    <w:rsid w:val="00BF496E"/>
    <w:rsid w:val="00BF4FAA"/>
    <w:rsid w:val="00BF5BC0"/>
    <w:rsid w:val="00BF5E93"/>
    <w:rsid w:val="00BF5ED3"/>
    <w:rsid w:val="00BF629C"/>
    <w:rsid w:val="00BF654C"/>
    <w:rsid w:val="00BF681E"/>
    <w:rsid w:val="00BF6D7A"/>
    <w:rsid w:val="00BF6E46"/>
    <w:rsid w:val="00BF6EF8"/>
    <w:rsid w:val="00BF7A5E"/>
    <w:rsid w:val="00C0122A"/>
    <w:rsid w:val="00C0143F"/>
    <w:rsid w:val="00C03349"/>
    <w:rsid w:val="00C04596"/>
    <w:rsid w:val="00C04C31"/>
    <w:rsid w:val="00C04EDE"/>
    <w:rsid w:val="00C05CD1"/>
    <w:rsid w:val="00C05FB2"/>
    <w:rsid w:val="00C062E1"/>
    <w:rsid w:val="00C07F9F"/>
    <w:rsid w:val="00C105ED"/>
    <w:rsid w:val="00C1174B"/>
    <w:rsid w:val="00C12B10"/>
    <w:rsid w:val="00C13E32"/>
    <w:rsid w:val="00C141D9"/>
    <w:rsid w:val="00C15837"/>
    <w:rsid w:val="00C15C61"/>
    <w:rsid w:val="00C15F21"/>
    <w:rsid w:val="00C15F93"/>
    <w:rsid w:val="00C1675F"/>
    <w:rsid w:val="00C2034E"/>
    <w:rsid w:val="00C21309"/>
    <w:rsid w:val="00C219D3"/>
    <w:rsid w:val="00C221B3"/>
    <w:rsid w:val="00C23207"/>
    <w:rsid w:val="00C236E2"/>
    <w:rsid w:val="00C247D2"/>
    <w:rsid w:val="00C24B70"/>
    <w:rsid w:val="00C24BE4"/>
    <w:rsid w:val="00C25DBF"/>
    <w:rsid w:val="00C27792"/>
    <w:rsid w:val="00C27998"/>
    <w:rsid w:val="00C308AC"/>
    <w:rsid w:val="00C33300"/>
    <w:rsid w:val="00C33562"/>
    <w:rsid w:val="00C337B6"/>
    <w:rsid w:val="00C33822"/>
    <w:rsid w:val="00C33AC2"/>
    <w:rsid w:val="00C3426D"/>
    <w:rsid w:val="00C34299"/>
    <w:rsid w:val="00C35260"/>
    <w:rsid w:val="00C3759B"/>
    <w:rsid w:val="00C37ADD"/>
    <w:rsid w:val="00C40A4E"/>
    <w:rsid w:val="00C41E73"/>
    <w:rsid w:val="00C429F2"/>
    <w:rsid w:val="00C43980"/>
    <w:rsid w:val="00C43E5B"/>
    <w:rsid w:val="00C46362"/>
    <w:rsid w:val="00C4681E"/>
    <w:rsid w:val="00C46B41"/>
    <w:rsid w:val="00C5162A"/>
    <w:rsid w:val="00C5208F"/>
    <w:rsid w:val="00C5253B"/>
    <w:rsid w:val="00C52C57"/>
    <w:rsid w:val="00C53E82"/>
    <w:rsid w:val="00C54251"/>
    <w:rsid w:val="00C5472D"/>
    <w:rsid w:val="00C54EB6"/>
    <w:rsid w:val="00C5579B"/>
    <w:rsid w:val="00C573C9"/>
    <w:rsid w:val="00C575E4"/>
    <w:rsid w:val="00C57B61"/>
    <w:rsid w:val="00C600E6"/>
    <w:rsid w:val="00C60BBA"/>
    <w:rsid w:val="00C60FCD"/>
    <w:rsid w:val="00C61BAE"/>
    <w:rsid w:val="00C63160"/>
    <w:rsid w:val="00C6345E"/>
    <w:rsid w:val="00C63CD4"/>
    <w:rsid w:val="00C65B0A"/>
    <w:rsid w:val="00C66C73"/>
    <w:rsid w:val="00C67191"/>
    <w:rsid w:val="00C70816"/>
    <w:rsid w:val="00C70BF1"/>
    <w:rsid w:val="00C70DE3"/>
    <w:rsid w:val="00C71294"/>
    <w:rsid w:val="00C722E2"/>
    <w:rsid w:val="00C728DB"/>
    <w:rsid w:val="00C73E81"/>
    <w:rsid w:val="00C74E0F"/>
    <w:rsid w:val="00C75D22"/>
    <w:rsid w:val="00C77439"/>
    <w:rsid w:val="00C80964"/>
    <w:rsid w:val="00C82528"/>
    <w:rsid w:val="00C82D81"/>
    <w:rsid w:val="00C83595"/>
    <w:rsid w:val="00C83CF4"/>
    <w:rsid w:val="00C85D4D"/>
    <w:rsid w:val="00C86304"/>
    <w:rsid w:val="00C8662E"/>
    <w:rsid w:val="00C8665B"/>
    <w:rsid w:val="00C872C9"/>
    <w:rsid w:val="00C90287"/>
    <w:rsid w:val="00C9063B"/>
    <w:rsid w:val="00C9071D"/>
    <w:rsid w:val="00C9094B"/>
    <w:rsid w:val="00C90CE0"/>
    <w:rsid w:val="00C9101C"/>
    <w:rsid w:val="00C91861"/>
    <w:rsid w:val="00C92D56"/>
    <w:rsid w:val="00C930FD"/>
    <w:rsid w:val="00C937A1"/>
    <w:rsid w:val="00C94A5A"/>
    <w:rsid w:val="00C94B40"/>
    <w:rsid w:val="00C96081"/>
    <w:rsid w:val="00C96EAF"/>
    <w:rsid w:val="00C97400"/>
    <w:rsid w:val="00C9770D"/>
    <w:rsid w:val="00CA0918"/>
    <w:rsid w:val="00CA0997"/>
    <w:rsid w:val="00CA09A0"/>
    <w:rsid w:val="00CA0BB9"/>
    <w:rsid w:val="00CA13EA"/>
    <w:rsid w:val="00CA1827"/>
    <w:rsid w:val="00CA291C"/>
    <w:rsid w:val="00CA3553"/>
    <w:rsid w:val="00CA35DF"/>
    <w:rsid w:val="00CA4D3C"/>
    <w:rsid w:val="00CA53EF"/>
    <w:rsid w:val="00CA6680"/>
    <w:rsid w:val="00CA68FE"/>
    <w:rsid w:val="00CA6AF7"/>
    <w:rsid w:val="00CA6E01"/>
    <w:rsid w:val="00CA7335"/>
    <w:rsid w:val="00CA7404"/>
    <w:rsid w:val="00CA7915"/>
    <w:rsid w:val="00CA7E0E"/>
    <w:rsid w:val="00CA7FB9"/>
    <w:rsid w:val="00CB27FF"/>
    <w:rsid w:val="00CB365E"/>
    <w:rsid w:val="00CB6460"/>
    <w:rsid w:val="00CB67D8"/>
    <w:rsid w:val="00CB6A66"/>
    <w:rsid w:val="00CB75EE"/>
    <w:rsid w:val="00CC0886"/>
    <w:rsid w:val="00CC1967"/>
    <w:rsid w:val="00CC3396"/>
    <w:rsid w:val="00CC351F"/>
    <w:rsid w:val="00CC38E0"/>
    <w:rsid w:val="00CC3E5A"/>
    <w:rsid w:val="00CC5743"/>
    <w:rsid w:val="00CC6A5E"/>
    <w:rsid w:val="00CC799C"/>
    <w:rsid w:val="00CC7A30"/>
    <w:rsid w:val="00CC7E96"/>
    <w:rsid w:val="00CC7F33"/>
    <w:rsid w:val="00CD09A6"/>
    <w:rsid w:val="00CD0A6D"/>
    <w:rsid w:val="00CD0CB2"/>
    <w:rsid w:val="00CD10F3"/>
    <w:rsid w:val="00CD12BA"/>
    <w:rsid w:val="00CD1592"/>
    <w:rsid w:val="00CD24B9"/>
    <w:rsid w:val="00CD2CAB"/>
    <w:rsid w:val="00CD2CDB"/>
    <w:rsid w:val="00CD4689"/>
    <w:rsid w:val="00CD4CE0"/>
    <w:rsid w:val="00CD4DCA"/>
    <w:rsid w:val="00CD63DB"/>
    <w:rsid w:val="00CD63FC"/>
    <w:rsid w:val="00CD6418"/>
    <w:rsid w:val="00CD6DF5"/>
    <w:rsid w:val="00CD72C8"/>
    <w:rsid w:val="00CE1957"/>
    <w:rsid w:val="00CE1DA3"/>
    <w:rsid w:val="00CE2F4A"/>
    <w:rsid w:val="00CE3061"/>
    <w:rsid w:val="00CE3D2E"/>
    <w:rsid w:val="00CE4D7A"/>
    <w:rsid w:val="00CE5DED"/>
    <w:rsid w:val="00CE67D9"/>
    <w:rsid w:val="00CE6996"/>
    <w:rsid w:val="00CF0803"/>
    <w:rsid w:val="00CF1307"/>
    <w:rsid w:val="00CF1951"/>
    <w:rsid w:val="00CF22ED"/>
    <w:rsid w:val="00CF2363"/>
    <w:rsid w:val="00CF24A0"/>
    <w:rsid w:val="00CF2F8B"/>
    <w:rsid w:val="00CF3444"/>
    <w:rsid w:val="00CF3465"/>
    <w:rsid w:val="00CF438C"/>
    <w:rsid w:val="00CF48E7"/>
    <w:rsid w:val="00CF5613"/>
    <w:rsid w:val="00CF5CB9"/>
    <w:rsid w:val="00CF674E"/>
    <w:rsid w:val="00CF6DBC"/>
    <w:rsid w:val="00D00429"/>
    <w:rsid w:val="00D00685"/>
    <w:rsid w:val="00D0119E"/>
    <w:rsid w:val="00D01369"/>
    <w:rsid w:val="00D02022"/>
    <w:rsid w:val="00D02240"/>
    <w:rsid w:val="00D0347C"/>
    <w:rsid w:val="00D04119"/>
    <w:rsid w:val="00D0574F"/>
    <w:rsid w:val="00D06AAF"/>
    <w:rsid w:val="00D07597"/>
    <w:rsid w:val="00D0799F"/>
    <w:rsid w:val="00D10097"/>
    <w:rsid w:val="00D11235"/>
    <w:rsid w:val="00D13F47"/>
    <w:rsid w:val="00D14F3A"/>
    <w:rsid w:val="00D156EA"/>
    <w:rsid w:val="00D15BF0"/>
    <w:rsid w:val="00D15FDE"/>
    <w:rsid w:val="00D16028"/>
    <w:rsid w:val="00D1615C"/>
    <w:rsid w:val="00D1713E"/>
    <w:rsid w:val="00D2000C"/>
    <w:rsid w:val="00D22188"/>
    <w:rsid w:val="00D22C4F"/>
    <w:rsid w:val="00D2307B"/>
    <w:rsid w:val="00D23D40"/>
    <w:rsid w:val="00D25E49"/>
    <w:rsid w:val="00D26524"/>
    <w:rsid w:val="00D26C22"/>
    <w:rsid w:val="00D274E7"/>
    <w:rsid w:val="00D27FDF"/>
    <w:rsid w:val="00D305DD"/>
    <w:rsid w:val="00D313C4"/>
    <w:rsid w:val="00D32396"/>
    <w:rsid w:val="00D32C8D"/>
    <w:rsid w:val="00D346A1"/>
    <w:rsid w:val="00D34A9B"/>
    <w:rsid w:val="00D34BBC"/>
    <w:rsid w:val="00D34EC3"/>
    <w:rsid w:val="00D3512B"/>
    <w:rsid w:val="00D36F9B"/>
    <w:rsid w:val="00D37791"/>
    <w:rsid w:val="00D37996"/>
    <w:rsid w:val="00D4057C"/>
    <w:rsid w:val="00D40E66"/>
    <w:rsid w:val="00D413D0"/>
    <w:rsid w:val="00D41A07"/>
    <w:rsid w:val="00D41BA8"/>
    <w:rsid w:val="00D41C28"/>
    <w:rsid w:val="00D4258A"/>
    <w:rsid w:val="00D427E1"/>
    <w:rsid w:val="00D45AF5"/>
    <w:rsid w:val="00D45B75"/>
    <w:rsid w:val="00D46055"/>
    <w:rsid w:val="00D50357"/>
    <w:rsid w:val="00D514B0"/>
    <w:rsid w:val="00D5151A"/>
    <w:rsid w:val="00D517E6"/>
    <w:rsid w:val="00D5208C"/>
    <w:rsid w:val="00D52DF7"/>
    <w:rsid w:val="00D53118"/>
    <w:rsid w:val="00D5327B"/>
    <w:rsid w:val="00D536A6"/>
    <w:rsid w:val="00D536B3"/>
    <w:rsid w:val="00D53817"/>
    <w:rsid w:val="00D54306"/>
    <w:rsid w:val="00D54D27"/>
    <w:rsid w:val="00D54EBD"/>
    <w:rsid w:val="00D55A83"/>
    <w:rsid w:val="00D55B5A"/>
    <w:rsid w:val="00D56007"/>
    <w:rsid w:val="00D56C17"/>
    <w:rsid w:val="00D57DCA"/>
    <w:rsid w:val="00D608CF"/>
    <w:rsid w:val="00D61654"/>
    <w:rsid w:val="00D61DD4"/>
    <w:rsid w:val="00D61ED6"/>
    <w:rsid w:val="00D62F71"/>
    <w:rsid w:val="00D63116"/>
    <w:rsid w:val="00D63C79"/>
    <w:rsid w:val="00D64EDE"/>
    <w:rsid w:val="00D64FCF"/>
    <w:rsid w:val="00D65346"/>
    <w:rsid w:val="00D66EB5"/>
    <w:rsid w:val="00D67515"/>
    <w:rsid w:val="00D70447"/>
    <w:rsid w:val="00D70670"/>
    <w:rsid w:val="00D70773"/>
    <w:rsid w:val="00D718FC"/>
    <w:rsid w:val="00D72989"/>
    <w:rsid w:val="00D7397D"/>
    <w:rsid w:val="00D73A02"/>
    <w:rsid w:val="00D7532C"/>
    <w:rsid w:val="00D756E8"/>
    <w:rsid w:val="00D75F5E"/>
    <w:rsid w:val="00D76518"/>
    <w:rsid w:val="00D77479"/>
    <w:rsid w:val="00D77DD4"/>
    <w:rsid w:val="00D80F64"/>
    <w:rsid w:val="00D82845"/>
    <w:rsid w:val="00D82B69"/>
    <w:rsid w:val="00D83554"/>
    <w:rsid w:val="00D83818"/>
    <w:rsid w:val="00D84E56"/>
    <w:rsid w:val="00D8612E"/>
    <w:rsid w:val="00D86170"/>
    <w:rsid w:val="00D86A16"/>
    <w:rsid w:val="00D87C05"/>
    <w:rsid w:val="00D87DC8"/>
    <w:rsid w:val="00D91678"/>
    <w:rsid w:val="00D922D3"/>
    <w:rsid w:val="00D936E0"/>
    <w:rsid w:val="00D93CD0"/>
    <w:rsid w:val="00D942BF"/>
    <w:rsid w:val="00D952BA"/>
    <w:rsid w:val="00D953F6"/>
    <w:rsid w:val="00D95B3A"/>
    <w:rsid w:val="00D9646C"/>
    <w:rsid w:val="00D97E8D"/>
    <w:rsid w:val="00DA03F4"/>
    <w:rsid w:val="00DA144A"/>
    <w:rsid w:val="00DA199A"/>
    <w:rsid w:val="00DA226B"/>
    <w:rsid w:val="00DA2887"/>
    <w:rsid w:val="00DA3AFB"/>
    <w:rsid w:val="00DA3B27"/>
    <w:rsid w:val="00DA57E7"/>
    <w:rsid w:val="00DA59BF"/>
    <w:rsid w:val="00DA7580"/>
    <w:rsid w:val="00DB2DB5"/>
    <w:rsid w:val="00DB3C3A"/>
    <w:rsid w:val="00DB4663"/>
    <w:rsid w:val="00DB56C5"/>
    <w:rsid w:val="00DB58E8"/>
    <w:rsid w:val="00DB76E6"/>
    <w:rsid w:val="00DB772D"/>
    <w:rsid w:val="00DC02FA"/>
    <w:rsid w:val="00DC0355"/>
    <w:rsid w:val="00DC0ED0"/>
    <w:rsid w:val="00DC3FB1"/>
    <w:rsid w:val="00DC468E"/>
    <w:rsid w:val="00DC487B"/>
    <w:rsid w:val="00DC4A01"/>
    <w:rsid w:val="00DC5487"/>
    <w:rsid w:val="00DC5D42"/>
    <w:rsid w:val="00DC6453"/>
    <w:rsid w:val="00DC6B50"/>
    <w:rsid w:val="00DC6DFA"/>
    <w:rsid w:val="00DD130E"/>
    <w:rsid w:val="00DD354A"/>
    <w:rsid w:val="00DD4524"/>
    <w:rsid w:val="00DD5D39"/>
    <w:rsid w:val="00DD6A23"/>
    <w:rsid w:val="00DE0023"/>
    <w:rsid w:val="00DE11A7"/>
    <w:rsid w:val="00DE1C47"/>
    <w:rsid w:val="00DE1E7A"/>
    <w:rsid w:val="00DE2327"/>
    <w:rsid w:val="00DE4242"/>
    <w:rsid w:val="00DE58FE"/>
    <w:rsid w:val="00DE6652"/>
    <w:rsid w:val="00DE682F"/>
    <w:rsid w:val="00DE6935"/>
    <w:rsid w:val="00DE6B1F"/>
    <w:rsid w:val="00DE7562"/>
    <w:rsid w:val="00DF0D7C"/>
    <w:rsid w:val="00DF0DB3"/>
    <w:rsid w:val="00DF17BC"/>
    <w:rsid w:val="00DF1EAA"/>
    <w:rsid w:val="00DF217E"/>
    <w:rsid w:val="00DF2E1A"/>
    <w:rsid w:val="00DF4141"/>
    <w:rsid w:val="00DF4663"/>
    <w:rsid w:val="00DF4678"/>
    <w:rsid w:val="00DF55FD"/>
    <w:rsid w:val="00DF59C2"/>
    <w:rsid w:val="00DF63C4"/>
    <w:rsid w:val="00DF70F2"/>
    <w:rsid w:val="00DF76C7"/>
    <w:rsid w:val="00E00E4A"/>
    <w:rsid w:val="00E01B71"/>
    <w:rsid w:val="00E02A6C"/>
    <w:rsid w:val="00E02E2F"/>
    <w:rsid w:val="00E0330C"/>
    <w:rsid w:val="00E03340"/>
    <w:rsid w:val="00E03506"/>
    <w:rsid w:val="00E03B14"/>
    <w:rsid w:val="00E07837"/>
    <w:rsid w:val="00E116E2"/>
    <w:rsid w:val="00E1239E"/>
    <w:rsid w:val="00E141DA"/>
    <w:rsid w:val="00E1496C"/>
    <w:rsid w:val="00E16B0A"/>
    <w:rsid w:val="00E16DA1"/>
    <w:rsid w:val="00E179CB"/>
    <w:rsid w:val="00E17B12"/>
    <w:rsid w:val="00E2071B"/>
    <w:rsid w:val="00E208AD"/>
    <w:rsid w:val="00E20986"/>
    <w:rsid w:val="00E213A7"/>
    <w:rsid w:val="00E21AD4"/>
    <w:rsid w:val="00E21FC6"/>
    <w:rsid w:val="00E22ACF"/>
    <w:rsid w:val="00E23522"/>
    <w:rsid w:val="00E23A0A"/>
    <w:rsid w:val="00E2591D"/>
    <w:rsid w:val="00E2592F"/>
    <w:rsid w:val="00E25936"/>
    <w:rsid w:val="00E26B65"/>
    <w:rsid w:val="00E27079"/>
    <w:rsid w:val="00E279BB"/>
    <w:rsid w:val="00E27EBE"/>
    <w:rsid w:val="00E30240"/>
    <w:rsid w:val="00E30D7D"/>
    <w:rsid w:val="00E3129D"/>
    <w:rsid w:val="00E320BB"/>
    <w:rsid w:val="00E328E8"/>
    <w:rsid w:val="00E3527E"/>
    <w:rsid w:val="00E36322"/>
    <w:rsid w:val="00E37842"/>
    <w:rsid w:val="00E40056"/>
    <w:rsid w:val="00E41340"/>
    <w:rsid w:val="00E41AA3"/>
    <w:rsid w:val="00E4239E"/>
    <w:rsid w:val="00E428BB"/>
    <w:rsid w:val="00E42EEF"/>
    <w:rsid w:val="00E42F6F"/>
    <w:rsid w:val="00E4366E"/>
    <w:rsid w:val="00E43B43"/>
    <w:rsid w:val="00E44535"/>
    <w:rsid w:val="00E45557"/>
    <w:rsid w:val="00E456A1"/>
    <w:rsid w:val="00E458AA"/>
    <w:rsid w:val="00E45A0D"/>
    <w:rsid w:val="00E45F92"/>
    <w:rsid w:val="00E474B5"/>
    <w:rsid w:val="00E50A46"/>
    <w:rsid w:val="00E50F7D"/>
    <w:rsid w:val="00E51630"/>
    <w:rsid w:val="00E51829"/>
    <w:rsid w:val="00E53104"/>
    <w:rsid w:val="00E531A2"/>
    <w:rsid w:val="00E533DE"/>
    <w:rsid w:val="00E54BE0"/>
    <w:rsid w:val="00E54D5A"/>
    <w:rsid w:val="00E54D65"/>
    <w:rsid w:val="00E55B52"/>
    <w:rsid w:val="00E572E2"/>
    <w:rsid w:val="00E578D5"/>
    <w:rsid w:val="00E57CD1"/>
    <w:rsid w:val="00E57E2E"/>
    <w:rsid w:val="00E60004"/>
    <w:rsid w:val="00E60403"/>
    <w:rsid w:val="00E60EB7"/>
    <w:rsid w:val="00E61241"/>
    <w:rsid w:val="00E618CC"/>
    <w:rsid w:val="00E63F6C"/>
    <w:rsid w:val="00E6416B"/>
    <w:rsid w:val="00E64B5A"/>
    <w:rsid w:val="00E66461"/>
    <w:rsid w:val="00E667BF"/>
    <w:rsid w:val="00E6680E"/>
    <w:rsid w:val="00E67391"/>
    <w:rsid w:val="00E67753"/>
    <w:rsid w:val="00E7044F"/>
    <w:rsid w:val="00E70A92"/>
    <w:rsid w:val="00E73A99"/>
    <w:rsid w:val="00E73C5B"/>
    <w:rsid w:val="00E74897"/>
    <w:rsid w:val="00E77175"/>
    <w:rsid w:val="00E771B2"/>
    <w:rsid w:val="00E77200"/>
    <w:rsid w:val="00E77DB8"/>
    <w:rsid w:val="00E80107"/>
    <w:rsid w:val="00E80ED5"/>
    <w:rsid w:val="00E81092"/>
    <w:rsid w:val="00E812E6"/>
    <w:rsid w:val="00E81507"/>
    <w:rsid w:val="00E81F25"/>
    <w:rsid w:val="00E82781"/>
    <w:rsid w:val="00E82D80"/>
    <w:rsid w:val="00E83314"/>
    <w:rsid w:val="00E84281"/>
    <w:rsid w:val="00E848D5"/>
    <w:rsid w:val="00E84BBE"/>
    <w:rsid w:val="00E86BF1"/>
    <w:rsid w:val="00E86D90"/>
    <w:rsid w:val="00E87D6D"/>
    <w:rsid w:val="00E912DA"/>
    <w:rsid w:val="00E91A18"/>
    <w:rsid w:val="00E91B3F"/>
    <w:rsid w:val="00E934CC"/>
    <w:rsid w:val="00E93853"/>
    <w:rsid w:val="00E94A27"/>
    <w:rsid w:val="00E94C43"/>
    <w:rsid w:val="00E951C9"/>
    <w:rsid w:val="00E952E8"/>
    <w:rsid w:val="00E9713F"/>
    <w:rsid w:val="00E97D3B"/>
    <w:rsid w:val="00EA09A9"/>
    <w:rsid w:val="00EA0A76"/>
    <w:rsid w:val="00EA0C93"/>
    <w:rsid w:val="00EA0CEB"/>
    <w:rsid w:val="00EA2156"/>
    <w:rsid w:val="00EA2387"/>
    <w:rsid w:val="00EA2C12"/>
    <w:rsid w:val="00EA612C"/>
    <w:rsid w:val="00EA6445"/>
    <w:rsid w:val="00EA71F2"/>
    <w:rsid w:val="00EA7E8F"/>
    <w:rsid w:val="00EB00E3"/>
    <w:rsid w:val="00EB133B"/>
    <w:rsid w:val="00EB13C2"/>
    <w:rsid w:val="00EB15AD"/>
    <w:rsid w:val="00EB28D9"/>
    <w:rsid w:val="00EB2FF6"/>
    <w:rsid w:val="00EB48DE"/>
    <w:rsid w:val="00EB4B46"/>
    <w:rsid w:val="00EB4C10"/>
    <w:rsid w:val="00EB51FD"/>
    <w:rsid w:val="00EB5C6B"/>
    <w:rsid w:val="00EB5E4C"/>
    <w:rsid w:val="00EB7C48"/>
    <w:rsid w:val="00EC3325"/>
    <w:rsid w:val="00EC7677"/>
    <w:rsid w:val="00EC7753"/>
    <w:rsid w:val="00ED001C"/>
    <w:rsid w:val="00ED0450"/>
    <w:rsid w:val="00ED0540"/>
    <w:rsid w:val="00ED105B"/>
    <w:rsid w:val="00ED191F"/>
    <w:rsid w:val="00ED1F3E"/>
    <w:rsid w:val="00ED2643"/>
    <w:rsid w:val="00ED3F27"/>
    <w:rsid w:val="00ED41DE"/>
    <w:rsid w:val="00ED44C1"/>
    <w:rsid w:val="00ED53F0"/>
    <w:rsid w:val="00ED666D"/>
    <w:rsid w:val="00ED6FEC"/>
    <w:rsid w:val="00EE0577"/>
    <w:rsid w:val="00EE0EDA"/>
    <w:rsid w:val="00EE17A9"/>
    <w:rsid w:val="00EE20C4"/>
    <w:rsid w:val="00EE356A"/>
    <w:rsid w:val="00EE3DC3"/>
    <w:rsid w:val="00EE3F7C"/>
    <w:rsid w:val="00EE48C1"/>
    <w:rsid w:val="00EE4BA3"/>
    <w:rsid w:val="00EE4EF3"/>
    <w:rsid w:val="00EE67BB"/>
    <w:rsid w:val="00EE75C2"/>
    <w:rsid w:val="00EE7659"/>
    <w:rsid w:val="00EE7B50"/>
    <w:rsid w:val="00EF004B"/>
    <w:rsid w:val="00EF035E"/>
    <w:rsid w:val="00EF092F"/>
    <w:rsid w:val="00EF1117"/>
    <w:rsid w:val="00EF2AF9"/>
    <w:rsid w:val="00EF3B59"/>
    <w:rsid w:val="00EF4B85"/>
    <w:rsid w:val="00EF61E3"/>
    <w:rsid w:val="00EF661B"/>
    <w:rsid w:val="00EF72E8"/>
    <w:rsid w:val="00F00320"/>
    <w:rsid w:val="00F006CF"/>
    <w:rsid w:val="00F01A00"/>
    <w:rsid w:val="00F02022"/>
    <w:rsid w:val="00F0268B"/>
    <w:rsid w:val="00F0342D"/>
    <w:rsid w:val="00F03AE4"/>
    <w:rsid w:val="00F03C53"/>
    <w:rsid w:val="00F0470F"/>
    <w:rsid w:val="00F049FC"/>
    <w:rsid w:val="00F04A46"/>
    <w:rsid w:val="00F04D40"/>
    <w:rsid w:val="00F04F8A"/>
    <w:rsid w:val="00F052F4"/>
    <w:rsid w:val="00F05673"/>
    <w:rsid w:val="00F062F7"/>
    <w:rsid w:val="00F06DC5"/>
    <w:rsid w:val="00F073A0"/>
    <w:rsid w:val="00F10547"/>
    <w:rsid w:val="00F1057E"/>
    <w:rsid w:val="00F119A7"/>
    <w:rsid w:val="00F11A53"/>
    <w:rsid w:val="00F12674"/>
    <w:rsid w:val="00F14059"/>
    <w:rsid w:val="00F1436E"/>
    <w:rsid w:val="00F1446A"/>
    <w:rsid w:val="00F15758"/>
    <w:rsid w:val="00F15AA5"/>
    <w:rsid w:val="00F225E5"/>
    <w:rsid w:val="00F2285D"/>
    <w:rsid w:val="00F231A0"/>
    <w:rsid w:val="00F236D3"/>
    <w:rsid w:val="00F242F3"/>
    <w:rsid w:val="00F2587F"/>
    <w:rsid w:val="00F26A9F"/>
    <w:rsid w:val="00F27AF1"/>
    <w:rsid w:val="00F27F23"/>
    <w:rsid w:val="00F3098A"/>
    <w:rsid w:val="00F32AE4"/>
    <w:rsid w:val="00F3301B"/>
    <w:rsid w:val="00F3411B"/>
    <w:rsid w:val="00F3650E"/>
    <w:rsid w:val="00F365AB"/>
    <w:rsid w:val="00F405CA"/>
    <w:rsid w:val="00F4269F"/>
    <w:rsid w:val="00F4384D"/>
    <w:rsid w:val="00F43B50"/>
    <w:rsid w:val="00F447AB"/>
    <w:rsid w:val="00F4551F"/>
    <w:rsid w:val="00F46CA7"/>
    <w:rsid w:val="00F46F0F"/>
    <w:rsid w:val="00F47072"/>
    <w:rsid w:val="00F50FCD"/>
    <w:rsid w:val="00F51069"/>
    <w:rsid w:val="00F515BF"/>
    <w:rsid w:val="00F52FE1"/>
    <w:rsid w:val="00F5349F"/>
    <w:rsid w:val="00F54AA9"/>
    <w:rsid w:val="00F56142"/>
    <w:rsid w:val="00F5617D"/>
    <w:rsid w:val="00F57A17"/>
    <w:rsid w:val="00F57D0E"/>
    <w:rsid w:val="00F57E37"/>
    <w:rsid w:val="00F60D73"/>
    <w:rsid w:val="00F60F6E"/>
    <w:rsid w:val="00F613FE"/>
    <w:rsid w:val="00F62A2E"/>
    <w:rsid w:val="00F6344E"/>
    <w:rsid w:val="00F634DB"/>
    <w:rsid w:val="00F644D7"/>
    <w:rsid w:val="00F650F1"/>
    <w:rsid w:val="00F655A1"/>
    <w:rsid w:val="00F65E01"/>
    <w:rsid w:val="00F66803"/>
    <w:rsid w:val="00F66A22"/>
    <w:rsid w:val="00F66BC8"/>
    <w:rsid w:val="00F66F8E"/>
    <w:rsid w:val="00F67837"/>
    <w:rsid w:val="00F67C06"/>
    <w:rsid w:val="00F70900"/>
    <w:rsid w:val="00F7177D"/>
    <w:rsid w:val="00F71DCC"/>
    <w:rsid w:val="00F73033"/>
    <w:rsid w:val="00F75AAF"/>
    <w:rsid w:val="00F77BD8"/>
    <w:rsid w:val="00F77F9D"/>
    <w:rsid w:val="00F80792"/>
    <w:rsid w:val="00F812C9"/>
    <w:rsid w:val="00F81D27"/>
    <w:rsid w:val="00F82A3E"/>
    <w:rsid w:val="00F82C2B"/>
    <w:rsid w:val="00F82F9D"/>
    <w:rsid w:val="00F83227"/>
    <w:rsid w:val="00F83579"/>
    <w:rsid w:val="00F84749"/>
    <w:rsid w:val="00F860AF"/>
    <w:rsid w:val="00F86C65"/>
    <w:rsid w:val="00F87215"/>
    <w:rsid w:val="00F87698"/>
    <w:rsid w:val="00F87719"/>
    <w:rsid w:val="00F90464"/>
    <w:rsid w:val="00F90837"/>
    <w:rsid w:val="00F919A6"/>
    <w:rsid w:val="00F93FE7"/>
    <w:rsid w:val="00F94182"/>
    <w:rsid w:val="00F943D2"/>
    <w:rsid w:val="00F94627"/>
    <w:rsid w:val="00F9463E"/>
    <w:rsid w:val="00F968A0"/>
    <w:rsid w:val="00FA02B4"/>
    <w:rsid w:val="00FA0F9A"/>
    <w:rsid w:val="00FA12E0"/>
    <w:rsid w:val="00FA1C7B"/>
    <w:rsid w:val="00FA1D2E"/>
    <w:rsid w:val="00FA2614"/>
    <w:rsid w:val="00FA326D"/>
    <w:rsid w:val="00FA5DA2"/>
    <w:rsid w:val="00FA6200"/>
    <w:rsid w:val="00FA6DC3"/>
    <w:rsid w:val="00FA6F77"/>
    <w:rsid w:val="00FA79A7"/>
    <w:rsid w:val="00FA7B57"/>
    <w:rsid w:val="00FB02C3"/>
    <w:rsid w:val="00FB0EBF"/>
    <w:rsid w:val="00FB0ECD"/>
    <w:rsid w:val="00FB292D"/>
    <w:rsid w:val="00FB2E68"/>
    <w:rsid w:val="00FB30D4"/>
    <w:rsid w:val="00FB3FC1"/>
    <w:rsid w:val="00FB45E0"/>
    <w:rsid w:val="00FB658E"/>
    <w:rsid w:val="00FB754C"/>
    <w:rsid w:val="00FB7ED1"/>
    <w:rsid w:val="00FC1330"/>
    <w:rsid w:val="00FC15A4"/>
    <w:rsid w:val="00FC1734"/>
    <w:rsid w:val="00FC1D35"/>
    <w:rsid w:val="00FC1DA8"/>
    <w:rsid w:val="00FC26BC"/>
    <w:rsid w:val="00FC280C"/>
    <w:rsid w:val="00FC365B"/>
    <w:rsid w:val="00FC3B8C"/>
    <w:rsid w:val="00FC4DBB"/>
    <w:rsid w:val="00FC5596"/>
    <w:rsid w:val="00FD0022"/>
    <w:rsid w:val="00FD055F"/>
    <w:rsid w:val="00FD3333"/>
    <w:rsid w:val="00FD3A34"/>
    <w:rsid w:val="00FD3E03"/>
    <w:rsid w:val="00FD56FF"/>
    <w:rsid w:val="00FD76D6"/>
    <w:rsid w:val="00FE10B2"/>
    <w:rsid w:val="00FE2A23"/>
    <w:rsid w:val="00FE2C77"/>
    <w:rsid w:val="00FE3A73"/>
    <w:rsid w:val="00FE4B29"/>
    <w:rsid w:val="00FE5708"/>
    <w:rsid w:val="00FE6311"/>
    <w:rsid w:val="00FE674C"/>
    <w:rsid w:val="00FE715C"/>
    <w:rsid w:val="00FE71DE"/>
    <w:rsid w:val="00FE7208"/>
    <w:rsid w:val="00FF00F6"/>
    <w:rsid w:val="00FF266E"/>
    <w:rsid w:val="00FF2FE0"/>
    <w:rsid w:val="00FF30F9"/>
    <w:rsid w:val="00FF3561"/>
    <w:rsid w:val="00FF4060"/>
    <w:rsid w:val="00FF4673"/>
    <w:rsid w:val="00FF6BE0"/>
    <w:rsid w:val="00FF7844"/>
    <w:rsid w:val="00FF7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5:docId w15:val="{DDAF07A7-FD9F-4D29-A769-756DE1625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39509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6371B7"/>
  </w:style>
  <w:style w:type="paragraph" w:styleId="Header">
    <w:name w:val="header"/>
    <w:basedOn w:val="Normal"/>
    <w:link w:val="HeaderChar"/>
    <w:uiPriority w:val="99"/>
    <w:unhideWhenUsed/>
    <w:rsid w:val="001507BD"/>
    <w:pPr>
      <w:tabs>
        <w:tab w:val="center" w:pos="4680"/>
        <w:tab w:val="right" w:pos="9360"/>
      </w:tabs>
    </w:pPr>
  </w:style>
  <w:style w:type="character" w:customStyle="1" w:styleId="HeaderChar">
    <w:name w:val="Header Char"/>
    <w:basedOn w:val="DefaultParagraphFont"/>
    <w:link w:val="Header"/>
    <w:uiPriority w:val="99"/>
    <w:rsid w:val="001507BD"/>
  </w:style>
  <w:style w:type="paragraph" w:styleId="Footer">
    <w:name w:val="footer"/>
    <w:basedOn w:val="Normal"/>
    <w:link w:val="FooterChar"/>
    <w:uiPriority w:val="99"/>
    <w:unhideWhenUsed/>
    <w:rsid w:val="001507BD"/>
    <w:pPr>
      <w:tabs>
        <w:tab w:val="center" w:pos="4680"/>
        <w:tab w:val="right" w:pos="9360"/>
      </w:tabs>
    </w:pPr>
  </w:style>
  <w:style w:type="character" w:customStyle="1" w:styleId="FooterChar">
    <w:name w:val="Footer Char"/>
    <w:basedOn w:val="DefaultParagraphFont"/>
    <w:link w:val="Footer"/>
    <w:uiPriority w:val="99"/>
    <w:rsid w:val="001507BD"/>
  </w:style>
  <w:style w:type="paragraph" w:styleId="BalloonText">
    <w:name w:val="Balloon Text"/>
    <w:basedOn w:val="Normal"/>
    <w:link w:val="BalloonTextChar"/>
    <w:uiPriority w:val="99"/>
    <w:semiHidden/>
    <w:unhideWhenUsed/>
    <w:rsid w:val="00E667BF"/>
    <w:rPr>
      <w:rFonts w:ascii="Tahoma" w:hAnsi="Tahoma" w:cs="Tahoma"/>
      <w:sz w:val="16"/>
      <w:szCs w:val="16"/>
    </w:rPr>
  </w:style>
  <w:style w:type="character" w:customStyle="1" w:styleId="BalloonTextChar">
    <w:name w:val="Balloon Text Char"/>
    <w:basedOn w:val="DefaultParagraphFont"/>
    <w:link w:val="BalloonText"/>
    <w:uiPriority w:val="99"/>
    <w:semiHidden/>
    <w:rsid w:val="00E667BF"/>
    <w:rPr>
      <w:rFonts w:ascii="Tahoma" w:hAnsi="Tahoma" w:cs="Tahoma"/>
      <w:sz w:val="16"/>
      <w:szCs w:val="16"/>
    </w:rPr>
  </w:style>
  <w:style w:type="paragraph" w:styleId="ListParagraph">
    <w:name w:val="List Paragraph"/>
    <w:basedOn w:val="Normal"/>
    <w:uiPriority w:val="34"/>
    <w:qFormat/>
    <w:rsid w:val="00997F7E"/>
    <w:pPr>
      <w:ind w:left="720"/>
      <w:contextualSpacing/>
    </w:pPr>
  </w:style>
  <w:style w:type="character" w:styleId="CommentReference">
    <w:name w:val="annotation reference"/>
    <w:basedOn w:val="DefaultParagraphFont"/>
    <w:uiPriority w:val="99"/>
    <w:semiHidden/>
    <w:unhideWhenUsed/>
    <w:rsid w:val="00530BE6"/>
    <w:rPr>
      <w:sz w:val="16"/>
      <w:szCs w:val="16"/>
    </w:rPr>
  </w:style>
  <w:style w:type="paragraph" w:styleId="CommentText">
    <w:name w:val="annotation text"/>
    <w:basedOn w:val="Normal"/>
    <w:link w:val="CommentTextChar"/>
    <w:uiPriority w:val="99"/>
    <w:semiHidden/>
    <w:unhideWhenUsed/>
    <w:rsid w:val="00530BE6"/>
    <w:rPr>
      <w:sz w:val="20"/>
      <w:szCs w:val="20"/>
    </w:rPr>
  </w:style>
  <w:style w:type="character" w:customStyle="1" w:styleId="CommentTextChar">
    <w:name w:val="Comment Text Char"/>
    <w:basedOn w:val="DefaultParagraphFont"/>
    <w:link w:val="CommentText"/>
    <w:uiPriority w:val="99"/>
    <w:semiHidden/>
    <w:rsid w:val="00530BE6"/>
    <w:rPr>
      <w:sz w:val="20"/>
      <w:szCs w:val="20"/>
    </w:rPr>
  </w:style>
  <w:style w:type="paragraph" w:styleId="CommentSubject">
    <w:name w:val="annotation subject"/>
    <w:basedOn w:val="CommentText"/>
    <w:next w:val="CommentText"/>
    <w:link w:val="CommentSubjectChar"/>
    <w:uiPriority w:val="99"/>
    <w:semiHidden/>
    <w:unhideWhenUsed/>
    <w:rsid w:val="00530BE6"/>
    <w:rPr>
      <w:b/>
      <w:bCs/>
    </w:rPr>
  </w:style>
  <w:style w:type="character" w:customStyle="1" w:styleId="CommentSubjectChar">
    <w:name w:val="Comment Subject Char"/>
    <w:basedOn w:val="CommentTextChar"/>
    <w:link w:val="CommentSubject"/>
    <w:uiPriority w:val="99"/>
    <w:semiHidden/>
    <w:rsid w:val="00530BE6"/>
    <w:rPr>
      <w:b/>
      <w:bCs/>
      <w:sz w:val="20"/>
      <w:szCs w:val="20"/>
    </w:rPr>
  </w:style>
  <w:style w:type="character" w:styleId="Emphasis">
    <w:name w:val="Emphasis"/>
    <w:basedOn w:val="DefaultParagraphFont"/>
    <w:uiPriority w:val="20"/>
    <w:qFormat/>
    <w:rsid w:val="00B670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8C1B61-76C5-4A0E-B2B3-57DDB087C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ity of Wooster</Company>
  <LinksUpToDate>false</LinksUpToDate>
  <CharactersWithSpaces>3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Dutton</dc:creator>
  <cp:lastModifiedBy>Carla Jessie</cp:lastModifiedBy>
  <cp:revision>2</cp:revision>
  <cp:lastPrinted>2022-05-10T20:01:00Z</cp:lastPrinted>
  <dcterms:created xsi:type="dcterms:W3CDTF">2022-05-23T13:23:00Z</dcterms:created>
  <dcterms:modified xsi:type="dcterms:W3CDTF">2022-05-23T13:23:00Z</dcterms:modified>
</cp:coreProperties>
</file>